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6FD68" w14:textId="40E61033" w:rsidR="00EC796C" w:rsidRDefault="00EC796C" w:rsidP="00EC796C">
      <w:pPr>
        <w:rPr>
          <w:rStyle w:val="Heading1Char"/>
          <w:sz w:val="32"/>
        </w:rPr>
      </w:pPr>
      <w:bookmarkStart w:id="0" w:name="_Toc162012966"/>
      <w:r>
        <w:rPr>
          <w:rStyle w:val="Heading1Char"/>
          <w:sz w:val="32"/>
        </w:rPr>
        <w:t xml:space="preserve">SPIA - </w:t>
      </w:r>
      <w:r w:rsidRPr="00EC796C">
        <w:rPr>
          <w:rStyle w:val="Heading1Char"/>
          <w:sz w:val="32"/>
        </w:rPr>
        <w:t>VHLSS 202</w:t>
      </w:r>
      <w:r w:rsidR="00F37243">
        <w:rPr>
          <w:rStyle w:val="Heading1Char"/>
          <w:sz w:val="32"/>
          <w:lang w:val="vi-VN"/>
        </w:rPr>
        <w:t>4</w:t>
      </w:r>
      <w:r w:rsidRPr="00EC796C">
        <w:rPr>
          <w:rStyle w:val="Heading1Char"/>
          <w:sz w:val="32"/>
        </w:rPr>
        <w:t xml:space="preserve"> – Variable Dictionary</w:t>
      </w:r>
      <w:bookmarkEnd w:id="0"/>
    </w:p>
    <w:p w14:paraId="485B7C3E" w14:textId="77777777" w:rsidR="00EC796C" w:rsidRPr="00EC796C" w:rsidRDefault="00EC796C" w:rsidP="00EC796C">
      <w:pPr>
        <w:rPr>
          <w:rStyle w:val="Heading1Char"/>
          <w:sz w:val="32"/>
        </w:rPr>
      </w:pPr>
    </w:p>
    <w:sdt>
      <w:sdtPr>
        <w:rPr>
          <w:rFonts w:ascii="Calibri" w:hAnsi="Calibri"/>
          <w:b/>
          <w:sz w:val="22"/>
          <w:lang w:val="en-AU"/>
        </w:rPr>
        <w:id w:val="-1771306746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Cs/>
          <w:noProof/>
          <w:color w:val="auto"/>
          <w:sz w:val="24"/>
          <w:szCs w:val="24"/>
        </w:rPr>
      </w:sdtEndPr>
      <w:sdtContent>
        <w:p w14:paraId="004DABAA" w14:textId="77777777" w:rsidR="00EC796C" w:rsidRDefault="00EC796C" w:rsidP="00EC796C">
          <w:pPr>
            <w:pStyle w:val="TOCHeading"/>
          </w:pPr>
          <w:r>
            <w:t>Contents</w:t>
          </w:r>
        </w:p>
        <w:p w14:paraId="14447B57" w14:textId="4DE4E736" w:rsidR="003C7464" w:rsidRDefault="00EC796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012966" w:history="1">
            <w:r w:rsidR="003C7464" w:rsidRPr="00EF084C">
              <w:rPr>
                <w:rStyle w:val="Hyperlink"/>
                <w:noProof/>
              </w:rPr>
              <w:t>SPIA - VHLSS 202</w:t>
            </w:r>
            <w:r w:rsidR="003C7464" w:rsidRPr="00EF084C">
              <w:rPr>
                <w:rStyle w:val="Hyperlink"/>
                <w:noProof/>
                <w:lang w:val="vi-VN"/>
              </w:rPr>
              <w:t>4</w:t>
            </w:r>
            <w:r w:rsidR="003C7464" w:rsidRPr="00EF084C">
              <w:rPr>
                <w:rStyle w:val="Hyperlink"/>
                <w:noProof/>
              </w:rPr>
              <w:t xml:space="preserve"> – Variable Dictionary</w:t>
            </w:r>
            <w:r w:rsidR="003C7464">
              <w:rPr>
                <w:noProof/>
                <w:webHidden/>
              </w:rPr>
              <w:tab/>
            </w:r>
            <w:r w:rsidR="003C7464">
              <w:rPr>
                <w:noProof/>
                <w:webHidden/>
              </w:rPr>
              <w:fldChar w:fldCharType="begin"/>
            </w:r>
            <w:r w:rsidR="003C7464">
              <w:rPr>
                <w:noProof/>
                <w:webHidden/>
              </w:rPr>
              <w:instrText xml:space="preserve"> PAGEREF _Toc162012966 \h </w:instrText>
            </w:r>
            <w:r w:rsidR="003C7464">
              <w:rPr>
                <w:noProof/>
                <w:webHidden/>
              </w:rPr>
            </w:r>
            <w:r w:rsidR="003C7464">
              <w:rPr>
                <w:noProof/>
                <w:webHidden/>
              </w:rPr>
              <w:fldChar w:fldCharType="separate"/>
            </w:r>
            <w:r w:rsidR="003C7464">
              <w:rPr>
                <w:noProof/>
                <w:webHidden/>
              </w:rPr>
              <w:t>1</w:t>
            </w:r>
            <w:r w:rsidR="003C7464">
              <w:rPr>
                <w:noProof/>
                <w:webHidden/>
              </w:rPr>
              <w:fldChar w:fldCharType="end"/>
            </w:r>
          </w:hyperlink>
        </w:p>
        <w:p w14:paraId="223C71DA" w14:textId="5B071156" w:rsidR="003C7464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2012967" w:history="1">
            <w:r w:rsidR="003C7464" w:rsidRPr="00EF084C">
              <w:rPr>
                <w:rStyle w:val="Hyperlink"/>
                <w:noProof/>
              </w:rPr>
              <w:t>Identification variables in all sets</w:t>
            </w:r>
            <w:r w:rsidR="003C7464">
              <w:rPr>
                <w:noProof/>
                <w:webHidden/>
              </w:rPr>
              <w:tab/>
            </w:r>
            <w:r w:rsidR="003C7464">
              <w:rPr>
                <w:noProof/>
                <w:webHidden/>
              </w:rPr>
              <w:fldChar w:fldCharType="begin"/>
            </w:r>
            <w:r w:rsidR="003C7464">
              <w:rPr>
                <w:noProof/>
                <w:webHidden/>
              </w:rPr>
              <w:instrText xml:space="preserve"> PAGEREF _Toc162012967 \h </w:instrText>
            </w:r>
            <w:r w:rsidR="003C7464">
              <w:rPr>
                <w:noProof/>
                <w:webHidden/>
              </w:rPr>
            </w:r>
            <w:r w:rsidR="003C7464">
              <w:rPr>
                <w:noProof/>
                <w:webHidden/>
              </w:rPr>
              <w:fldChar w:fldCharType="separate"/>
            </w:r>
            <w:r w:rsidR="003C7464">
              <w:rPr>
                <w:noProof/>
                <w:webHidden/>
              </w:rPr>
              <w:t>1</w:t>
            </w:r>
            <w:r w:rsidR="003C7464">
              <w:rPr>
                <w:noProof/>
                <w:webHidden/>
              </w:rPr>
              <w:fldChar w:fldCharType="end"/>
            </w:r>
          </w:hyperlink>
        </w:p>
        <w:p w14:paraId="03E88959" w14:textId="298D2D4A" w:rsidR="003C7464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2012968" w:history="1">
            <w:r w:rsidR="003C7464" w:rsidRPr="00EF084C">
              <w:rPr>
                <w:rStyle w:val="Hyperlink"/>
                <w:noProof/>
              </w:rPr>
              <w:t>Section</w:t>
            </w:r>
            <w:r w:rsidR="003C7464" w:rsidRPr="00EF084C">
              <w:rPr>
                <w:rStyle w:val="Hyperlink"/>
                <w:noProof/>
                <w:lang w:val="vi-VN"/>
              </w:rPr>
              <w:t>/</w:t>
            </w:r>
            <w:r w:rsidR="003C7464" w:rsidRPr="00EF084C">
              <w:rPr>
                <w:rStyle w:val="Hyperlink"/>
                <w:noProof/>
              </w:rPr>
              <w:t>Muc4</w:t>
            </w:r>
            <w:r w:rsidR="003C7464" w:rsidRPr="00EF084C">
              <w:rPr>
                <w:rStyle w:val="Hyperlink"/>
                <w:noProof/>
                <w:lang w:val="vi-VN"/>
              </w:rPr>
              <w:t>1</w:t>
            </w:r>
            <w:r w:rsidR="003C7464" w:rsidRPr="00EF084C">
              <w:rPr>
                <w:rStyle w:val="Hyperlink"/>
                <w:noProof/>
              </w:rPr>
              <w:t>-MECHANISATION</w:t>
            </w:r>
            <w:r w:rsidR="003C7464" w:rsidRPr="00EF084C">
              <w:rPr>
                <w:rStyle w:val="Hyperlink"/>
                <w:noProof/>
                <w:lang w:val="vi-VN"/>
              </w:rPr>
              <w:t>/CƠ GIỚI HÓA</w:t>
            </w:r>
            <w:r w:rsidR="003C7464">
              <w:rPr>
                <w:noProof/>
                <w:webHidden/>
              </w:rPr>
              <w:tab/>
            </w:r>
            <w:r w:rsidR="003C7464">
              <w:rPr>
                <w:noProof/>
                <w:webHidden/>
              </w:rPr>
              <w:fldChar w:fldCharType="begin"/>
            </w:r>
            <w:r w:rsidR="003C7464">
              <w:rPr>
                <w:noProof/>
                <w:webHidden/>
              </w:rPr>
              <w:instrText xml:space="preserve"> PAGEREF _Toc162012968 \h </w:instrText>
            </w:r>
            <w:r w:rsidR="003C7464">
              <w:rPr>
                <w:noProof/>
                <w:webHidden/>
              </w:rPr>
            </w:r>
            <w:r w:rsidR="003C7464">
              <w:rPr>
                <w:noProof/>
                <w:webHidden/>
              </w:rPr>
              <w:fldChar w:fldCharType="separate"/>
            </w:r>
            <w:r w:rsidR="003C7464">
              <w:rPr>
                <w:noProof/>
                <w:webHidden/>
              </w:rPr>
              <w:t>1</w:t>
            </w:r>
            <w:r w:rsidR="003C7464">
              <w:rPr>
                <w:noProof/>
                <w:webHidden/>
              </w:rPr>
              <w:fldChar w:fldCharType="end"/>
            </w:r>
          </w:hyperlink>
        </w:p>
        <w:p w14:paraId="0AE9C3F2" w14:textId="23F9C7AF" w:rsidR="003C7464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2012969" w:history="1">
            <w:r w:rsidR="003C7464" w:rsidRPr="00EF084C">
              <w:rPr>
                <w:rStyle w:val="Hyperlink"/>
                <w:noProof/>
              </w:rPr>
              <w:t>Section</w:t>
            </w:r>
            <w:r w:rsidR="003C7464" w:rsidRPr="00EF084C">
              <w:rPr>
                <w:rStyle w:val="Hyperlink"/>
                <w:noProof/>
                <w:lang w:val="vi-VN"/>
              </w:rPr>
              <w:t>/</w:t>
            </w:r>
            <w:r w:rsidR="003C7464" w:rsidRPr="00EF084C">
              <w:rPr>
                <w:rStyle w:val="Hyperlink"/>
                <w:noProof/>
              </w:rPr>
              <w:t>Muc4</w:t>
            </w:r>
            <w:r w:rsidR="003C7464" w:rsidRPr="00EF084C">
              <w:rPr>
                <w:rStyle w:val="Hyperlink"/>
                <w:noProof/>
                <w:lang w:val="vi-VN"/>
              </w:rPr>
              <w:t>2</w:t>
            </w:r>
            <w:r w:rsidR="003C7464" w:rsidRPr="00EF084C">
              <w:rPr>
                <w:rStyle w:val="Hyperlink"/>
                <w:noProof/>
              </w:rPr>
              <w:t>-AGRICULTUURAL</w:t>
            </w:r>
            <w:r w:rsidR="003C7464" w:rsidRPr="00EF084C">
              <w:rPr>
                <w:rStyle w:val="Hyperlink"/>
                <w:noProof/>
                <w:lang w:val="vi-VN"/>
              </w:rPr>
              <w:t xml:space="preserve"> PRODUCTION PLANS/KẾ HOẠCH SẢN XUẤT NÔNG NGHIỆP</w:t>
            </w:r>
            <w:r w:rsidR="003C7464">
              <w:rPr>
                <w:noProof/>
                <w:webHidden/>
              </w:rPr>
              <w:tab/>
            </w:r>
            <w:r w:rsidR="003C7464">
              <w:rPr>
                <w:noProof/>
                <w:webHidden/>
              </w:rPr>
              <w:fldChar w:fldCharType="begin"/>
            </w:r>
            <w:r w:rsidR="003C7464">
              <w:rPr>
                <w:noProof/>
                <w:webHidden/>
              </w:rPr>
              <w:instrText xml:space="preserve"> PAGEREF _Toc162012969 \h </w:instrText>
            </w:r>
            <w:r w:rsidR="003C7464">
              <w:rPr>
                <w:noProof/>
                <w:webHidden/>
              </w:rPr>
            </w:r>
            <w:r w:rsidR="003C7464">
              <w:rPr>
                <w:noProof/>
                <w:webHidden/>
              </w:rPr>
              <w:fldChar w:fldCharType="separate"/>
            </w:r>
            <w:r w:rsidR="003C7464">
              <w:rPr>
                <w:noProof/>
                <w:webHidden/>
              </w:rPr>
              <w:t>3</w:t>
            </w:r>
            <w:r w:rsidR="003C7464">
              <w:rPr>
                <w:noProof/>
                <w:webHidden/>
              </w:rPr>
              <w:fldChar w:fldCharType="end"/>
            </w:r>
          </w:hyperlink>
        </w:p>
        <w:p w14:paraId="450EDFA0" w14:textId="7DBB34D9" w:rsidR="003C7464" w:rsidRDefault="0000000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62012970" w:history="1">
            <w:r w:rsidR="003C7464" w:rsidRPr="00EF084C">
              <w:rPr>
                <w:rStyle w:val="Hyperlink"/>
                <w:noProof/>
              </w:rPr>
              <w:t>Section</w:t>
            </w:r>
            <w:r w:rsidR="003C7464" w:rsidRPr="00EF084C">
              <w:rPr>
                <w:rStyle w:val="Hyperlink"/>
                <w:noProof/>
                <w:lang w:val="vi-VN"/>
              </w:rPr>
              <w:t>/</w:t>
            </w:r>
            <w:r w:rsidR="003C7464" w:rsidRPr="00EF084C">
              <w:rPr>
                <w:rStyle w:val="Hyperlink"/>
                <w:noProof/>
              </w:rPr>
              <w:t>Muc4</w:t>
            </w:r>
            <w:r w:rsidR="003C7464" w:rsidRPr="00EF084C">
              <w:rPr>
                <w:rStyle w:val="Hyperlink"/>
                <w:noProof/>
                <w:lang w:val="vi-VN"/>
              </w:rPr>
              <w:t>3</w:t>
            </w:r>
            <w:r w:rsidR="003C7464" w:rsidRPr="00EF084C">
              <w:rPr>
                <w:rStyle w:val="Hyperlink"/>
                <w:noProof/>
              </w:rPr>
              <w:t>-PAYMENT</w:t>
            </w:r>
            <w:r w:rsidR="003C7464" w:rsidRPr="00EF084C">
              <w:rPr>
                <w:rStyle w:val="Hyperlink"/>
                <w:noProof/>
                <w:lang w:val="vi-VN"/>
              </w:rPr>
              <w:t xml:space="preserve"> FOR FOREST ENVIRONMENT SERVICES/DỊCH VỤ MÔI TRƯỜNG RỪNG</w:t>
            </w:r>
            <w:r w:rsidR="003C7464">
              <w:rPr>
                <w:noProof/>
                <w:webHidden/>
              </w:rPr>
              <w:tab/>
            </w:r>
            <w:r w:rsidR="003C7464">
              <w:rPr>
                <w:noProof/>
                <w:webHidden/>
              </w:rPr>
              <w:fldChar w:fldCharType="begin"/>
            </w:r>
            <w:r w:rsidR="003C7464">
              <w:rPr>
                <w:noProof/>
                <w:webHidden/>
              </w:rPr>
              <w:instrText xml:space="preserve"> PAGEREF _Toc162012970 \h </w:instrText>
            </w:r>
            <w:r w:rsidR="003C7464">
              <w:rPr>
                <w:noProof/>
                <w:webHidden/>
              </w:rPr>
            </w:r>
            <w:r w:rsidR="003C7464">
              <w:rPr>
                <w:noProof/>
                <w:webHidden/>
              </w:rPr>
              <w:fldChar w:fldCharType="separate"/>
            </w:r>
            <w:r w:rsidR="003C7464">
              <w:rPr>
                <w:noProof/>
                <w:webHidden/>
              </w:rPr>
              <w:t>6</w:t>
            </w:r>
            <w:r w:rsidR="003C7464">
              <w:rPr>
                <w:noProof/>
                <w:webHidden/>
              </w:rPr>
              <w:fldChar w:fldCharType="end"/>
            </w:r>
          </w:hyperlink>
        </w:p>
        <w:p w14:paraId="31B3C748" w14:textId="66A5C641" w:rsidR="00EC796C" w:rsidRDefault="00EC796C" w:rsidP="00EC796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5921940" w14:textId="5F45D1E6" w:rsidR="00726D7A" w:rsidRPr="004A7A30" w:rsidRDefault="00726D7A" w:rsidP="00EC796C">
      <w:pPr>
        <w:pStyle w:val="Heading1"/>
        <w:rPr>
          <w:i/>
          <w:iCs/>
        </w:rPr>
      </w:pPr>
      <w:bookmarkStart w:id="1" w:name="_Toc162012967"/>
      <w:r w:rsidRPr="004A7A30">
        <w:t>Identification variables in all sets</w:t>
      </w:r>
      <w:bookmarkEnd w:id="1"/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704"/>
        <w:gridCol w:w="1985"/>
        <w:gridCol w:w="2108"/>
        <w:gridCol w:w="4696"/>
      </w:tblGrid>
      <w:tr w:rsidR="007418B4" w14:paraId="6C5C637A" w14:textId="77777777" w:rsidTr="009A7548">
        <w:trPr>
          <w:tblHeader/>
        </w:trPr>
        <w:tc>
          <w:tcPr>
            <w:tcW w:w="704" w:type="dxa"/>
          </w:tcPr>
          <w:p w14:paraId="27017274" w14:textId="35275AF6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No.</w:t>
            </w:r>
          </w:p>
        </w:tc>
        <w:tc>
          <w:tcPr>
            <w:tcW w:w="1985" w:type="dxa"/>
          </w:tcPr>
          <w:p w14:paraId="7D90A4ED" w14:textId="507CA68F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provided in GSO</w:t>
            </w:r>
            <w:r w:rsidR="00E41B7A">
              <w:rPr>
                <w:b/>
                <w:bCs/>
              </w:rPr>
              <w:t>'</w:t>
            </w:r>
            <w:r w:rsidR="007418B4" w:rsidRPr="00726D7A">
              <w:rPr>
                <w:b/>
                <w:bCs/>
              </w:rPr>
              <w:t>s dataset</w:t>
            </w:r>
          </w:p>
        </w:tc>
        <w:tc>
          <w:tcPr>
            <w:tcW w:w="2108" w:type="dxa"/>
          </w:tcPr>
          <w:p w14:paraId="37D17E38" w14:textId="3677B85E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translated into English</w:t>
            </w:r>
          </w:p>
        </w:tc>
        <w:tc>
          <w:tcPr>
            <w:tcW w:w="4696" w:type="dxa"/>
          </w:tcPr>
          <w:p w14:paraId="311421AB" w14:textId="2B3B3C64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Description</w:t>
            </w:r>
          </w:p>
        </w:tc>
      </w:tr>
      <w:tr w:rsidR="007418B4" w14:paraId="79339235" w14:textId="77777777" w:rsidTr="009A7548">
        <w:tc>
          <w:tcPr>
            <w:tcW w:w="704" w:type="dxa"/>
          </w:tcPr>
          <w:p w14:paraId="66436B8D" w14:textId="67B617BD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  <w:r>
              <w:t xml:space="preserve"> </w:t>
            </w:r>
          </w:p>
        </w:tc>
        <w:tc>
          <w:tcPr>
            <w:tcW w:w="1985" w:type="dxa"/>
          </w:tcPr>
          <w:p w14:paraId="4381ECB8" w14:textId="66F95B78" w:rsidR="007418B4" w:rsidRDefault="007418B4" w:rsidP="00D8712C">
            <w:pPr>
              <w:pStyle w:val="NoSpacing"/>
            </w:pPr>
            <w:r>
              <w:t xml:space="preserve">MATINH </w:t>
            </w:r>
          </w:p>
        </w:tc>
        <w:tc>
          <w:tcPr>
            <w:tcW w:w="2108" w:type="dxa"/>
          </w:tcPr>
          <w:p w14:paraId="17EC0A1B" w14:textId="5004559F" w:rsidR="007418B4" w:rsidRDefault="007418B4" w:rsidP="00D8712C">
            <w:pPr>
              <w:pStyle w:val="NoSpacing"/>
            </w:pPr>
            <w:r>
              <w:t>PROVINCE_ID</w:t>
            </w:r>
          </w:p>
        </w:tc>
        <w:tc>
          <w:tcPr>
            <w:tcW w:w="4696" w:type="dxa"/>
          </w:tcPr>
          <w:p w14:paraId="6A632948" w14:textId="39DB93E2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>e province ID provided in the classification of territorial administrative units</w:t>
            </w:r>
          </w:p>
        </w:tc>
      </w:tr>
      <w:tr w:rsidR="007418B4" w14:paraId="7473A428" w14:textId="77777777" w:rsidTr="009A7548">
        <w:tc>
          <w:tcPr>
            <w:tcW w:w="704" w:type="dxa"/>
          </w:tcPr>
          <w:p w14:paraId="4A7D0067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985" w:type="dxa"/>
          </w:tcPr>
          <w:p w14:paraId="388540B7" w14:textId="3F06F610" w:rsidR="007418B4" w:rsidRDefault="007418B4" w:rsidP="00D8712C">
            <w:pPr>
              <w:pStyle w:val="NoSpacing"/>
            </w:pPr>
            <w:r>
              <w:t>MAHUYEN</w:t>
            </w:r>
          </w:p>
        </w:tc>
        <w:tc>
          <w:tcPr>
            <w:tcW w:w="2108" w:type="dxa"/>
          </w:tcPr>
          <w:p w14:paraId="708D248C" w14:textId="01FD898C" w:rsidR="007418B4" w:rsidRDefault="007418B4" w:rsidP="00D8712C">
            <w:pPr>
              <w:pStyle w:val="NoSpacing"/>
            </w:pPr>
            <w:r>
              <w:t>DISTRICT_ID</w:t>
            </w:r>
          </w:p>
        </w:tc>
        <w:tc>
          <w:tcPr>
            <w:tcW w:w="4696" w:type="dxa"/>
          </w:tcPr>
          <w:p w14:paraId="6B108964" w14:textId="37C52529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>e district ID provided in the classification of territorial administrative units</w:t>
            </w:r>
          </w:p>
        </w:tc>
      </w:tr>
      <w:tr w:rsidR="007418B4" w14:paraId="45FBF853" w14:textId="77777777" w:rsidTr="009A7548">
        <w:tc>
          <w:tcPr>
            <w:tcW w:w="704" w:type="dxa"/>
          </w:tcPr>
          <w:p w14:paraId="136D82DA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985" w:type="dxa"/>
          </w:tcPr>
          <w:p w14:paraId="6B41A375" w14:textId="598C18F2" w:rsidR="007418B4" w:rsidRDefault="007418B4" w:rsidP="00D8712C">
            <w:pPr>
              <w:pStyle w:val="NoSpacing"/>
            </w:pPr>
            <w:r>
              <w:t>MAXA</w:t>
            </w:r>
          </w:p>
        </w:tc>
        <w:tc>
          <w:tcPr>
            <w:tcW w:w="2108" w:type="dxa"/>
          </w:tcPr>
          <w:p w14:paraId="6F3FB3DE" w14:textId="394CAD82" w:rsidR="007418B4" w:rsidRDefault="007418B4" w:rsidP="00D8712C">
            <w:pPr>
              <w:pStyle w:val="NoSpacing"/>
            </w:pPr>
            <w:r>
              <w:t>COMMUNE_ID</w:t>
            </w:r>
          </w:p>
        </w:tc>
        <w:tc>
          <w:tcPr>
            <w:tcW w:w="4696" w:type="dxa"/>
          </w:tcPr>
          <w:p w14:paraId="5028BD88" w14:textId="212F6A7E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>e commune ID provided in the classification of territorial administrative units</w:t>
            </w:r>
          </w:p>
        </w:tc>
      </w:tr>
      <w:tr w:rsidR="007C611F" w14:paraId="4DD3F60D" w14:textId="77777777" w:rsidTr="009A7548">
        <w:tc>
          <w:tcPr>
            <w:tcW w:w="704" w:type="dxa"/>
          </w:tcPr>
          <w:p w14:paraId="0B8B6FCB" w14:textId="77777777" w:rsidR="007C611F" w:rsidRDefault="007C611F" w:rsidP="007C611F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985" w:type="dxa"/>
          </w:tcPr>
          <w:p w14:paraId="7F4C6927" w14:textId="117BD4E4" w:rsidR="007C611F" w:rsidRDefault="007C611F" w:rsidP="007C611F">
            <w:pPr>
              <w:pStyle w:val="NoSpacing"/>
            </w:pPr>
            <w:r>
              <w:t>KYDIEUTRA</w:t>
            </w:r>
          </w:p>
        </w:tc>
        <w:tc>
          <w:tcPr>
            <w:tcW w:w="2108" w:type="dxa"/>
          </w:tcPr>
          <w:p w14:paraId="316AF607" w14:textId="56A2F9FB" w:rsidR="007C611F" w:rsidRDefault="007C611F" w:rsidP="007C611F">
            <w:pPr>
              <w:pStyle w:val="NoSpacing"/>
            </w:pPr>
            <w:r>
              <w:t>SURVEY PERIOD</w:t>
            </w:r>
          </w:p>
        </w:tc>
        <w:tc>
          <w:tcPr>
            <w:tcW w:w="4696" w:type="dxa"/>
          </w:tcPr>
          <w:p w14:paraId="6F6D43EE" w14:textId="455CF324" w:rsidR="007C611F" w:rsidRDefault="007C611F" w:rsidP="007C611F">
            <w:pPr>
              <w:pStyle w:val="NoSpacing"/>
            </w:pPr>
            <w:r>
              <w:t>Survey Quarter</w:t>
            </w:r>
          </w:p>
        </w:tc>
      </w:tr>
    </w:tbl>
    <w:p w14:paraId="65351B00" w14:textId="5969F6C3" w:rsidR="00FD6B94" w:rsidRPr="00656649" w:rsidRDefault="00B663CC" w:rsidP="00020330">
      <w:pPr>
        <w:pStyle w:val="Heading1"/>
        <w:rPr>
          <w:i/>
          <w:iCs/>
          <w:color w:val="1F3864" w:themeColor="accent1" w:themeShade="80"/>
          <w:lang w:val="vi-VN"/>
        </w:rPr>
      </w:pPr>
      <w:bookmarkStart w:id="2" w:name="_Ref99540025"/>
      <w:bookmarkStart w:id="3" w:name="_Toc162012968"/>
      <w:r>
        <w:rPr>
          <w:color w:val="1F3864" w:themeColor="accent1" w:themeShade="80"/>
        </w:rPr>
        <w:t>Section</w:t>
      </w:r>
      <w:r>
        <w:rPr>
          <w:color w:val="1F3864" w:themeColor="accent1" w:themeShade="80"/>
          <w:lang w:val="vi-VN"/>
        </w:rPr>
        <w:t>/</w:t>
      </w:r>
      <w:r w:rsidRPr="004A7A30">
        <w:rPr>
          <w:color w:val="1F3864" w:themeColor="accent1" w:themeShade="80"/>
        </w:rPr>
        <w:t>Muc4</w:t>
      </w:r>
      <w:r>
        <w:rPr>
          <w:color w:val="1F3864" w:themeColor="accent1" w:themeShade="80"/>
          <w:lang w:val="vi-VN"/>
        </w:rPr>
        <w:t>1</w:t>
      </w:r>
      <w:r>
        <w:rPr>
          <w:color w:val="1F3864" w:themeColor="accent1" w:themeShade="80"/>
        </w:rPr>
        <w:t>-</w:t>
      </w:r>
      <w:bookmarkEnd w:id="2"/>
      <w:r>
        <w:rPr>
          <w:color w:val="1F3864" w:themeColor="accent1" w:themeShade="80"/>
        </w:rPr>
        <w:t>MECHANISATION</w:t>
      </w:r>
      <w:r w:rsidR="00656649">
        <w:rPr>
          <w:color w:val="1F3864" w:themeColor="accent1" w:themeShade="80"/>
          <w:lang w:val="vi-VN"/>
        </w:rPr>
        <w:t>/CƠ GIỚI HÓA</w:t>
      </w:r>
      <w:bookmarkEnd w:id="3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936"/>
        <w:gridCol w:w="2261"/>
        <w:gridCol w:w="1558"/>
        <w:gridCol w:w="4879"/>
      </w:tblGrid>
      <w:tr w:rsidR="00726D7A" w14:paraId="1F71ECD8" w14:textId="77777777" w:rsidTr="009A7548">
        <w:trPr>
          <w:tblHeader/>
        </w:trPr>
        <w:tc>
          <w:tcPr>
            <w:tcW w:w="562" w:type="dxa"/>
          </w:tcPr>
          <w:p w14:paraId="5C9BE0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314" w:type="dxa"/>
          </w:tcPr>
          <w:p w14:paraId="63132E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573" w:type="dxa"/>
          </w:tcPr>
          <w:p w14:paraId="209E716C" w14:textId="77777777" w:rsid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 w:rsidR="001A61B1">
              <w:rPr>
                <w:b/>
                <w:bCs/>
              </w:rPr>
              <w:t xml:space="preserve">code </w:t>
            </w:r>
          </w:p>
          <w:p w14:paraId="71FE7B05" w14:textId="7166B076" w:rsidR="00726D7A" w:rsidRPr="00656649" w:rsidRDefault="00726D7A" w:rsidP="00811F30">
            <w:pPr>
              <w:pStyle w:val="NoSpacing"/>
              <w:rPr>
                <w:b/>
                <w:bCs/>
                <w:lang w:val="vi-VN"/>
              </w:rPr>
            </w:pPr>
            <w:r w:rsidRPr="001A61B1">
              <w:rPr>
                <w:b/>
                <w:bCs/>
              </w:rPr>
              <w:t xml:space="preserve">in </w:t>
            </w:r>
            <w:r w:rsidR="00656649">
              <w:rPr>
                <w:b/>
                <w:bCs/>
              </w:rPr>
              <w:t>SPIA</w:t>
            </w:r>
            <w:r w:rsidR="00656649">
              <w:rPr>
                <w:b/>
                <w:bCs/>
                <w:lang w:val="vi-VN"/>
              </w:rPr>
              <w:t>_Phan41</w:t>
            </w:r>
          </w:p>
        </w:tc>
        <w:tc>
          <w:tcPr>
            <w:tcW w:w="5185" w:type="dxa"/>
          </w:tcPr>
          <w:p w14:paraId="4AC26A39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726D7A" w14:paraId="26DD482D" w14:textId="77777777" w:rsidTr="009A7548">
        <w:tc>
          <w:tcPr>
            <w:tcW w:w="562" w:type="dxa"/>
          </w:tcPr>
          <w:p w14:paraId="7097CFAA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</w:tcPr>
          <w:p w14:paraId="0B06AB9D" w14:textId="2AF21503" w:rsidR="00726D7A" w:rsidRDefault="00726D7A" w:rsidP="00811F30">
            <w:pPr>
              <w:pStyle w:val="NoSpacing"/>
            </w:pPr>
            <w:r w:rsidRPr="00756D53">
              <w:t>M4</w:t>
            </w:r>
            <w:r w:rsidR="00B663CC">
              <w:rPr>
                <w:lang w:val="vi-VN"/>
              </w:rPr>
              <w:t>1_C1</w:t>
            </w:r>
          </w:p>
        </w:tc>
        <w:tc>
          <w:tcPr>
            <w:tcW w:w="1573" w:type="dxa"/>
          </w:tcPr>
          <w:p w14:paraId="19F26D72" w14:textId="28A056AD" w:rsidR="00726D7A" w:rsidRPr="00656649" w:rsidRDefault="005136B7" w:rsidP="00811F30">
            <w:pPr>
              <w:pStyle w:val="NoSpacing"/>
              <w:rPr>
                <w:lang w:val="vi-VN"/>
              </w:rPr>
            </w:pPr>
            <w:r>
              <w:t>Q</w:t>
            </w:r>
            <w:r w:rsidR="00656649">
              <w:rPr>
                <w:lang w:val="vi-VN"/>
              </w:rPr>
              <w:t>1</w:t>
            </w:r>
          </w:p>
        </w:tc>
        <w:tc>
          <w:tcPr>
            <w:tcW w:w="5185" w:type="dxa"/>
          </w:tcPr>
          <w:p w14:paraId="045D65DD" w14:textId="1691A3AF" w:rsidR="00726D7A" w:rsidRPr="00DC7384" w:rsidRDefault="006D5B8E" w:rsidP="00811F30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In the last 12 months, did any farmer in your commune use this machine for any rice season?</w:t>
            </w:r>
            <w:r w:rsidR="00DC7384">
              <w:rPr>
                <w:lang w:val="vi-VN"/>
              </w:rPr>
              <w:t xml:space="preserve"> (</w:t>
            </w:r>
            <w:r w:rsidR="00DC7384" w:rsidRPr="00DC7384">
              <w:rPr>
                <w:lang w:val="vi-VN"/>
              </w:rPr>
              <w:t>Trong 12 tháng qua, máy móc nào dưới đây được người dân ở địa phương sử dụng trong bất kì vụ lúa nào không?</w:t>
            </w:r>
            <w:r w:rsidR="00DC7384">
              <w:rPr>
                <w:lang w:val="vi-VN"/>
              </w:rPr>
              <w:t>)</w:t>
            </w:r>
          </w:p>
          <w:p w14:paraId="0E1992A6" w14:textId="00577995" w:rsidR="00726D7A" w:rsidRPr="006D5B8E" w:rsidRDefault="00726D7A" w:rsidP="00811F30">
            <w:pPr>
              <w:pStyle w:val="NoSpacing"/>
              <w:ind w:left="397"/>
              <w:rPr>
                <w:lang w:val="vi-VN"/>
              </w:rPr>
            </w:pPr>
            <w:r>
              <w:t xml:space="preserve">1. </w:t>
            </w:r>
            <w:r w:rsidR="006D5B8E">
              <w:t>Yes</w:t>
            </w:r>
            <w:r w:rsidR="006D5B8E">
              <w:rPr>
                <w:lang w:val="vi-VN"/>
              </w:rPr>
              <w:t xml:space="preserve"> (Có)</w:t>
            </w:r>
          </w:p>
          <w:p w14:paraId="061BA919" w14:textId="50DEBDF0" w:rsidR="00726D7A" w:rsidRPr="006D5B8E" w:rsidRDefault="00726D7A" w:rsidP="00811F30">
            <w:pPr>
              <w:pStyle w:val="NoSpacing"/>
              <w:ind w:left="397"/>
              <w:rPr>
                <w:lang w:val="vi-VN"/>
              </w:rPr>
            </w:pPr>
            <w:r>
              <w:t xml:space="preserve">2. </w:t>
            </w:r>
            <w:r w:rsidR="006D5B8E">
              <w:t>No</w:t>
            </w:r>
            <w:r w:rsidR="006D5B8E">
              <w:rPr>
                <w:lang w:val="vi-VN"/>
              </w:rPr>
              <w:t xml:space="preserve"> (Không)</w:t>
            </w:r>
          </w:p>
          <w:p w14:paraId="070D5E0A" w14:textId="60AB9CEF" w:rsidR="00726D7A" w:rsidRPr="00DC7384" w:rsidRDefault="00726D7A" w:rsidP="00DC7384">
            <w:pPr>
              <w:pStyle w:val="NoSpacing"/>
              <w:ind w:left="397"/>
              <w:rPr>
                <w:lang w:val="vi-VN"/>
              </w:rPr>
            </w:pPr>
            <w:r>
              <w:t xml:space="preserve">3. </w:t>
            </w:r>
            <w:r w:rsidR="006D5B8E">
              <w:t>Don</w:t>
            </w:r>
            <w:r w:rsidR="006D5B8E">
              <w:rPr>
                <w:lang w:val="vi-VN"/>
              </w:rPr>
              <w:t>’t know (Không biết)</w:t>
            </w:r>
          </w:p>
        </w:tc>
      </w:tr>
      <w:tr w:rsidR="00656649" w14:paraId="3ABB1AEA" w14:textId="77777777" w:rsidTr="009A7548">
        <w:tc>
          <w:tcPr>
            <w:tcW w:w="562" w:type="dxa"/>
          </w:tcPr>
          <w:p w14:paraId="7CDE7385" w14:textId="77777777" w:rsidR="00656649" w:rsidRDefault="00656649" w:rsidP="00656649">
            <w:pPr>
              <w:pStyle w:val="NoSpacing"/>
              <w:ind w:left="720"/>
            </w:pPr>
          </w:p>
        </w:tc>
        <w:tc>
          <w:tcPr>
            <w:tcW w:w="2314" w:type="dxa"/>
          </w:tcPr>
          <w:p w14:paraId="7D029E96" w14:textId="290509A0" w:rsidR="00656649" w:rsidRPr="00656649" w:rsidRDefault="00656649" w:rsidP="00811F3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IDMAY</w:t>
            </w:r>
            <w:r>
              <w:rPr>
                <w:lang w:val="vi-VN"/>
              </w:rPr>
              <w:tab/>
            </w:r>
          </w:p>
        </w:tc>
        <w:tc>
          <w:tcPr>
            <w:tcW w:w="1573" w:type="dxa"/>
          </w:tcPr>
          <w:p w14:paraId="688AE8A2" w14:textId="77A6A3E5" w:rsidR="00656649" w:rsidRPr="00656649" w:rsidRDefault="00656649" w:rsidP="00811F30">
            <w:pPr>
              <w:pStyle w:val="NoSpacing"/>
              <w:rPr>
                <w:lang w:val="vi-VN"/>
              </w:rPr>
            </w:pPr>
            <w:r>
              <w:t>N</w:t>
            </w:r>
            <w:r>
              <w:rPr>
                <w:lang w:val="vi-VN"/>
              </w:rPr>
              <w:t>.A</w:t>
            </w:r>
            <w:r>
              <w:rPr>
                <w:lang w:val="vi-VN"/>
              </w:rPr>
              <w:tab/>
            </w:r>
          </w:p>
        </w:tc>
        <w:tc>
          <w:tcPr>
            <w:tcW w:w="5185" w:type="dxa"/>
          </w:tcPr>
          <w:p w14:paraId="7170A661" w14:textId="2A4B7B0E" w:rsidR="00656649" w:rsidRDefault="00656649" w:rsidP="00811F3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1. </w:t>
            </w:r>
            <w:r w:rsidRPr="00656649">
              <w:rPr>
                <w:lang w:val="en"/>
              </w:rPr>
              <w:t>Row seeder</w:t>
            </w:r>
            <w:r w:rsidRPr="00656649">
              <w:rPr>
                <w:lang w:val="vi-VN"/>
              </w:rPr>
              <w:t>/Máy gieo hạt, máy sạ lúa theo cụm/theo hàng</w:t>
            </w:r>
          </w:p>
          <w:p w14:paraId="7E2D9418" w14:textId="77777777" w:rsidR="00656649" w:rsidRDefault="00656649" w:rsidP="00811F30">
            <w:pPr>
              <w:pStyle w:val="NoSpacing"/>
              <w:rPr>
                <w:lang w:val="en"/>
              </w:rPr>
            </w:pPr>
            <w:r>
              <w:rPr>
                <w:lang w:val="vi-VN"/>
              </w:rPr>
              <w:t xml:space="preserve">2. </w:t>
            </w:r>
            <w:r w:rsidRPr="00656649">
              <w:rPr>
                <w:lang w:val="en"/>
              </w:rPr>
              <w:t>Seed blower (</w:t>
            </w:r>
            <w:proofErr w:type="spellStart"/>
            <w:r w:rsidRPr="00656649">
              <w:rPr>
                <w:lang w:val="en"/>
              </w:rPr>
              <w:t>Máy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thổi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hạt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lép</w:t>
            </w:r>
            <w:proofErr w:type="spellEnd"/>
            <w:r w:rsidRPr="00656649">
              <w:rPr>
                <w:lang w:val="en"/>
              </w:rPr>
              <w:t>)</w:t>
            </w:r>
          </w:p>
          <w:p w14:paraId="2096561C" w14:textId="77777777" w:rsidR="00656649" w:rsidRDefault="00656649" w:rsidP="00811F30">
            <w:pPr>
              <w:pStyle w:val="NoSpacing"/>
              <w:rPr>
                <w:lang w:val="en"/>
              </w:rPr>
            </w:pPr>
            <w:r>
              <w:rPr>
                <w:lang w:val="vi-VN"/>
              </w:rPr>
              <w:t xml:space="preserve">3. </w:t>
            </w:r>
            <w:r w:rsidRPr="00656649">
              <w:rPr>
                <w:lang w:val="en"/>
              </w:rPr>
              <w:t>Mini-Combine Harvester (</w:t>
            </w:r>
            <w:proofErr w:type="spellStart"/>
            <w:r w:rsidRPr="00656649">
              <w:rPr>
                <w:lang w:val="en"/>
              </w:rPr>
              <w:t>Máy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gặt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đập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liên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hợp</w:t>
            </w:r>
            <w:proofErr w:type="spellEnd"/>
            <w:r w:rsidRPr="00656649">
              <w:rPr>
                <w:lang w:val="en"/>
              </w:rPr>
              <w:t xml:space="preserve"> mini)</w:t>
            </w:r>
          </w:p>
          <w:p w14:paraId="609784ED" w14:textId="77777777" w:rsidR="00656649" w:rsidRDefault="00656649" w:rsidP="00811F30">
            <w:pPr>
              <w:pStyle w:val="NoSpacing"/>
              <w:rPr>
                <w:lang w:val="en"/>
              </w:rPr>
            </w:pPr>
            <w:r>
              <w:rPr>
                <w:lang w:val="vi-VN"/>
              </w:rPr>
              <w:t xml:space="preserve">4. </w:t>
            </w:r>
            <w:r w:rsidRPr="00656649">
              <w:rPr>
                <w:lang w:val="en"/>
              </w:rPr>
              <w:t>Combine Harvester (</w:t>
            </w:r>
            <w:proofErr w:type="spellStart"/>
            <w:r w:rsidRPr="00656649">
              <w:rPr>
                <w:lang w:val="en"/>
              </w:rPr>
              <w:t>Máy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gặt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đập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liên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hợp</w:t>
            </w:r>
            <w:proofErr w:type="spellEnd"/>
            <w:r w:rsidRPr="00656649">
              <w:rPr>
                <w:lang w:val="en"/>
              </w:rPr>
              <w:t>)</w:t>
            </w:r>
          </w:p>
          <w:p w14:paraId="15A93EBF" w14:textId="77777777" w:rsidR="00656649" w:rsidRDefault="00656649" w:rsidP="00811F30">
            <w:pPr>
              <w:pStyle w:val="NoSpacing"/>
              <w:rPr>
                <w:lang w:val="en"/>
              </w:rPr>
            </w:pPr>
            <w:r>
              <w:rPr>
                <w:lang w:val="vi-VN"/>
              </w:rPr>
              <w:t xml:space="preserve">5. </w:t>
            </w:r>
            <w:r w:rsidRPr="00656649">
              <w:rPr>
                <w:lang w:val="en"/>
              </w:rPr>
              <w:t xml:space="preserve">Rice Straw </w:t>
            </w:r>
            <w:proofErr w:type="spellStart"/>
            <w:r w:rsidRPr="00656649">
              <w:rPr>
                <w:lang w:val="en"/>
              </w:rPr>
              <w:t>beller</w:t>
            </w:r>
            <w:proofErr w:type="spellEnd"/>
            <w:r w:rsidRPr="00656649">
              <w:rPr>
                <w:lang w:val="en"/>
              </w:rPr>
              <w:t xml:space="preserve"> (</w:t>
            </w:r>
            <w:proofErr w:type="spellStart"/>
            <w:r w:rsidRPr="00656649">
              <w:rPr>
                <w:lang w:val="en"/>
              </w:rPr>
              <w:t>Máy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cuộn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rơm</w:t>
            </w:r>
            <w:proofErr w:type="spellEnd"/>
            <w:r w:rsidRPr="00656649">
              <w:rPr>
                <w:lang w:val="en"/>
              </w:rPr>
              <w:t>)</w:t>
            </w:r>
          </w:p>
          <w:p w14:paraId="3E5EC5C5" w14:textId="77777777" w:rsidR="00656649" w:rsidRDefault="00656649" w:rsidP="00811F30">
            <w:pPr>
              <w:pStyle w:val="NoSpacing"/>
              <w:rPr>
                <w:lang w:val="en"/>
              </w:rPr>
            </w:pPr>
            <w:r>
              <w:rPr>
                <w:lang w:val="vi-VN"/>
              </w:rPr>
              <w:t xml:space="preserve">6. </w:t>
            </w:r>
            <w:r w:rsidRPr="00656649">
              <w:rPr>
                <w:lang w:val="en"/>
              </w:rPr>
              <w:t xml:space="preserve">Low Cost Dryer (SSR,  </w:t>
            </w:r>
            <w:proofErr w:type="spellStart"/>
            <w:r w:rsidRPr="00656649">
              <w:rPr>
                <w:lang w:val="en"/>
              </w:rPr>
              <w:t>Sấy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Rất</w:t>
            </w:r>
            <w:proofErr w:type="spellEnd"/>
            <w:r w:rsidRPr="00656649">
              <w:rPr>
                <w:lang w:val="en"/>
              </w:rPr>
              <w:t xml:space="preserve"> </w:t>
            </w:r>
            <w:proofErr w:type="spellStart"/>
            <w:r w:rsidRPr="00656649">
              <w:rPr>
                <w:lang w:val="en"/>
              </w:rPr>
              <w:t>Rẻ</w:t>
            </w:r>
            <w:proofErr w:type="spellEnd"/>
            <w:r w:rsidRPr="00656649">
              <w:rPr>
                <w:lang w:val="en"/>
              </w:rPr>
              <w:t>)</w:t>
            </w:r>
          </w:p>
          <w:p w14:paraId="340B90B4" w14:textId="26AB1862" w:rsidR="00656649" w:rsidRPr="00656649" w:rsidRDefault="00656649" w:rsidP="00811F3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7. Other, specify (Máy khác, ghi rõ)</w:t>
            </w:r>
          </w:p>
        </w:tc>
      </w:tr>
      <w:tr w:rsidR="00726D7A" w14:paraId="287EB2D0" w14:textId="77777777" w:rsidTr="009A7548">
        <w:tc>
          <w:tcPr>
            <w:tcW w:w="562" w:type="dxa"/>
          </w:tcPr>
          <w:p w14:paraId="1226B613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  <w:r>
              <w:lastRenderedPageBreak/>
              <w:t xml:space="preserve"> </w:t>
            </w:r>
          </w:p>
        </w:tc>
        <w:tc>
          <w:tcPr>
            <w:tcW w:w="2314" w:type="dxa"/>
          </w:tcPr>
          <w:p w14:paraId="7223B491" w14:textId="09990A4F" w:rsidR="00726D7A" w:rsidRDefault="00B663CC" w:rsidP="00811F30">
            <w:pPr>
              <w:pStyle w:val="NoSpacing"/>
            </w:pPr>
            <w:r w:rsidRPr="00756D53">
              <w:t>M4</w:t>
            </w:r>
            <w:r>
              <w:rPr>
                <w:lang w:val="vi-VN"/>
              </w:rPr>
              <w:t>1_C2</w:t>
            </w:r>
          </w:p>
        </w:tc>
        <w:tc>
          <w:tcPr>
            <w:tcW w:w="1573" w:type="dxa"/>
          </w:tcPr>
          <w:p w14:paraId="5ED30B52" w14:textId="320DA887" w:rsidR="00726D7A" w:rsidRPr="00DC7384" w:rsidRDefault="005136B7" w:rsidP="00811F30">
            <w:pPr>
              <w:pStyle w:val="NoSpacing"/>
              <w:rPr>
                <w:lang w:val="vi-VN"/>
              </w:rPr>
            </w:pPr>
            <w:r>
              <w:t>Q</w:t>
            </w:r>
            <w:r w:rsidR="00DC7384">
              <w:rPr>
                <w:lang w:val="vi-VN"/>
              </w:rPr>
              <w:t>2</w:t>
            </w:r>
          </w:p>
        </w:tc>
        <w:tc>
          <w:tcPr>
            <w:tcW w:w="5185" w:type="dxa"/>
          </w:tcPr>
          <w:p w14:paraId="61663150" w14:textId="0CD6ECF1" w:rsidR="00726D7A" w:rsidRPr="00DC7384" w:rsidRDefault="00DC7384" w:rsidP="00811F30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The percentage of farmers in your commune that used this [MACHINE</w:t>
            </w:r>
            <w:r w:rsidRPr="003C7464">
              <w:rPr>
                <w:b/>
                <w:bCs/>
                <w:lang w:val="vi-VN"/>
              </w:rPr>
              <w:t>-IDMAY</w:t>
            </w:r>
            <w:r w:rsidRPr="003C7464">
              <w:rPr>
                <w:b/>
                <w:bCs/>
              </w:rPr>
              <w:t>]?</w:t>
            </w:r>
            <w:r>
              <w:rPr>
                <w:lang w:val="vi-VN"/>
              </w:rPr>
              <w:t xml:space="preserve"> (T</w:t>
            </w:r>
            <w:r w:rsidRPr="00DC7384">
              <w:rPr>
                <w:lang w:val="vi-VN"/>
              </w:rPr>
              <w:t>ỷ lệ phần trăm hộ nông nghiệp sử dụng loại [MÁY] này?</w:t>
            </w:r>
            <w:r>
              <w:rPr>
                <w:lang w:val="vi-VN"/>
              </w:rPr>
              <w:t>)</w:t>
            </w:r>
          </w:p>
        </w:tc>
      </w:tr>
      <w:tr w:rsidR="00726D7A" w14:paraId="3077583E" w14:textId="77777777" w:rsidTr="009A7548">
        <w:tc>
          <w:tcPr>
            <w:tcW w:w="562" w:type="dxa"/>
          </w:tcPr>
          <w:p w14:paraId="1F9EACDB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</w:tcPr>
          <w:p w14:paraId="255A187D" w14:textId="136087E2" w:rsidR="00726D7A" w:rsidRDefault="00B663CC" w:rsidP="00811F30">
            <w:pPr>
              <w:pStyle w:val="NoSpacing"/>
            </w:pPr>
            <w:r w:rsidRPr="00756D53">
              <w:t>M4</w:t>
            </w:r>
            <w:r>
              <w:rPr>
                <w:lang w:val="vi-VN"/>
              </w:rPr>
              <w:t>1_C3</w:t>
            </w:r>
          </w:p>
        </w:tc>
        <w:tc>
          <w:tcPr>
            <w:tcW w:w="1573" w:type="dxa"/>
          </w:tcPr>
          <w:p w14:paraId="0C6A3F77" w14:textId="2C4C8D7A" w:rsidR="00726D7A" w:rsidRDefault="005136B7" w:rsidP="00811F30">
            <w:pPr>
              <w:pStyle w:val="NoSpacing"/>
            </w:pPr>
            <w:r>
              <w:t>Q3</w:t>
            </w:r>
          </w:p>
        </w:tc>
        <w:tc>
          <w:tcPr>
            <w:tcW w:w="5185" w:type="dxa"/>
          </w:tcPr>
          <w:p w14:paraId="73AB176C" w14:textId="75031808" w:rsidR="00726D7A" w:rsidRDefault="00DC7384" w:rsidP="00811F30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During the last 12 months, was there any rental service for this [MACHINE</w:t>
            </w:r>
            <w:r w:rsidRPr="003C7464">
              <w:rPr>
                <w:b/>
                <w:bCs/>
                <w:lang w:val="vi-VN"/>
              </w:rPr>
              <w:t>-IDMAY</w:t>
            </w:r>
            <w:r w:rsidRPr="003C7464">
              <w:rPr>
                <w:b/>
                <w:bCs/>
              </w:rPr>
              <w:t>] available in your commune?</w:t>
            </w:r>
            <w:r w:rsidRPr="003C7464">
              <w:rPr>
                <w:b/>
                <w:bCs/>
                <w:lang w:val="vi-VN"/>
              </w:rPr>
              <w:t xml:space="preserve"> </w:t>
            </w:r>
            <w:r>
              <w:rPr>
                <w:lang w:val="vi-VN"/>
              </w:rPr>
              <w:t>(T</w:t>
            </w:r>
            <w:r w:rsidR="003C7464">
              <w:rPr>
                <w:lang w:val="vi-VN"/>
              </w:rPr>
              <w:t>r</w:t>
            </w:r>
            <w:r w:rsidRPr="00DC7384">
              <w:rPr>
                <w:lang w:val="vi-VN"/>
              </w:rPr>
              <w:t>ong vòng 12 tháng qua, có dịch vụ cho thuê loại [MÁY] đó ở xã không?</w:t>
            </w:r>
            <w:r>
              <w:rPr>
                <w:lang w:val="vi-VN"/>
              </w:rPr>
              <w:t>)</w:t>
            </w:r>
          </w:p>
          <w:p w14:paraId="05AE7D54" w14:textId="77777777" w:rsidR="00DC7384" w:rsidRPr="006D5B8E" w:rsidRDefault="00DC7384" w:rsidP="00DC7384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120AB2FF" w14:textId="77777777" w:rsidR="00DC7384" w:rsidRPr="006D5B8E" w:rsidRDefault="00DC7384" w:rsidP="00DC7384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</w:t>
            </w:r>
            <w:r w:rsidRPr="00DC7384">
              <w:rPr>
                <w:lang w:val="vi-VN"/>
              </w:rPr>
              <w:t>Không</w:t>
            </w:r>
            <w:r>
              <w:rPr>
                <w:lang w:val="vi-VN"/>
              </w:rPr>
              <w:t>)</w:t>
            </w:r>
          </w:p>
          <w:p w14:paraId="631179B7" w14:textId="3F818BF2" w:rsidR="00DC7384" w:rsidRPr="00DC7384" w:rsidRDefault="00DC7384" w:rsidP="00DC7384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395A96" w14:paraId="078163B3" w14:textId="77777777" w:rsidTr="009A7548">
        <w:tc>
          <w:tcPr>
            <w:tcW w:w="562" w:type="dxa"/>
            <w:vMerge w:val="restart"/>
          </w:tcPr>
          <w:p w14:paraId="6D81188A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</w:tcPr>
          <w:p w14:paraId="0C97540E" w14:textId="645AD0AB" w:rsidR="00395A96" w:rsidRDefault="00395A96" w:rsidP="00395A96">
            <w:pPr>
              <w:pStyle w:val="NoSpacing"/>
            </w:pPr>
          </w:p>
        </w:tc>
        <w:tc>
          <w:tcPr>
            <w:tcW w:w="1573" w:type="dxa"/>
            <w:vMerge w:val="restart"/>
          </w:tcPr>
          <w:p w14:paraId="2480628C" w14:textId="2D1AA8DF" w:rsidR="00395A96" w:rsidRPr="00DC7384" w:rsidRDefault="00395A96" w:rsidP="00395A96">
            <w:pPr>
              <w:pStyle w:val="NoSpacing"/>
              <w:rPr>
                <w:lang w:val="vi-VN"/>
              </w:rPr>
            </w:pPr>
            <w:r w:rsidRPr="00DC7384">
              <w:rPr>
                <w:lang w:val="vi-VN"/>
              </w:rPr>
              <w:t>Q</w:t>
            </w:r>
            <w:r>
              <w:rPr>
                <w:lang w:val="vi-VN"/>
              </w:rPr>
              <w:t>4</w:t>
            </w:r>
          </w:p>
        </w:tc>
        <w:tc>
          <w:tcPr>
            <w:tcW w:w="5185" w:type="dxa"/>
            <w:vAlign w:val="bottom"/>
          </w:tcPr>
          <w:p w14:paraId="6C5156F2" w14:textId="47A31B2C" w:rsidR="00395A96" w:rsidRPr="00DC7384" w:rsidRDefault="00395A96" w:rsidP="00395A96">
            <w:pPr>
              <w:pStyle w:val="NoSpacing"/>
              <w:rPr>
                <w:lang w:val="vi-VN"/>
              </w:rPr>
            </w:pPr>
            <w:r w:rsidRPr="003C7464">
              <w:rPr>
                <w:rFonts w:ascii="Calibri" w:hAnsi="Calibri" w:cs="Calibri"/>
                <w:b/>
                <w:bCs/>
                <w:color w:val="000000"/>
              </w:rPr>
              <w:t>Who provide rental service for this [MACHINE]?</w:t>
            </w:r>
            <w:r>
              <w:rPr>
                <w:rFonts w:ascii="Calibri" w:hAnsi="Calibri" w:cs="Calibri"/>
                <w:color w:val="000000"/>
              </w:rPr>
              <w:t xml:space="preserve"> (ai </w:t>
            </w:r>
            <w:proofErr w:type="spellStart"/>
            <w:r>
              <w:rPr>
                <w:rFonts w:ascii="Calibri" w:hAnsi="Calibri" w:cs="Calibri"/>
                <w:color w:val="000000"/>
              </w:rPr>
              <w:t>là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gườ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cho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huê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 </w:t>
            </w:r>
            <w:proofErr w:type="spellStart"/>
            <w:r>
              <w:rPr>
                <w:rFonts w:ascii="Calibri" w:hAnsi="Calibri" w:cs="Calibri"/>
                <w:color w:val="000000"/>
              </w:rPr>
              <w:t>loại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[MÁY] </w:t>
            </w:r>
            <w:proofErr w:type="spellStart"/>
            <w:r>
              <w:rPr>
                <w:rFonts w:ascii="Calibri" w:hAnsi="Calibri" w:cs="Calibri"/>
                <w:color w:val="000000"/>
              </w:rPr>
              <w:t>đó</w:t>
            </w:r>
            <w:proofErr w:type="spellEnd"/>
            <w:r>
              <w:rPr>
                <w:rFonts w:ascii="Calibri" w:hAnsi="Calibri" w:cs="Calibri"/>
                <w:color w:val="000000"/>
              </w:rPr>
              <w:t>?)</w:t>
            </w:r>
          </w:p>
        </w:tc>
      </w:tr>
      <w:tr w:rsidR="00395A96" w14:paraId="69537061" w14:textId="77777777" w:rsidTr="009A7548">
        <w:tc>
          <w:tcPr>
            <w:tcW w:w="562" w:type="dxa"/>
            <w:vMerge/>
          </w:tcPr>
          <w:p w14:paraId="7C61E3E0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52700894" w14:textId="3A7C07DB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41</w:t>
            </w:r>
          </w:p>
        </w:tc>
        <w:tc>
          <w:tcPr>
            <w:tcW w:w="1573" w:type="dxa"/>
            <w:vMerge/>
          </w:tcPr>
          <w:p w14:paraId="2F05E784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Align w:val="bottom"/>
          </w:tcPr>
          <w:p w14:paraId="108F6CF3" w14:textId="575632E3" w:rsidR="00395A96" w:rsidRPr="00CD76EF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1. Individual/Household (</w:t>
            </w:r>
            <w:proofErr w:type="spellStart"/>
            <w:r>
              <w:rPr>
                <w:rFonts w:ascii="Calibri" w:hAnsi="Calibri" w:cs="Calibri"/>
                <w:color w:val="000000"/>
              </w:rPr>
              <w:t>Cá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hân</w:t>
            </w:r>
            <w:proofErr w:type="spellEnd"/>
            <w:r>
              <w:rPr>
                <w:rFonts w:ascii="Calibri" w:hAnsi="Calibri" w:cs="Calibri"/>
                <w:color w:val="000000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</w:rPr>
              <w:t>Hộ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gia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đình</w:t>
            </w:r>
            <w:proofErr w:type="spellEnd"/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395A96" w14:paraId="6FEB5FBC" w14:textId="77777777" w:rsidTr="009A7548">
        <w:tc>
          <w:tcPr>
            <w:tcW w:w="562" w:type="dxa"/>
            <w:vMerge/>
          </w:tcPr>
          <w:p w14:paraId="42DB6DCD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77101DE5" w14:textId="43461D72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42</w:t>
            </w:r>
          </w:p>
        </w:tc>
        <w:tc>
          <w:tcPr>
            <w:tcW w:w="1573" w:type="dxa"/>
            <w:vMerge/>
          </w:tcPr>
          <w:p w14:paraId="4057E4E2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Align w:val="bottom"/>
          </w:tcPr>
          <w:p w14:paraId="06F49456" w14:textId="20EB0862" w:rsidR="00395A96" w:rsidRPr="00CD76EF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2. Cooperative (</w:t>
            </w:r>
            <w:proofErr w:type="spellStart"/>
            <w:r>
              <w:rPr>
                <w:rFonts w:ascii="Calibri" w:hAnsi="Calibri" w:cs="Calibri"/>
                <w:color w:val="000000"/>
              </w:rPr>
              <w:t>Hợp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ác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xã</w:t>
            </w:r>
            <w:proofErr w:type="spellEnd"/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395A96" w14:paraId="27FDE449" w14:textId="77777777" w:rsidTr="009A7548">
        <w:tc>
          <w:tcPr>
            <w:tcW w:w="562" w:type="dxa"/>
            <w:vMerge/>
          </w:tcPr>
          <w:p w14:paraId="33C4ADDA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1B4E5618" w14:textId="73E483CA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43</w:t>
            </w:r>
          </w:p>
        </w:tc>
        <w:tc>
          <w:tcPr>
            <w:tcW w:w="1573" w:type="dxa"/>
            <w:vMerge/>
          </w:tcPr>
          <w:p w14:paraId="27499EA7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Align w:val="bottom"/>
          </w:tcPr>
          <w:p w14:paraId="4E582E88" w14:textId="73AD49E0" w:rsidR="00395A96" w:rsidRPr="00CD76EF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3. Farmer group (</w:t>
            </w:r>
            <w:proofErr w:type="spellStart"/>
            <w:r>
              <w:rPr>
                <w:rFonts w:ascii="Calibri" w:hAnsi="Calibri" w:cs="Calibri"/>
                <w:color w:val="000000"/>
              </w:rPr>
              <w:t>Hội</w:t>
            </w:r>
            <w:proofErr w:type="spellEnd"/>
            <w:r>
              <w:rPr>
                <w:rFonts w:ascii="Calibri" w:hAnsi="Calibri" w:cs="Calibri"/>
                <w:color w:val="000000"/>
              </w:rPr>
              <w:t>/</w:t>
            </w:r>
            <w:proofErr w:type="spellStart"/>
            <w:r>
              <w:rPr>
                <w:rFonts w:ascii="Calibri" w:hAnsi="Calibri" w:cs="Calibri"/>
                <w:color w:val="000000"/>
              </w:rPr>
              <w:t>Nhóm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nông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dân</w:t>
            </w:r>
            <w:proofErr w:type="spellEnd"/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395A96" w14:paraId="0040B681" w14:textId="77777777" w:rsidTr="009A7548">
        <w:tc>
          <w:tcPr>
            <w:tcW w:w="562" w:type="dxa"/>
            <w:vMerge/>
          </w:tcPr>
          <w:p w14:paraId="410B2BBB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64996D63" w14:textId="20A0D35F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44</w:t>
            </w:r>
          </w:p>
        </w:tc>
        <w:tc>
          <w:tcPr>
            <w:tcW w:w="1573" w:type="dxa"/>
            <w:vMerge/>
          </w:tcPr>
          <w:p w14:paraId="6D06619A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Align w:val="bottom"/>
          </w:tcPr>
          <w:p w14:paraId="28DB4DB4" w14:textId="59F81201" w:rsidR="00395A96" w:rsidRPr="00CD76EF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 xml:space="preserve">4. Private company (Doanh </w:t>
            </w:r>
            <w:proofErr w:type="spellStart"/>
            <w:r>
              <w:rPr>
                <w:rFonts w:ascii="Calibri" w:hAnsi="Calibri" w:cs="Calibri"/>
                <w:color w:val="000000"/>
              </w:rPr>
              <w:t>nghiệp</w:t>
            </w:r>
            <w:proofErr w:type="spellEnd"/>
            <w:r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395A96" w14:paraId="2B6BBB82" w14:textId="77777777" w:rsidTr="009A7548">
        <w:tc>
          <w:tcPr>
            <w:tcW w:w="562" w:type="dxa"/>
            <w:vMerge/>
          </w:tcPr>
          <w:p w14:paraId="4DA62A9C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7ABD81E7" w14:textId="54D9A812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45</w:t>
            </w:r>
          </w:p>
        </w:tc>
        <w:tc>
          <w:tcPr>
            <w:tcW w:w="1573" w:type="dxa"/>
            <w:vMerge/>
          </w:tcPr>
          <w:p w14:paraId="532D8456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Merge w:val="restart"/>
          </w:tcPr>
          <w:p w14:paraId="143AB62E" w14:textId="17F40F7E" w:rsidR="00395A96" w:rsidRPr="00CD76EF" w:rsidRDefault="00395A96" w:rsidP="00395A96">
            <w:pPr>
              <w:pStyle w:val="NoSpacing"/>
            </w:pPr>
            <w:r w:rsidRPr="00395A96">
              <w:t>5. Other, specify (</w:t>
            </w:r>
            <w:proofErr w:type="spellStart"/>
            <w:r w:rsidRPr="00395A96">
              <w:t>Khác</w:t>
            </w:r>
            <w:proofErr w:type="spellEnd"/>
            <w:r w:rsidRPr="00395A96">
              <w:t xml:space="preserve">, </w:t>
            </w:r>
            <w:proofErr w:type="spellStart"/>
            <w:r w:rsidRPr="00395A96">
              <w:t>ghi</w:t>
            </w:r>
            <w:proofErr w:type="spellEnd"/>
            <w:r w:rsidRPr="00395A96">
              <w:t xml:space="preserve"> </w:t>
            </w:r>
            <w:proofErr w:type="spellStart"/>
            <w:r w:rsidRPr="00395A96">
              <w:t>rõ</w:t>
            </w:r>
            <w:proofErr w:type="spellEnd"/>
            <w:r w:rsidRPr="00395A96">
              <w:t>)</w:t>
            </w:r>
          </w:p>
        </w:tc>
      </w:tr>
      <w:tr w:rsidR="00395A96" w14:paraId="4469349A" w14:textId="77777777" w:rsidTr="009A7548">
        <w:tc>
          <w:tcPr>
            <w:tcW w:w="562" w:type="dxa"/>
            <w:vMerge/>
          </w:tcPr>
          <w:p w14:paraId="5BAEFF8B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638E6FC1" w14:textId="6D39D038" w:rsidR="00395A96" w:rsidRDefault="00395A96" w:rsidP="00395A9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41_C45_GHIRO</w:t>
            </w:r>
          </w:p>
        </w:tc>
        <w:tc>
          <w:tcPr>
            <w:tcW w:w="1573" w:type="dxa"/>
            <w:vMerge/>
          </w:tcPr>
          <w:p w14:paraId="6A622D68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Merge/>
          </w:tcPr>
          <w:p w14:paraId="5374D701" w14:textId="77777777" w:rsidR="00395A96" w:rsidRPr="00395A96" w:rsidRDefault="00395A96" w:rsidP="00395A96">
            <w:pPr>
              <w:pStyle w:val="NoSpacing"/>
            </w:pPr>
          </w:p>
        </w:tc>
      </w:tr>
      <w:tr w:rsidR="005136B7" w14:paraId="2EA62E23" w14:textId="77777777" w:rsidTr="009A7548">
        <w:tc>
          <w:tcPr>
            <w:tcW w:w="562" w:type="dxa"/>
          </w:tcPr>
          <w:p w14:paraId="09DA7F28" w14:textId="77777777" w:rsidR="005136B7" w:rsidRDefault="005136B7" w:rsidP="005136B7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</w:tcPr>
          <w:p w14:paraId="1E4CCCB1" w14:textId="1ACEEED0" w:rsidR="005136B7" w:rsidRPr="00CD76EF" w:rsidRDefault="005136B7" w:rsidP="005136B7">
            <w:pPr>
              <w:pStyle w:val="NoSpacing"/>
              <w:rPr>
                <w:lang w:val="vi-VN"/>
              </w:rPr>
            </w:pPr>
            <w:r>
              <w:t>M41_C</w:t>
            </w:r>
            <w:r w:rsidR="00CD76EF">
              <w:rPr>
                <w:lang w:val="vi-VN"/>
              </w:rPr>
              <w:t>5</w:t>
            </w:r>
          </w:p>
        </w:tc>
        <w:tc>
          <w:tcPr>
            <w:tcW w:w="1573" w:type="dxa"/>
          </w:tcPr>
          <w:p w14:paraId="03556DC2" w14:textId="7CE67639" w:rsidR="005136B7" w:rsidRPr="00CD76EF" w:rsidRDefault="00CD76EF" w:rsidP="005136B7">
            <w:pPr>
              <w:pStyle w:val="NoSpacing"/>
              <w:rPr>
                <w:lang w:val="vi-VN"/>
              </w:rPr>
            </w:pPr>
            <w:r>
              <w:t>Q5</w:t>
            </w:r>
          </w:p>
        </w:tc>
        <w:tc>
          <w:tcPr>
            <w:tcW w:w="5185" w:type="dxa"/>
          </w:tcPr>
          <w:p w14:paraId="51C70050" w14:textId="77777777" w:rsidR="005136B7" w:rsidRDefault="00CD76EF" w:rsidP="005136B7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At any time in the past 5 years, has any farmer in your commune used a laser levelling machine to level the ground in his/her farm land?</w:t>
            </w:r>
            <w:r>
              <w:rPr>
                <w:lang w:val="vi-VN"/>
              </w:rPr>
              <w:t xml:space="preserve"> (</w:t>
            </w:r>
            <w:r w:rsidRPr="00CD76EF">
              <w:rPr>
                <w:lang w:val="vi-VN"/>
              </w:rPr>
              <w:t>Trong vòng 5 năm trở lại đây, có người dân nào ở địa phương sử dụng máy cân bằng đất lazer để làm đất không?</w:t>
            </w:r>
            <w:r>
              <w:rPr>
                <w:lang w:val="vi-VN"/>
              </w:rPr>
              <w:t>)</w:t>
            </w:r>
          </w:p>
          <w:p w14:paraId="3D55F416" w14:textId="77777777" w:rsidR="00CD76EF" w:rsidRPr="006D5B8E" w:rsidRDefault="00CD76EF" w:rsidP="00CD76EF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745C38EF" w14:textId="77777777" w:rsidR="00CD76EF" w:rsidRDefault="00CD76EF" w:rsidP="00CD76EF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7F605B94" w14:textId="3C0A5B45" w:rsidR="00CD76EF" w:rsidRPr="00CD76EF" w:rsidRDefault="00CD76EF" w:rsidP="00CD76EF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726D7A" w14:paraId="7E630D67" w14:textId="77777777" w:rsidTr="009A7548">
        <w:tc>
          <w:tcPr>
            <w:tcW w:w="562" w:type="dxa"/>
          </w:tcPr>
          <w:p w14:paraId="3844B860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</w:tcPr>
          <w:p w14:paraId="3F62158A" w14:textId="459ABC53" w:rsidR="00726D7A" w:rsidRPr="00CD76EF" w:rsidRDefault="00726D7A" w:rsidP="00811F30">
            <w:pPr>
              <w:pStyle w:val="NoSpacing"/>
              <w:rPr>
                <w:lang w:val="vi-VN"/>
              </w:rPr>
            </w:pPr>
            <w:r>
              <w:t>M41_</w:t>
            </w:r>
            <w:r w:rsidR="00CD76EF">
              <w:t>C</w:t>
            </w:r>
            <w:r w:rsidR="00CD76EF">
              <w:rPr>
                <w:lang w:val="vi-VN"/>
              </w:rPr>
              <w:t>6</w:t>
            </w:r>
          </w:p>
        </w:tc>
        <w:tc>
          <w:tcPr>
            <w:tcW w:w="1573" w:type="dxa"/>
          </w:tcPr>
          <w:p w14:paraId="30E120BB" w14:textId="73F48A45" w:rsidR="00726D7A" w:rsidRPr="00CD76EF" w:rsidRDefault="005136B7" w:rsidP="00811F30">
            <w:pPr>
              <w:pStyle w:val="NoSpacing"/>
              <w:rPr>
                <w:lang w:val="vi-VN"/>
              </w:rPr>
            </w:pPr>
            <w:r>
              <w:t>Q</w:t>
            </w:r>
            <w:r w:rsidR="00CD76EF">
              <w:rPr>
                <w:lang w:val="vi-VN"/>
              </w:rPr>
              <w:t>6</w:t>
            </w:r>
          </w:p>
        </w:tc>
        <w:tc>
          <w:tcPr>
            <w:tcW w:w="5185" w:type="dxa"/>
          </w:tcPr>
          <w:p w14:paraId="094FD7F8" w14:textId="77777777" w:rsidR="006C745C" w:rsidRDefault="00CD76EF" w:rsidP="00CD76EF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During the last 12 months, was there any rental service for the laser levelling machine available in your commune?</w:t>
            </w:r>
            <w:r>
              <w:rPr>
                <w:lang w:val="vi-VN"/>
              </w:rPr>
              <w:t xml:space="preserve"> (</w:t>
            </w:r>
            <w:r w:rsidRPr="00CD76EF">
              <w:rPr>
                <w:lang w:val="vi-VN"/>
              </w:rPr>
              <w:t>Trong vòng 12 tháng qua có dịch vụ cho thuê máy cân bằng đất lazer ở địa phương không?</w:t>
            </w:r>
            <w:r>
              <w:rPr>
                <w:lang w:val="vi-VN"/>
              </w:rPr>
              <w:t>)</w:t>
            </w:r>
          </w:p>
          <w:p w14:paraId="280258A1" w14:textId="77777777" w:rsidR="00CD76EF" w:rsidRPr="006D5B8E" w:rsidRDefault="00CD76EF" w:rsidP="00CD76EF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01943828" w14:textId="77777777" w:rsidR="00CD76EF" w:rsidRDefault="00CD76EF" w:rsidP="00CD76EF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47B1785B" w14:textId="651213F3" w:rsidR="00CD76EF" w:rsidRPr="00CD76EF" w:rsidRDefault="00CD76EF" w:rsidP="00CD76EF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395A96" w14:paraId="7B69B3C4" w14:textId="77777777" w:rsidTr="009A7548">
        <w:tc>
          <w:tcPr>
            <w:tcW w:w="562" w:type="dxa"/>
            <w:vMerge w:val="restart"/>
          </w:tcPr>
          <w:p w14:paraId="39061A29" w14:textId="77777777" w:rsidR="00395A96" w:rsidRDefault="00395A96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</w:tcPr>
          <w:p w14:paraId="3A26668B" w14:textId="1A9BC17E" w:rsidR="00395A96" w:rsidRPr="00CD76EF" w:rsidRDefault="00395A96" w:rsidP="00811F30">
            <w:pPr>
              <w:pStyle w:val="NoSpacing"/>
              <w:rPr>
                <w:lang w:val="vi-VN"/>
              </w:rPr>
            </w:pPr>
          </w:p>
        </w:tc>
        <w:tc>
          <w:tcPr>
            <w:tcW w:w="1573" w:type="dxa"/>
            <w:vMerge w:val="restart"/>
          </w:tcPr>
          <w:p w14:paraId="6E38BF8E" w14:textId="2C3D8668" w:rsidR="00395A96" w:rsidRPr="00CD76EF" w:rsidRDefault="00395A96" w:rsidP="00811F30">
            <w:pPr>
              <w:pStyle w:val="NoSpacing"/>
              <w:rPr>
                <w:lang w:val="vi-VN"/>
              </w:rPr>
            </w:pPr>
            <w:r>
              <w:t>Q</w:t>
            </w:r>
            <w:r>
              <w:rPr>
                <w:lang w:val="vi-VN"/>
              </w:rPr>
              <w:t>7</w:t>
            </w:r>
          </w:p>
        </w:tc>
        <w:tc>
          <w:tcPr>
            <w:tcW w:w="5185" w:type="dxa"/>
          </w:tcPr>
          <w:p w14:paraId="12199B5B" w14:textId="580CF43E" w:rsidR="00395A96" w:rsidRPr="00CD76EF" w:rsidRDefault="00395A96" w:rsidP="00395A96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Who provides rental service for this laser levelling machine?</w:t>
            </w:r>
            <w:r>
              <w:rPr>
                <w:lang w:val="vi-VN"/>
              </w:rPr>
              <w:t xml:space="preserve"> (Ai </w:t>
            </w:r>
            <w:r w:rsidRPr="00CD76EF">
              <w:rPr>
                <w:lang w:val="vi-VN"/>
              </w:rPr>
              <w:t>có thể thuê máy cân bằng đất laser</w:t>
            </w:r>
            <w:r>
              <w:rPr>
                <w:lang w:val="vi-VN"/>
              </w:rPr>
              <w:t>)</w:t>
            </w:r>
          </w:p>
        </w:tc>
      </w:tr>
      <w:tr w:rsidR="00395A96" w14:paraId="575F511E" w14:textId="77777777" w:rsidTr="009A7548">
        <w:tc>
          <w:tcPr>
            <w:tcW w:w="562" w:type="dxa"/>
            <w:vMerge/>
          </w:tcPr>
          <w:p w14:paraId="3F430981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09D068FE" w14:textId="546A0700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71</w:t>
            </w:r>
          </w:p>
        </w:tc>
        <w:tc>
          <w:tcPr>
            <w:tcW w:w="1573" w:type="dxa"/>
            <w:vMerge/>
          </w:tcPr>
          <w:p w14:paraId="1B58848F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</w:tcPr>
          <w:p w14:paraId="2DE222D7" w14:textId="4379C7CD" w:rsidR="00395A96" w:rsidRDefault="00395A96" w:rsidP="00395A96">
            <w:pPr>
              <w:pStyle w:val="NoSpacing"/>
            </w:pPr>
            <w:r w:rsidRPr="008D4763">
              <w:rPr>
                <w:lang w:val="vi-VN"/>
              </w:rPr>
              <w:t xml:space="preserve">1. Individual/Household (Cá </w:t>
            </w:r>
            <w:proofErr w:type="spellStart"/>
            <w:r w:rsidRPr="008D4763">
              <w:t>nhân</w:t>
            </w:r>
            <w:proofErr w:type="spellEnd"/>
            <w:r w:rsidRPr="008D4763">
              <w:rPr>
                <w:lang w:val="vi-VN"/>
              </w:rPr>
              <w:t>/Hộ gia đình)</w:t>
            </w:r>
          </w:p>
        </w:tc>
      </w:tr>
      <w:tr w:rsidR="00395A96" w14:paraId="18CECAB5" w14:textId="77777777" w:rsidTr="009A7548">
        <w:tc>
          <w:tcPr>
            <w:tcW w:w="562" w:type="dxa"/>
            <w:vMerge/>
          </w:tcPr>
          <w:p w14:paraId="53BC554C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7B2135AC" w14:textId="029B654B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72</w:t>
            </w:r>
          </w:p>
        </w:tc>
        <w:tc>
          <w:tcPr>
            <w:tcW w:w="1573" w:type="dxa"/>
            <w:vMerge/>
          </w:tcPr>
          <w:p w14:paraId="44150B5C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</w:tcPr>
          <w:p w14:paraId="76619645" w14:textId="31F2DBBD" w:rsidR="00395A96" w:rsidRDefault="00395A96" w:rsidP="00395A96">
            <w:pPr>
              <w:pStyle w:val="NoSpacing"/>
            </w:pPr>
            <w:r w:rsidRPr="008D4763">
              <w:rPr>
                <w:lang w:val="vi-VN"/>
              </w:rPr>
              <w:t>2. Cooperative (Hợp tác xã)</w:t>
            </w:r>
          </w:p>
        </w:tc>
      </w:tr>
      <w:tr w:rsidR="00395A96" w14:paraId="051E9BEF" w14:textId="77777777" w:rsidTr="009A7548">
        <w:tc>
          <w:tcPr>
            <w:tcW w:w="562" w:type="dxa"/>
            <w:vMerge/>
          </w:tcPr>
          <w:p w14:paraId="604AE6D0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34859C05" w14:textId="1E899D01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73</w:t>
            </w:r>
          </w:p>
        </w:tc>
        <w:tc>
          <w:tcPr>
            <w:tcW w:w="1573" w:type="dxa"/>
            <w:vMerge/>
          </w:tcPr>
          <w:p w14:paraId="04BF3939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</w:tcPr>
          <w:p w14:paraId="3702E52C" w14:textId="4CE4BA73" w:rsidR="00395A96" w:rsidRDefault="00395A96" w:rsidP="00395A96">
            <w:pPr>
              <w:pStyle w:val="NoSpacing"/>
            </w:pPr>
            <w:r w:rsidRPr="008D4763">
              <w:rPr>
                <w:lang w:val="vi-VN"/>
              </w:rPr>
              <w:t>3. Farmer group (Hội/Nhóm nông dân)</w:t>
            </w:r>
          </w:p>
        </w:tc>
      </w:tr>
      <w:tr w:rsidR="00395A96" w14:paraId="2F1D213A" w14:textId="77777777" w:rsidTr="009A7548">
        <w:tc>
          <w:tcPr>
            <w:tcW w:w="562" w:type="dxa"/>
            <w:vMerge/>
          </w:tcPr>
          <w:p w14:paraId="576AF31E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3CFDB6F7" w14:textId="2058F008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74</w:t>
            </w:r>
          </w:p>
        </w:tc>
        <w:tc>
          <w:tcPr>
            <w:tcW w:w="1573" w:type="dxa"/>
            <w:vMerge/>
          </w:tcPr>
          <w:p w14:paraId="6C60FF3D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</w:tcPr>
          <w:p w14:paraId="602CBB5F" w14:textId="7DD1B0FB" w:rsidR="00395A96" w:rsidRDefault="00395A96" w:rsidP="00395A96">
            <w:pPr>
              <w:pStyle w:val="NoSpacing"/>
            </w:pPr>
            <w:r w:rsidRPr="008D4763">
              <w:rPr>
                <w:lang w:val="vi-VN"/>
              </w:rPr>
              <w:t>4. Private company (Doanh nghiệp)</w:t>
            </w:r>
          </w:p>
        </w:tc>
      </w:tr>
      <w:tr w:rsidR="00395A96" w14:paraId="3C80EC5D" w14:textId="77777777" w:rsidTr="009A7548">
        <w:tc>
          <w:tcPr>
            <w:tcW w:w="562" w:type="dxa"/>
            <w:vMerge/>
          </w:tcPr>
          <w:p w14:paraId="7CED3A84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33EAE77E" w14:textId="0EFD2406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75</w:t>
            </w:r>
          </w:p>
        </w:tc>
        <w:tc>
          <w:tcPr>
            <w:tcW w:w="1573" w:type="dxa"/>
            <w:vMerge/>
          </w:tcPr>
          <w:p w14:paraId="55BFAB42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Merge w:val="restart"/>
          </w:tcPr>
          <w:p w14:paraId="5B651655" w14:textId="77777777" w:rsidR="00395A96" w:rsidRDefault="00395A96" w:rsidP="00395A96">
            <w:pPr>
              <w:pStyle w:val="NoSpacing"/>
            </w:pPr>
            <w:r w:rsidRPr="008D4763">
              <w:rPr>
                <w:lang w:val="vi-VN"/>
              </w:rPr>
              <w:t>5. Other, specify (Khác, ghi rõ)</w:t>
            </w:r>
          </w:p>
          <w:p w14:paraId="3519DEB1" w14:textId="27789586" w:rsidR="00395A96" w:rsidRDefault="00395A96" w:rsidP="00395A96">
            <w:pPr>
              <w:pStyle w:val="NoSpacing"/>
            </w:pPr>
          </w:p>
        </w:tc>
      </w:tr>
      <w:tr w:rsidR="00395A96" w14:paraId="07F4F0B7" w14:textId="77777777" w:rsidTr="009A7548">
        <w:tc>
          <w:tcPr>
            <w:tcW w:w="562" w:type="dxa"/>
            <w:vMerge/>
          </w:tcPr>
          <w:p w14:paraId="285F2C85" w14:textId="77777777" w:rsidR="00395A96" w:rsidRDefault="00395A96" w:rsidP="00395A96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2314" w:type="dxa"/>
            <w:vAlign w:val="center"/>
          </w:tcPr>
          <w:p w14:paraId="663BACA0" w14:textId="205BA7BD" w:rsidR="00395A96" w:rsidRDefault="00395A96" w:rsidP="00395A96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1_C75_GHIRO</w:t>
            </w:r>
          </w:p>
        </w:tc>
        <w:tc>
          <w:tcPr>
            <w:tcW w:w="1573" w:type="dxa"/>
            <w:vMerge/>
          </w:tcPr>
          <w:p w14:paraId="1A5A6CD0" w14:textId="77777777" w:rsidR="00395A96" w:rsidRDefault="00395A96" w:rsidP="00395A96">
            <w:pPr>
              <w:pStyle w:val="NoSpacing"/>
            </w:pPr>
          </w:p>
        </w:tc>
        <w:tc>
          <w:tcPr>
            <w:tcW w:w="5185" w:type="dxa"/>
            <w:vMerge/>
          </w:tcPr>
          <w:p w14:paraId="1A0D369D" w14:textId="21F8A881" w:rsidR="00395A96" w:rsidRDefault="00395A96" w:rsidP="00395A96">
            <w:pPr>
              <w:pStyle w:val="NoSpacing"/>
            </w:pPr>
          </w:p>
        </w:tc>
      </w:tr>
    </w:tbl>
    <w:p w14:paraId="79F01819" w14:textId="4E58B43F" w:rsidR="00726D7A" w:rsidRDefault="00726D7A" w:rsidP="00D8712C">
      <w:pPr>
        <w:pStyle w:val="NoSpacing"/>
      </w:pPr>
    </w:p>
    <w:p w14:paraId="634A536F" w14:textId="356FAE41" w:rsidR="00395A96" w:rsidRPr="00395A96" w:rsidRDefault="00395A96" w:rsidP="00395A96">
      <w:pPr>
        <w:pStyle w:val="Heading1"/>
        <w:rPr>
          <w:color w:val="1F3864" w:themeColor="accent1" w:themeShade="80"/>
          <w:lang w:val="vi-VN"/>
        </w:rPr>
      </w:pPr>
      <w:bookmarkStart w:id="4" w:name="_Toc162012969"/>
      <w:r w:rsidRPr="00630DB6">
        <w:rPr>
          <w:color w:val="1F3864" w:themeColor="accent1" w:themeShade="80"/>
          <w:highlight w:val="yellow"/>
        </w:rPr>
        <w:lastRenderedPageBreak/>
        <w:t>Section</w:t>
      </w:r>
      <w:r w:rsidRPr="00630DB6">
        <w:rPr>
          <w:color w:val="1F3864" w:themeColor="accent1" w:themeShade="80"/>
          <w:highlight w:val="yellow"/>
          <w:lang w:val="vi-VN"/>
        </w:rPr>
        <w:t>/</w:t>
      </w:r>
      <w:r w:rsidRPr="00630DB6">
        <w:rPr>
          <w:color w:val="1F3864" w:themeColor="accent1" w:themeShade="80"/>
          <w:highlight w:val="yellow"/>
        </w:rPr>
        <w:t>Muc4</w:t>
      </w:r>
      <w:r w:rsidRPr="00630DB6">
        <w:rPr>
          <w:color w:val="1F3864" w:themeColor="accent1" w:themeShade="80"/>
          <w:highlight w:val="yellow"/>
          <w:lang w:val="vi-VN"/>
        </w:rPr>
        <w:t>2</w:t>
      </w:r>
      <w:r w:rsidRPr="00630DB6">
        <w:rPr>
          <w:color w:val="1F3864" w:themeColor="accent1" w:themeShade="80"/>
          <w:highlight w:val="yellow"/>
        </w:rPr>
        <w:t>-AGRICULTUURAL</w:t>
      </w:r>
      <w:r w:rsidRPr="00630DB6">
        <w:rPr>
          <w:color w:val="1F3864" w:themeColor="accent1" w:themeShade="80"/>
          <w:highlight w:val="yellow"/>
          <w:lang w:val="vi-VN"/>
        </w:rPr>
        <w:t xml:space="preserve"> PRODUCTION PLANS/KẾ HOẠCH SẢN XUẤT NÔNG NGHIỆP</w:t>
      </w:r>
      <w:bookmarkEnd w:id="4"/>
    </w:p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988"/>
        <w:gridCol w:w="1559"/>
        <w:gridCol w:w="1866"/>
        <w:gridCol w:w="5221"/>
      </w:tblGrid>
      <w:tr w:rsidR="0028575E" w14:paraId="1309D7F5" w14:textId="77777777" w:rsidTr="009A7548">
        <w:trPr>
          <w:tblHeader/>
        </w:trPr>
        <w:tc>
          <w:tcPr>
            <w:tcW w:w="988" w:type="dxa"/>
          </w:tcPr>
          <w:p w14:paraId="2962C229" w14:textId="77777777" w:rsidR="0028575E" w:rsidRPr="001A61B1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559" w:type="dxa"/>
          </w:tcPr>
          <w:p w14:paraId="4CBF5AD6" w14:textId="77777777" w:rsidR="0028575E" w:rsidRPr="001A61B1" w:rsidRDefault="0028575E" w:rsidP="009A7548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66" w:type="dxa"/>
          </w:tcPr>
          <w:p w14:paraId="640CA991" w14:textId="77777777" w:rsidR="0028575E" w:rsidRDefault="0028575E" w:rsidP="009A7548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54D21A1C" w14:textId="6EF59C09" w:rsidR="0028575E" w:rsidRPr="00331600" w:rsidRDefault="0028575E" w:rsidP="009A7548">
            <w:pPr>
              <w:pStyle w:val="NoSpacing"/>
              <w:rPr>
                <w:b/>
                <w:bCs/>
                <w:lang w:val="vi-VN"/>
              </w:rPr>
            </w:pPr>
            <w:r w:rsidRPr="001A61B1">
              <w:rPr>
                <w:b/>
                <w:bCs/>
              </w:rPr>
              <w:t xml:space="preserve">in </w:t>
            </w:r>
            <w:r w:rsidR="00331600">
              <w:rPr>
                <w:b/>
                <w:bCs/>
              </w:rPr>
              <w:t>SPIA</w:t>
            </w:r>
            <w:r w:rsidR="00331600">
              <w:rPr>
                <w:b/>
                <w:bCs/>
                <w:lang w:val="vi-VN"/>
              </w:rPr>
              <w:t>_Phan42</w:t>
            </w:r>
          </w:p>
        </w:tc>
        <w:tc>
          <w:tcPr>
            <w:tcW w:w="5221" w:type="dxa"/>
          </w:tcPr>
          <w:p w14:paraId="1B40765F" w14:textId="77777777" w:rsidR="0028575E" w:rsidRPr="001A61B1" w:rsidRDefault="0028575E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28575E" w14:paraId="32687BA1" w14:textId="77777777" w:rsidTr="009A7548">
        <w:tc>
          <w:tcPr>
            <w:tcW w:w="988" w:type="dxa"/>
          </w:tcPr>
          <w:p w14:paraId="7BAE8361" w14:textId="77777777" w:rsidR="0028575E" w:rsidRDefault="0028575E" w:rsidP="001575F7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70F314F9" w14:textId="56C98AD4" w:rsidR="0028575E" w:rsidRPr="00380B31" w:rsidRDefault="00331600" w:rsidP="009A7548">
            <w:pPr>
              <w:pStyle w:val="NoSpacing"/>
            </w:pPr>
            <w:r w:rsidRPr="00756D53">
              <w:t>M4</w:t>
            </w:r>
            <w:r>
              <w:rPr>
                <w:lang w:val="vi-VN"/>
              </w:rPr>
              <w:t>2_C1</w:t>
            </w:r>
          </w:p>
        </w:tc>
        <w:tc>
          <w:tcPr>
            <w:tcW w:w="1866" w:type="dxa"/>
          </w:tcPr>
          <w:p w14:paraId="387894A9" w14:textId="035770CC" w:rsidR="0028575E" w:rsidRPr="00331600" w:rsidRDefault="0028575E" w:rsidP="009A7548">
            <w:pPr>
              <w:pStyle w:val="NoSpacing"/>
              <w:rPr>
                <w:lang w:val="vi-VN"/>
              </w:rPr>
            </w:pPr>
            <w:r>
              <w:t>Q</w:t>
            </w:r>
            <w:r w:rsidR="00331600">
              <w:rPr>
                <w:lang w:val="vi-VN"/>
              </w:rPr>
              <w:t>1</w:t>
            </w:r>
          </w:p>
        </w:tc>
        <w:tc>
          <w:tcPr>
            <w:tcW w:w="5221" w:type="dxa"/>
          </w:tcPr>
          <w:p w14:paraId="15FF7DCD" w14:textId="54C8D3D9" w:rsidR="0028575E" w:rsidRPr="00331600" w:rsidRDefault="00331600" w:rsidP="0028575E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 xml:space="preserve">In the last 12 months, did this commune have a rice </w:t>
            </w:r>
            <w:proofErr w:type="spellStart"/>
            <w:r w:rsidRPr="003C7464">
              <w:rPr>
                <w:b/>
                <w:bCs/>
              </w:rPr>
              <w:t>produ</w:t>
            </w:r>
            <w:proofErr w:type="spellEnd"/>
            <w:r w:rsidRPr="003C7464">
              <w:rPr>
                <w:b/>
                <w:bCs/>
                <w:lang w:val="vi-VN"/>
              </w:rPr>
              <w:t>c</w:t>
            </w:r>
            <w:proofErr w:type="spellStart"/>
            <w:r w:rsidRPr="003C7464">
              <w:rPr>
                <w:b/>
                <w:bCs/>
              </w:rPr>
              <w:t>tion</w:t>
            </w:r>
            <w:proofErr w:type="spellEnd"/>
            <w:r w:rsidRPr="003C7464">
              <w:rPr>
                <w:b/>
                <w:bCs/>
              </w:rPr>
              <w:t xml:space="preserve"> plan?</w:t>
            </w:r>
            <w:r>
              <w:rPr>
                <w:lang w:val="vi-VN"/>
              </w:rPr>
              <w:t xml:space="preserve"> (</w:t>
            </w:r>
            <w:r w:rsidRPr="00331600">
              <w:rPr>
                <w:lang w:val="vi-VN"/>
              </w:rPr>
              <w:t>Trong vòng 12 tháng qua, xã có kế hoạch sản xuất lúa không? (ví dụ: Kế hoạch trồng trọt, kế hoạch mùa vụ, …)</w:t>
            </w:r>
          </w:p>
          <w:p w14:paraId="557AD7D5" w14:textId="77777777" w:rsidR="00331600" w:rsidRPr="006D5B8E" w:rsidRDefault="00331600" w:rsidP="00331600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5B4BED88" w14:textId="77777777" w:rsidR="00331600" w:rsidRDefault="00331600" w:rsidP="00331600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74A328FE" w14:textId="5CDE6816" w:rsidR="00781D6B" w:rsidRPr="001F59BA" w:rsidRDefault="00331600" w:rsidP="00331600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1F59BA" w14:paraId="7D1D795B" w14:textId="77777777" w:rsidTr="009A7548">
        <w:tc>
          <w:tcPr>
            <w:tcW w:w="988" w:type="dxa"/>
          </w:tcPr>
          <w:p w14:paraId="6D5BA3EE" w14:textId="77777777" w:rsidR="001F59BA" w:rsidRDefault="001F59BA" w:rsidP="001F59BA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6FACD67F" w14:textId="77500097" w:rsidR="001F59BA" w:rsidRDefault="001F59BA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2</w:t>
            </w:r>
          </w:p>
        </w:tc>
        <w:tc>
          <w:tcPr>
            <w:tcW w:w="1866" w:type="dxa"/>
          </w:tcPr>
          <w:p w14:paraId="54ADBBD9" w14:textId="7B8ED29C" w:rsidR="001F59BA" w:rsidRDefault="001F59BA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Q2</w:t>
            </w:r>
          </w:p>
        </w:tc>
        <w:tc>
          <w:tcPr>
            <w:tcW w:w="5221" w:type="dxa"/>
          </w:tcPr>
          <w:p w14:paraId="49C5205F" w14:textId="77777777" w:rsidR="001F59BA" w:rsidRDefault="001F59BA" w:rsidP="001F59BA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At which administrative level was this agriculture plan designed</w:t>
            </w:r>
            <w:r w:rsidRPr="003C7464">
              <w:rPr>
                <w:b/>
                <w:bCs/>
                <w:lang w:val="vi-VN"/>
              </w:rPr>
              <w:t>?</w:t>
            </w:r>
            <w:r>
              <w:rPr>
                <w:lang w:val="vi-VN"/>
              </w:rPr>
              <w:t xml:space="preserve"> (</w:t>
            </w:r>
            <w:r w:rsidRPr="001F59BA">
              <w:rPr>
                <w:lang w:val="vi-VN"/>
              </w:rPr>
              <w:t>Kế hoạch sản xuất lúa được xây dựng ở cấp hành chính nào</w:t>
            </w:r>
            <w:r>
              <w:rPr>
                <w:lang w:val="vi-VN"/>
              </w:rPr>
              <w:t>)</w:t>
            </w:r>
          </w:p>
          <w:p w14:paraId="6FBFF6A9" w14:textId="3B775D5E" w:rsidR="001F59BA" w:rsidRPr="001F59BA" w:rsidRDefault="001F59BA" w:rsidP="001F59BA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 xml:space="preserve">1. </w:t>
            </w:r>
            <w:r w:rsidRPr="001F59BA">
              <w:rPr>
                <w:lang w:val="vi-VN"/>
              </w:rPr>
              <w:t>At the province-leve</w:t>
            </w:r>
            <w:r>
              <w:rPr>
                <w:lang w:val="vi-VN"/>
              </w:rPr>
              <w:t>l (Cấp tỉnh)</w:t>
            </w:r>
          </w:p>
          <w:p w14:paraId="32669C05" w14:textId="2F2667D4" w:rsidR="001F59BA" w:rsidRPr="001F59BA" w:rsidRDefault="001F59BA" w:rsidP="001F59BA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 xml:space="preserve">2. </w:t>
            </w:r>
            <w:r w:rsidRPr="001F59BA">
              <w:rPr>
                <w:lang w:val="vi-VN"/>
              </w:rPr>
              <w:t>At the district-level</w:t>
            </w:r>
            <w:r>
              <w:rPr>
                <w:lang w:val="vi-VN"/>
              </w:rPr>
              <w:t xml:space="preserve"> (Cấp huyện)</w:t>
            </w:r>
          </w:p>
          <w:p w14:paraId="280C5B76" w14:textId="0D96DD0C" w:rsidR="001F59BA" w:rsidRPr="001F59BA" w:rsidRDefault="001F59BA" w:rsidP="001F59BA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 xml:space="preserve">3. </w:t>
            </w:r>
            <w:r w:rsidRPr="001F59BA">
              <w:rPr>
                <w:lang w:val="vi-VN"/>
              </w:rPr>
              <w:t>At the commune-level</w:t>
            </w:r>
            <w:r>
              <w:rPr>
                <w:lang w:val="vi-VN"/>
              </w:rPr>
              <w:t xml:space="preserve"> (Cấp xã)</w:t>
            </w:r>
          </w:p>
        </w:tc>
      </w:tr>
      <w:tr w:rsidR="009A7548" w14:paraId="66FB348E" w14:textId="77777777" w:rsidTr="009A7548">
        <w:tc>
          <w:tcPr>
            <w:tcW w:w="988" w:type="dxa"/>
          </w:tcPr>
          <w:p w14:paraId="6EC5A0CD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2EB6C558" w14:textId="2E71158F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3</w:t>
            </w:r>
          </w:p>
        </w:tc>
        <w:tc>
          <w:tcPr>
            <w:tcW w:w="1866" w:type="dxa"/>
          </w:tcPr>
          <w:p w14:paraId="34BD97F6" w14:textId="2A036F9C" w:rsidR="009A7548" w:rsidRPr="00D27858" w:rsidRDefault="009A7548" w:rsidP="009A754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Q3</w:t>
            </w:r>
          </w:p>
        </w:tc>
        <w:tc>
          <w:tcPr>
            <w:tcW w:w="5221" w:type="dxa"/>
          </w:tcPr>
          <w:p w14:paraId="29A295BB" w14:textId="7E1E7110" w:rsidR="009A7548" w:rsidRPr="003C7464" w:rsidRDefault="009A7548" w:rsidP="009A7548">
            <w:pPr>
              <w:pStyle w:val="NoSpacing"/>
              <w:rPr>
                <w:b/>
                <w:bCs/>
                <w:lang w:val="vi-VN"/>
              </w:rPr>
            </w:pPr>
            <w:r w:rsidRPr="003C7464">
              <w:rPr>
                <w:b/>
                <w:bCs/>
                <w:lang w:val="vi-VN"/>
              </w:rPr>
              <w:t>I</w:t>
            </w:r>
            <w:proofErr w:type="spellStart"/>
            <w:r w:rsidRPr="003C7464">
              <w:rPr>
                <w:b/>
                <w:bCs/>
              </w:rPr>
              <w:t>n</w:t>
            </w:r>
            <w:proofErr w:type="spellEnd"/>
            <w:r w:rsidRPr="003C7464">
              <w:rPr>
                <w:b/>
                <w:bCs/>
              </w:rPr>
              <w:t xml:space="preserve"> the last 12 months, did this commune design rice sowing schedules for farmers?</w:t>
            </w:r>
            <w:r w:rsidR="003C7464">
              <w:rPr>
                <w:b/>
                <w:bCs/>
                <w:lang w:val="vi-VN"/>
              </w:rPr>
              <w:t xml:space="preserve"> </w:t>
            </w:r>
            <w:r w:rsidR="003C7464" w:rsidRPr="003C7464">
              <w:rPr>
                <w:lang w:val="vi-VN"/>
              </w:rPr>
              <w:t>(Trong vòng 12 tháng qua, xã có xây dựng lịch gieo cấy/ thời vụ gieo sạ/ lịch xuống giống không)</w:t>
            </w:r>
          </w:p>
          <w:p w14:paraId="2D6E900B" w14:textId="2A35151F" w:rsidR="009A7548" w:rsidRPr="001F59BA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 xml:space="preserve">1. </w:t>
            </w:r>
            <w:r w:rsidRPr="001F59BA">
              <w:rPr>
                <w:lang w:val="vi-VN"/>
              </w:rPr>
              <w:t>Yes, for every cropping seaso</w:t>
            </w:r>
            <w:r>
              <w:rPr>
                <w:lang w:val="vi-VN"/>
              </w:rPr>
              <w:t xml:space="preserve"> (</w:t>
            </w:r>
            <w:r w:rsidRPr="001F59BA">
              <w:rPr>
                <w:lang w:val="vi-VN"/>
              </w:rPr>
              <w:t>Có, mỗi mùa vụ</w:t>
            </w:r>
            <w:r>
              <w:rPr>
                <w:lang w:val="vi-VN"/>
              </w:rPr>
              <w:t>)</w:t>
            </w:r>
          </w:p>
          <w:p w14:paraId="0598C31A" w14:textId="60B4C48D" w:rsidR="009A7548" w:rsidRPr="001F59BA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 xml:space="preserve">2. </w:t>
            </w:r>
            <w:r w:rsidRPr="001F59BA">
              <w:rPr>
                <w:lang w:val="vi-VN"/>
              </w:rPr>
              <w:t>Yes, once a year</w:t>
            </w:r>
            <w:r>
              <w:rPr>
                <w:lang w:val="vi-VN"/>
              </w:rPr>
              <w:t xml:space="preserve"> (</w:t>
            </w:r>
            <w:r w:rsidRPr="001F59BA">
              <w:rPr>
                <w:lang w:val="vi-VN"/>
              </w:rPr>
              <w:t>Có, mỗi năm một lần</w:t>
            </w:r>
            <w:r>
              <w:rPr>
                <w:lang w:val="vi-VN"/>
              </w:rPr>
              <w:t>)</w:t>
            </w:r>
          </w:p>
          <w:p w14:paraId="687B8DC9" w14:textId="72E0D0B3" w:rsidR="009A7548" w:rsidRPr="001F59BA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>3. No (</w:t>
            </w:r>
            <w:r w:rsidRPr="001F59BA">
              <w:rPr>
                <w:lang w:val="vi-VN"/>
              </w:rPr>
              <w:t>Không</w:t>
            </w:r>
            <w:r>
              <w:rPr>
                <w:lang w:val="vi-VN"/>
              </w:rPr>
              <w:t>)</w:t>
            </w:r>
          </w:p>
        </w:tc>
      </w:tr>
      <w:tr w:rsidR="009A7548" w14:paraId="1A701663" w14:textId="77777777" w:rsidTr="009A7548">
        <w:tc>
          <w:tcPr>
            <w:tcW w:w="988" w:type="dxa"/>
          </w:tcPr>
          <w:p w14:paraId="4E1C11F0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25E902AD" w14:textId="2D097D98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4</w:t>
            </w:r>
          </w:p>
        </w:tc>
        <w:tc>
          <w:tcPr>
            <w:tcW w:w="1866" w:type="dxa"/>
          </w:tcPr>
          <w:p w14:paraId="77185C32" w14:textId="5E165BFD" w:rsidR="009A7548" w:rsidRPr="00D27858" w:rsidRDefault="009A7548" w:rsidP="009A754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Q4</w:t>
            </w:r>
          </w:p>
        </w:tc>
        <w:tc>
          <w:tcPr>
            <w:tcW w:w="5221" w:type="dxa"/>
          </w:tcPr>
          <w:p w14:paraId="1ED0397F" w14:textId="77777777" w:rsidR="009A7548" w:rsidRDefault="009A7548" w:rsidP="009A7548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In the last 12 months, did this commune have a water discharge schedule plan for rice production?</w:t>
            </w:r>
            <w:r>
              <w:rPr>
                <w:lang w:val="vi-VN"/>
              </w:rPr>
              <w:t xml:space="preserve"> (</w:t>
            </w:r>
            <w:r w:rsidRPr="00D27858">
              <w:rPr>
                <w:lang w:val="vi-VN"/>
              </w:rPr>
              <w:t>Trong vòng 12 tháng qua, xã có xây dựng lịch lấy nước cho sản xuất lúa không?</w:t>
            </w:r>
            <w:r>
              <w:rPr>
                <w:lang w:val="vi-VN"/>
              </w:rPr>
              <w:t>)</w:t>
            </w:r>
          </w:p>
          <w:p w14:paraId="67334E84" w14:textId="77777777" w:rsidR="009A7548" w:rsidRPr="006D5B8E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2FC9AB60" w14:textId="77777777" w:rsidR="009A754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7C95D096" w14:textId="0D02642C" w:rsidR="009A7548" w:rsidRPr="001F59BA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9A7548" w14:paraId="0AF706C9" w14:textId="77777777" w:rsidTr="009A7548">
        <w:tc>
          <w:tcPr>
            <w:tcW w:w="988" w:type="dxa"/>
          </w:tcPr>
          <w:p w14:paraId="28E6E2E4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3C9B04BE" w14:textId="1AD3D034" w:rsidR="009A7548" w:rsidRPr="0028575E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5</w:t>
            </w:r>
          </w:p>
        </w:tc>
        <w:tc>
          <w:tcPr>
            <w:tcW w:w="1866" w:type="dxa"/>
          </w:tcPr>
          <w:p w14:paraId="2211C48B" w14:textId="4AE725D2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Q5</w:t>
            </w:r>
          </w:p>
        </w:tc>
        <w:tc>
          <w:tcPr>
            <w:tcW w:w="5221" w:type="dxa"/>
          </w:tcPr>
          <w:p w14:paraId="7B34C760" w14:textId="77777777" w:rsidR="009A7548" w:rsidRDefault="009A7548" w:rsidP="009A7548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In the last rice production plan, was the weather mentioned to be a normal or an extreme year?</w:t>
            </w:r>
            <w:r w:rsidRPr="003C7464">
              <w:rPr>
                <w:b/>
                <w:bCs/>
                <w:lang w:val="vi-VN"/>
              </w:rPr>
              <w:t xml:space="preserve"> </w:t>
            </w:r>
            <w:r>
              <w:rPr>
                <w:lang w:val="vi-VN"/>
              </w:rPr>
              <w:t>(</w:t>
            </w:r>
            <w:r w:rsidRPr="00D27858">
              <w:rPr>
                <w:lang w:val="vi-VN"/>
              </w:rPr>
              <w:t>Trong kế hoạch sản xuất lúa gần nhất có đề cập đến thời tiết năm đó là bình thường hay cực đoan</w:t>
            </w:r>
            <w:r>
              <w:rPr>
                <w:lang w:val="vi-VN"/>
              </w:rPr>
              <w:t>)</w:t>
            </w:r>
          </w:p>
          <w:p w14:paraId="7D61E461" w14:textId="1BF42A06" w:rsidR="009A7548" w:rsidRPr="00D2785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>1. Normal year (</w:t>
            </w:r>
            <w:r w:rsidRPr="00D27858">
              <w:rPr>
                <w:lang w:val="vi-VN"/>
              </w:rPr>
              <w:t>Năm bình thường</w:t>
            </w:r>
            <w:r>
              <w:rPr>
                <w:lang w:val="vi-VN"/>
              </w:rPr>
              <w:t>)</w:t>
            </w:r>
          </w:p>
          <w:p w14:paraId="2F83519A" w14:textId="49253440" w:rsidR="009A7548" w:rsidRPr="00D2785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>2. Extreme year (</w:t>
            </w:r>
            <w:r w:rsidRPr="00D27858">
              <w:rPr>
                <w:lang w:val="vi-VN"/>
              </w:rPr>
              <w:t>Năm thời tiết cực đoan</w:t>
            </w:r>
            <w:r>
              <w:rPr>
                <w:lang w:val="vi-VN"/>
              </w:rPr>
              <w:t>)</w:t>
            </w:r>
          </w:p>
          <w:p w14:paraId="1EADC1F8" w14:textId="2438D292" w:rsidR="009A7548" w:rsidRPr="00D2785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>3. Do not know (</w:t>
            </w:r>
            <w:r w:rsidRPr="00D27858">
              <w:rPr>
                <w:lang w:val="vi-VN"/>
              </w:rPr>
              <w:t>Không biết</w:t>
            </w:r>
            <w:r>
              <w:rPr>
                <w:lang w:val="vi-VN"/>
              </w:rPr>
              <w:t>)</w:t>
            </w:r>
          </w:p>
        </w:tc>
      </w:tr>
      <w:tr w:rsidR="009A7548" w14:paraId="46C48E66" w14:textId="77777777" w:rsidTr="009A7548">
        <w:tc>
          <w:tcPr>
            <w:tcW w:w="988" w:type="dxa"/>
          </w:tcPr>
          <w:p w14:paraId="5E5DC011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4D9E397F" w14:textId="20A2B558" w:rsidR="009A7548" w:rsidRPr="0028575E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6</w:t>
            </w:r>
          </w:p>
        </w:tc>
        <w:tc>
          <w:tcPr>
            <w:tcW w:w="1866" w:type="dxa"/>
          </w:tcPr>
          <w:p w14:paraId="4A109780" w14:textId="1D13B275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Q6</w:t>
            </w:r>
          </w:p>
        </w:tc>
        <w:tc>
          <w:tcPr>
            <w:tcW w:w="5221" w:type="dxa"/>
          </w:tcPr>
          <w:p w14:paraId="465BB757" w14:textId="77777777" w:rsidR="009A7548" w:rsidRDefault="009A7548" w:rsidP="009A7548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Is your commune identified as having high risk of drought?</w:t>
            </w:r>
            <w:r>
              <w:rPr>
                <w:lang w:val="vi-VN"/>
              </w:rPr>
              <w:t xml:space="preserve"> (</w:t>
            </w:r>
            <w:r w:rsidRPr="00D27858">
              <w:rPr>
                <w:lang w:val="vi-VN"/>
              </w:rPr>
              <w:t>Xã có nằm trong khu vực  được tỉnh xác định có khả năng cao bị hạn hán không</w:t>
            </w:r>
            <w:r>
              <w:rPr>
                <w:lang w:val="vi-VN"/>
              </w:rPr>
              <w:t>)</w:t>
            </w:r>
          </w:p>
          <w:p w14:paraId="1EF107B3" w14:textId="77777777" w:rsidR="009A7548" w:rsidRPr="006D5B8E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5A72A0EA" w14:textId="77777777" w:rsidR="009A754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7990E595" w14:textId="0DC1AF66" w:rsidR="009A7548" w:rsidRPr="00D2785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9A7548" w14:paraId="7BB4ECE1" w14:textId="77777777" w:rsidTr="009A7548">
        <w:tc>
          <w:tcPr>
            <w:tcW w:w="988" w:type="dxa"/>
          </w:tcPr>
          <w:p w14:paraId="7CDE4427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75E990A3" w14:textId="17B202E8" w:rsidR="009A7548" w:rsidRPr="0028575E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7</w:t>
            </w:r>
          </w:p>
        </w:tc>
        <w:tc>
          <w:tcPr>
            <w:tcW w:w="1866" w:type="dxa"/>
          </w:tcPr>
          <w:p w14:paraId="1C5EC2D1" w14:textId="23262DF0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Q7</w:t>
            </w:r>
          </w:p>
        </w:tc>
        <w:tc>
          <w:tcPr>
            <w:tcW w:w="5221" w:type="dxa"/>
          </w:tcPr>
          <w:p w14:paraId="681B8F61" w14:textId="051D36A1" w:rsidR="009A7548" w:rsidRDefault="009A7548" w:rsidP="009A7548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I</w:t>
            </w:r>
            <w:r w:rsidRPr="003C7464">
              <w:rPr>
                <w:b/>
                <w:bCs/>
              </w:rPr>
              <w:t>n your opinion, what is the percentage of the rice production area in your commune identified as high risk of drought</w:t>
            </w:r>
            <w:r>
              <w:rPr>
                <w:lang w:val="vi-VN"/>
              </w:rPr>
              <w:t xml:space="preserve"> (</w:t>
            </w:r>
            <w:r w:rsidRPr="00D27858">
              <w:rPr>
                <w:lang w:val="vi-VN"/>
              </w:rPr>
              <w:t>Theo Ông/Bà, tỷ lệ diện tích sản xuất nông nghiệp của xã có khả năng cao bị hạn hán là bao nhiêu</w:t>
            </w:r>
            <w:r>
              <w:rPr>
                <w:lang w:val="vi-VN"/>
              </w:rPr>
              <w:t>)</w:t>
            </w:r>
            <w:r w:rsidRPr="00D27858">
              <w:t>?</w:t>
            </w:r>
            <w:r>
              <w:rPr>
                <w:lang w:val="vi-VN"/>
              </w:rPr>
              <w:t xml:space="preserve"> </w:t>
            </w:r>
          </w:p>
          <w:p w14:paraId="1D09BED3" w14:textId="77777777" w:rsidR="009A7548" w:rsidRPr="00D2785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t>&lt;5%</w:t>
            </w:r>
          </w:p>
          <w:p w14:paraId="19EA5E5A" w14:textId="77777777" w:rsidR="009A7548" w:rsidRPr="00D2785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lastRenderedPageBreak/>
              <w:t>5-15%</w:t>
            </w:r>
          </w:p>
          <w:p w14:paraId="4F3250ED" w14:textId="77777777" w:rsidR="009A7548" w:rsidRPr="00D2785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t>15-30%</w:t>
            </w:r>
          </w:p>
          <w:p w14:paraId="585770B5" w14:textId="77777777" w:rsidR="009A7548" w:rsidRPr="00D2785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t>30-45%</w:t>
            </w:r>
          </w:p>
          <w:p w14:paraId="2D8BBD13" w14:textId="77777777" w:rsidR="009A7548" w:rsidRPr="00D2785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t>45-60%</w:t>
            </w:r>
          </w:p>
          <w:p w14:paraId="64E15C44" w14:textId="77777777" w:rsidR="009A7548" w:rsidRPr="00D2785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t>60-75%</w:t>
            </w:r>
          </w:p>
          <w:p w14:paraId="349D78CB" w14:textId="4967616E" w:rsidR="009A754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 w:rsidRPr="00D27858">
              <w:rPr>
                <w:lang w:val="vi-VN"/>
              </w:rPr>
              <w:t>&gt;75%</w:t>
            </w:r>
          </w:p>
          <w:p w14:paraId="7A647A4E" w14:textId="774DFA79" w:rsidR="009A7548" w:rsidRPr="009A7548" w:rsidRDefault="009A7548" w:rsidP="009A7548">
            <w:pPr>
              <w:pStyle w:val="NoSpacing"/>
              <w:numPr>
                <w:ilvl w:val="0"/>
                <w:numId w:val="49"/>
              </w:numPr>
              <w:rPr>
                <w:lang w:val="vi-VN"/>
              </w:rPr>
            </w:pPr>
            <w:r>
              <w:rPr>
                <w:lang w:val="vi-VN"/>
              </w:rPr>
              <w:t>Do not know (Không biết)</w:t>
            </w:r>
          </w:p>
        </w:tc>
      </w:tr>
      <w:tr w:rsidR="009A7548" w14:paraId="4D18252F" w14:textId="77777777" w:rsidTr="009A7548">
        <w:tc>
          <w:tcPr>
            <w:tcW w:w="988" w:type="dxa"/>
          </w:tcPr>
          <w:p w14:paraId="6AB51DBD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4142D844" w14:textId="0ABD17BF" w:rsidR="009A7548" w:rsidRPr="0028575E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8</w:t>
            </w:r>
          </w:p>
        </w:tc>
        <w:tc>
          <w:tcPr>
            <w:tcW w:w="1866" w:type="dxa"/>
          </w:tcPr>
          <w:p w14:paraId="3C6F852A" w14:textId="1344BFC6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Q8</w:t>
            </w:r>
          </w:p>
        </w:tc>
        <w:tc>
          <w:tcPr>
            <w:tcW w:w="5221" w:type="dxa"/>
          </w:tcPr>
          <w:p w14:paraId="1C069D4B" w14:textId="70E4708A" w:rsidR="009A7548" w:rsidRDefault="009A7548" w:rsidP="009A7548">
            <w:pPr>
              <w:pStyle w:val="NoSpacing"/>
            </w:pPr>
            <w:r w:rsidRPr="003C7464">
              <w:rPr>
                <w:b/>
                <w:bCs/>
              </w:rPr>
              <w:t>Is your commune identified as having high risk of flooding</w:t>
            </w:r>
            <w:r>
              <w:rPr>
                <w:lang w:val="vi-VN"/>
              </w:rPr>
              <w:t xml:space="preserve"> (</w:t>
            </w:r>
            <w:r w:rsidRPr="009A7548">
              <w:rPr>
                <w:lang w:val="vi-VN"/>
              </w:rPr>
              <w:t>Xã có nằm trong khu vực được tỉnh xác định có khả năng cao bị lụt không</w:t>
            </w:r>
            <w:r>
              <w:rPr>
                <w:lang w:val="vi-VN"/>
              </w:rPr>
              <w:t>)</w:t>
            </w:r>
            <w:r w:rsidRPr="00D27858">
              <w:t>?</w:t>
            </w:r>
          </w:p>
          <w:p w14:paraId="44CCF860" w14:textId="77777777" w:rsidR="009A7548" w:rsidRPr="006D5B8E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34104CF6" w14:textId="77777777" w:rsidR="009A754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1D547BA5" w14:textId="38767918" w:rsidR="009A7548" w:rsidRPr="00D27858" w:rsidRDefault="009A7548" w:rsidP="009A7548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9A7548" w14:paraId="6311308B" w14:textId="77777777" w:rsidTr="009A7548">
        <w:tc>
          <w:tcPr>
            <w:tcW w:w="988" w:type="dxa"/>
          </w:tcPr>
          <w:p w14:paraId="04036C1F" w14:textId="77777777" w:rsidR="009A7548" w:rsidRDefault="009A7548" w:rsidP="009A754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125790C5" w14:textId="4F7DCA0C" w:rsidR="009A7548" w:rsidRPr="0028575E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9</w:t>
            </w:r>
          </w:p>
        </w:tc>
        <w:tc>
          <w:tcPr>
            <w:tcW w:w="1866" w:type="dxa"/>
          </w:tcPr>
          <w:p w14:paraId="44598F30" w14:textId="27BD1443" w:rsidR="009A7548" w:rsidRDefault="009A7548" w:rsidP="009A754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Q9</w:t>
            </w:r>
          </w:p>
        </w:tc>
        <w:tc>
          <w:tcPr>
            <w:tcW w:w="5221" w:type="dxa"/>
          </w:tcPr>
          <w:p w14:paraId="6AA44CC0" w14:textId="77777777" w:rsidR="009A7548" w:rsidRDefault="009A7548" w:rsidP="009A7548">
            <w:pPr>
              <w:pStyle w:val="NoSpacing"/>
            </w:pPr>
            <w:r w:rsidRPr="003C7464">
              <w:rPr>
                <w:b/>
                <w:bCs/>
              </w:rPr>
              <w:t xml:space="preserve">In your opinion, what is the percentage of the rice production </w:t>
            </w:r>
            <w:r w:rsidRPr="003C7464">
              <w:rPr>
                <w:b/>
                <w:bCs/>
                <w:lang w:val="vi-VN"/>
              </w:rPr>
              <w:t>area</w:t>
            </w:r>
            <w:r w:rsidRPr="003C7464">
              <w:rPr>
                <w:b/>
                <w:bCs/>
              </w:rPr>
              <w:t xml:space="preserve"> in your commune identified as high risk of flooding</w:t>
            </w:r>
            <w:r>
              <w:rPr>
                <w:lang w:val="vi-VN"/>
              </w:rPr>
              <w:t xml:space="preserve"> (</w:t>
            </w:r>
            <w:r w:rsidRPr="009A7548">
              <w:rPr>
                <w:lang w:val="vi-VN"/>
              </w:rPr>
              <w:t>Theo Ông/Bà, tỷ lệ diện tích sản xuất nông nghiệp của xã có khả năng cao bị lụt là bao nhiêu</w:t>
            </w:r>
            <w:r>
              <w:rPr>
                <w:lang w:val="vi-VN"/>
              </w:rPr>
              <w:t>)</w:t>
            </w:r>
            <w:r w:rsidRPr="00D27858">
              <w:t>?</w:t>
            </w:r>
          </w:p>
          <w:p w14:paraId="6EB174D5" w14:textId="77777777" w:rsidR="009A7548" w:rsidRPr="00D2785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&lt;5%</w:t>
            </w:r>
          </w:p>
          <w:p w14:paraId="28DC0C83" w14:textId="77777777" w:rsidR="009A7548" w:rsidRPr="00D2785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5-15%</w:t>
            </w:r>
          </w:p>
          <w:p w14:paraId="1CD8BE41" w14:textId="77777777" w:rsidR="009A7548" w:rsidRPr="00D2785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15-30%</w:t>
            </w:r>
          </w:p>
          <w:p w14:paraId="42079416" w14:textId="77777777" w:rsidR="009A7548" w:rsidRPr="00D2785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30-45%</w:t>
            </w:r>
          </w:p>
          <w:p w14:paraId="37C8ECFB" w14:textId="77777777" w:rsidR="009A7548" w:rsidRPr="00D2785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45-60%</w:t>
            </w:r>
          </w:p>
          <w:p w14:paraId="32381C9F" w14:textId="77777777" w:rsidR="009A7548" w:rsidRPr="00D2785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60-75%</w:t>
            </w:r>
          </w:p>
          <w:p w14:paraId="683D111A" w14:textId="77777777" w:rsidR="009A754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D27858">
              <w:rPr>
                <w:lang w:val="vi-VN"/>
              </w:rPr>
              <w:t>&gt;75%</w:t>
            </w:r>
          </w:p>
          <w:p w14:paraId="3AD6F210" w14:textId="46C0A9C0" w:rsidR="009A7548" w:rsidRPr="009A7548" w:rsidRDefault="009A7548" w:rsidP="009A7548">
            <w:pPr>
              <w:pStyle w:val="NoSpacing"/>
              <w:numPr>
                <w:ilvl w:val="0"/>
                <w:numId w:val="50"/>
              </w:numPr>
              <w:rPr>
                <w:lang w:val="vi-VN"/>
              </w:rPr>
            </w:pPr>
            <w:r w:rsidRPr="009A7548">
              <w:rPr>
                <w:lang w:val="vi-VN"/>
              </w:rPr>
              <w:t>Do not know (Không biết)</w:t>
            </w:r>
          </w:p>
        </w:tc>
      </w:tr>
      <w:tr w:rsidR="001F59BA" w14:paraId="5E3DEF5C" w14:textId="77777777" w:rsidTr="009A7548">
        <w:tc>
          <w:tcPr>
            <w:tcW w:w="988" w:type="dxa"/>
          </w:tcPr>
          <w:p w14:paraId="6A183400" w14:textId="77777777" w:rsidR="001F59BA" w:rsidRDefault="001F59BA" w:rsidP="007174E9">
            <w:pPr>
              <w:pStyle w:val="NoSpacing"/>
              <w:ind w:left="720"/>
            </w:pPr>
          </w:p>
        </w:tc>
        <w:tc>
          <w:tcPr>
            <w:tcW w:w="1559" w:type="dxa"/>
          </w:tcPr>
          <w:p w14:paraId="3D8FD7EA" w14:textId="7D294A78" w:rsidR="001F59BA" w:rsidRPr="00115AD0" w:rsidRDefault="00115AD0" w:rsidP="009A7548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IDSTT</w:t>
            </w:r>
          </w:p>
        </w:tc>
        <w:tc>
          <w:tcPr>
            <w:tcW w:w="1866" w:type="dxa"/>
          </w:tcPr>
          <w:p w14:paraId="525B05C5" w14:textId="29A1ADF2" w:rsidR="001F59BA" w:rsidRPr="00115AD0" w:rsidRDefault="00115AD0" w:rsidP="009A7548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N.A</w:t>
            </w:r>
          </w:p>
        </w:tc>
        <w:tc>
          <w:tcPr>
            <w:tcW w:w="5221" w:type="dxa"/>
          </w:tcPr>
          <w:p w14:paraId="459ECC2F" w14:textId="77777777" w:rsidR="001F59BA" w:rsidRDefault="00115AD0" w:rsidP="001575F7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 xml:space="preserve">Recommendations </w:t>
            </w:r>
            <w:r>
              <w:rPr>
                <w:lang w:val="vi-VN"/>
              </w:rPr>
              <w:t>(Khuyến nghị)</w:t>
            </w:r>
          </w:p>
          <w:p w14:paraId="5E0B0A73" w14:textId="3C288183" w:rsidR="00115AD0" w:rsidRPr="00B50A92" w:rsidRDefault="00115AD0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1. </w:t>
            </w:r>
            <w:r w:rsidRPr="00115AD0">
              <w:t>Not cultivate rice in a particular season</w:t>
            </w:r>
            <w:r w:rsidR="00B50A92">
              <w:rPr>
                <w:lang w:val="vi-VN"/>
              </w:rPr>
              <w:t xml:space="preserve"> (</w:t>
            </w:r>
            <w:r w:rsidR="00B50A92" w:rsidRPr="00B50A92">
              <w:rPr>
                <w:lang w:val="vi-VN"/>
              </w:rPr>
              <w:t>Không canh tác lúa trong một vụ</w:t>
            </w:r>
            <w:r w:rsidR="00B50A92">
              <w:rPr>
                <w:lang w:val="vi-VN"/>
              </w:rPr>
              <w:t>)</w:t>
            </w:r>
          </w:p>
          <w:p w14:paraId="6D7E6205" w14:textId="791852F6" w:rsidR="00115AD0" w:rsidRDefault="00115AD0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2. </w:t>
            </w:r>
            <w:r w:rsidRPr="00115AD0">
              <w:rPr>
                <w:lang w:val="vi-VN"/>
              </w:rPr>
              <w:t>Shifftig from rice to another crop</w:t>
            </w:r>
            <w:r w:rsidR="00B50A92">
              <w:rPr>
                <w:lang w:val="vi-VN"/>
              </w:rPr>
              <w:t xml:space="preserve"> (</w:t>
            </w:r>
            <w:r w:rsidR="00B50A92" w:rsidRPr="00B50A92">
              <w:rPr>
                <w:lang w:val="vi-VN"/>
              </w:rPr>
              <w:t>Chuyển từ trồng lúa sang nông sản khác</w:t>
            </w:r>
            <w:r w:rsidR="00B50A92">
              <w:rPr>
                <w:lang w:val="vi-VN"/>
              </w:rPr>
              <w:t>)</w:t>
            </w:r>
          </w:p>
          <w:p w14:paraId="10BEE4C6" w14:textId="2F1337DC" w:rsidR="00115AD0" w:rsidRDefault="00115AD0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3. </w:t>
            </w:r>
            <w:r w:rsidRPr="00115AD0">
              <w:rPr>
                <w:lang w:val="vi-VN"/>
              </w:rPr>
              <w:t>Change in rice sowing/planting dates</w:t>
            </w:r>
            <w:r w:rsidR="00B50A92">
              <w:rPr>
                <w:lang w:val="vi-VN"/>
              </w:rPr>
              <w:t xml:space="preserve"> (</w:t>
            </w:r>
            <w:r w:rsidR="00B50A92" w:rsidRPr="00B50A92">
              <w:rPr>
                <w:lang w:val="vi-VN"/>
              </w:rPr>
              <w:t>Thay đổi ngày gieo cấy/gieo sạ/xuống giống</w:t>
            </w:r>
            <w:r w:rsidR="00B50A92">
              <w:rPr>
                <w:lang w:val="vi-VN"/>
              </w:rPr>
              <w:t>)</w:t>
            </w:r>
          </w:p>
          <w:p w14:paraId="66FDE6C3" w14:textId="21762FFA" w:rsidR="00115AD0" w:rsidRDefault="00115AD0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4. </w:t>
            </w:r>
            <w:r w:rsidR="00B50A92" w:rsidRPr="00B50A92">
              <w:rPr>
                <w:lang w:val="vi-VN"/>
              </w:rPr>
              <w:t>Rice varieties to sow</w:t>
            </w:r>
            <w:r w:rsidR="00B50A92">
              <w:rPr>
                <w:lang w:val="vi-VN"/>
              </w:rPr>
              <w:t xml:space="preserve"> (</w:t>
            </w:r>
            <w:r w:rsidR="00B50A92" w:rsidRPr="00B50A92">
              <w:rPr>
                <w:lang w:val="vi-VN"/>
              </w:rPr>
              <w:t>Khuyến nghị giống lúa để gieo trồng</w:t>
            </w:r>
            <w:r w:rsidR="00B50A92">
              <w:rPr>
                <w:lang w:val="vi-VN"/>
              </w:rPr>
              <w:t>)</w:t>
            </w:r>
          </w:p>
          <w:p w14:paraId="2C2F7E67" w14:textId="0F2AB855" w:rsidR="00B50A92" w:rsidRDefault="00B50A92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5. </w:t>
            </w:r>
            <w:r w:rsidRPr="00B50A92">
              <w:rPr>
                <w:lang w:val="vi-VN"/>
              </w:rPr>
              <w:t>Shifting to shorter-du</w:t>
            </w:r>
            <w:r>
              <w:rPr>
                <w:lang w:val="vi-VN"/>
              </w:rPr>
              <w:t>ra</w:t>
            </w:r>
            <w:r w:rsidRPr="00B50A92">
              <w:rPr>
                <w:lang w:val="vi-VN"/>
              </w:rPr>
              <w:t>tion rice varieties</w:t>
            </w:r>
            <w:r>
              <w:rPr>
                <w:lang w:val="vi-VN"/>
              </w:rPr>
              <w:t xml:space="preserve"> (</w:t>
            </w:r>
            <w:r w:rsidRPr="00B50A92">
              <w:rPr>
                <w:lang w:val="vi-VN"/>
              </w:rPr>
              <w:t>Chuyển sang giống lúa ngắn ngày hơn</w:t>
            </w:r>
            <w:r>
              <w:rPr>
                <w:lang w:val="vi-VN"/>
              </w:rPr>
              <w:t>)</w:t>
            </w:r>
          </w:p>
          <w:p w14:paraId="08F947A3" w14:textId="73266EBD" w:rsidR="00115AD0" w:rsidRPr="00115AD0" w:rsidRDefault="00B50A92" w:rsidP="001575F7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 xml:space="preserve">6. </w:t>
            </w:r>
            <w:r w:rsidRPr="00B50A92">
              <w:rPr>
                <w:lang w:val="vi-VN"/>
              </w:rPr>
              <w:t xml:space="preserve">Change in rice sowing/planting dates </w:t>
            </w:r>
            <w:r>
              <w:rPr>
                <w:lang w:val="vi-VN"/>
              </w:rPr>
              <w:t>(</w:t>
            </w:r>
            <w:r w:rsidRPr="00B50A92">
              <w:rPr>
                <w:lang w:val="vi-VN"/>
              </w:rPr>
              <w:t>Thay đổi lịch tưới tiêu</w:t>
            </w:r>
            <w:r>
              <w:rPr>
                <w:lang w:val="vi-VN"/>
              </w:rPr>
              <w:t>)</w:t>
            </w:r>
          </w:p>
        </w:tc>
      </w:tr>
      <w:tr w:rsidR="00115AD0" w14:paraId="6A1EE84D" w14:textId="77777777" w:rsidTr="009A7548">
        <w:tc>
          <w:tcPr>
            <w:tcW w:w="988" w:type="dxa"/>
          </w:tcPr>
          <w:p w14:paraId="14A8D228" w14:textId="77777777" w:rsidR="00115AD0" w:rsidRDefault="00115AD0" w:rsidP="00115AD0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2B930DFE" w14:textId="01C81290" w:rsidR="00115AD0" w:rsidRPr="0028575E" w:rsidRDefault="00115AD0" w:rsidP="00115AD0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</w:t>
            </w:r>
            <w:r>
              <w:rPr>
                <w:rFonts w:ascii="Calibri" w:hAnsi="Calibri" w:cs="Calibri"/>
                <w:color w:val="000000"/>
                <w:lang w:val="vi-VN"/>
              </w:rPr>
              <w:t>10</w:t>
            </w:r>
          </w:p>
        </w:tc>
        <w:tc>
          <w:tcPr>
            <w:tcW w:w="1866" w:type="dxa"/>
          </w:tcPr>
          <w:p w14:paraId="438C8B5C" w14:textId="737CD0F6" w:rsidR="00115AD0" w:rsidRDefault="00115AD0" w:rsidP="00115AD0">
            <w:pPr>
              <w:pStyle w:val="NoSpacing"/>
            </w:pPr>
            <w:r>
              <w:rPr>
                <w:lang w:val="vi-VN"/>
              </w:rPr>
              <w:t>Q10</w:t>
            </w:r>
          </w:p>
        </w:tc>
        <w:tc>
          <w:tcPr>
            <w:tcW w:w="5221" w:type="dxa"/>
          </w:tcPr>
          <w:p w14:paraId="28BC014C" w14:textId="77777777" w:rsidR="00115AD0" w:rsidRDefault="00B50A92" w:rsidP="00115AD0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In the last 12 months, did your commune rely on rice production plans to provide the following recommendations in your commune</w:t>
            </w:r>
            <w:r>
              <w:rPr>
                <w:lang w:val="vi-VN"/>
              </w:rPr>
              <w:t xml:space="preserve"> (</w:t>
            </w:r>
            <w:r w:rsidRPr="00B50A92">
              <w:rPr>
                <w:lang w:val="vi-VN"/>
              </w:rPr>
              <w:t>Trong vòng 12 tháng qua, dựa vào kế hoạch sản xuất lúa, xã có đưa ra các khuyến nghị sau đây cho các hộ trồng lúa trên địa bàn không</w:t>
            </w:r>
            <w:r>
              <w:rPr>
                <w:lang w:val="vi-VN"/>
              </w:rPr>
              <w:t>)</w:t>
            </w:r>
            <w:r w:rsidRPr="00B50A92">
              <w:t>?</w:t>
            </w:r>
            <w:r>
              <w:rPr>
                <w:lang w:val="vi-VN"/>
              </w:rPr>
              <w:t xml:space="preserve"> </w:t>
            </w:r>
          </w:p>
          <w:p w14:paraId="45F51FD8" w14:textId="77777777" w:rsidR="00B50A92" w:rsidRPr="006D5B8E" w:rsidRDefault="00B50A92" w:rsidP="00B50A92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01CB2A35" w14:textId="39E5F813" w:rsidR="00B50A92" w:rsidRPr="00B50A92" w:rsidRDefault="00B50A92" w:rsidP="00B50A92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</w:tc>
      </w:tr>
      <w:tr w:rsidR="007174E9" w14:paraId="680A678B" w14:textId="77777777" w:rsidTr="009A7548">
        <w:tc>
          <w:tcPr>
            <w:tcW w:w="988" w:type="dxa"/>
            <w:vMerge w:val="restart"/>
          </w:tcPr>
          <w:p w14:paraId="006A8F6A" w14:textId="77777777" w:rsidR="007174E9" w:rsidRDefault="007174E9" w:rsidP="00115AD0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130C8A09" w14:textId="76D9BFB0" w:rsidR="007174E9" w:rsidRPr="00A7026D" w:rsidRDefault="007174E9" w:rsidP="00115AD0">
            <w:pPr>
              <w:pStyle w:val="NoSpacing"/>
              <w:rPr>
                <w:lang w:val="vi-VN"/>
              </w:rPr>
            </w:pPr>
          </w:p>
        </w:tc>
        <w:tc>
          <w:tcPr>
            <w:tcW w:w="1866" w:type="dxa"/>
            <w:vMerge w:val="restart"/>
          </w:tcPr>
          <w:p w14:paraId="63183B68" w14:textId="124A7881" w:rsidR="007174E9" w:rsidRPr="00A7026D" w:rsidRDefault="007174E9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11</w:t>
            </w:r>
          </w:p>
        </w:tc>
        <w:tc>
          <w:tcPr>
            <w:tcW w:w="5221" w:type="dxa"/>
          </w:tcPr>
          <w:p w14:paraId="33ABFCB4" w14:textId="14B101A7" w:rsidR="007174E9" w:rsidRPr="00A7026D" w:rsidRDefault="007174E9" w:rsidP="00115AD0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W</w:t>
            </w:r>
            <w:proofErr w:type="spellStart"/>
            <w:r w:rsidRPr="003C7464">
              <w:rPr>
                <w:b/>
                <w:bCs/>
              </w:rPr>
              <w:t>hich</w:t>
            </w:r>
            <w:proofErr w:type="spellEnd"/>
            <w:r w:rsidRPr="003C7464">
              <w:rPr>
                <w:b/>
                <w:bCs/>
              </w:rPr>
              <w:t xml:space="preserve"> cropping season have you delivered the </w:t>
            </w:r>
            <w:proofErr w:type="spellStart"/>
            <w:r w:rsidRPr="003C7464">
              <w:rPr>
                <w:b/>
                <w:bCs/>
              </w:rPr>
              <w:t>advanc</w:t>
            </w:r>
            <w:proofErr w:type="spellEnd"/>
            <w:r w:rsidRPr="003C7464">
              <w:rPr>
                <w:b/>
                <w:bCs/>
                <w:lang w:val="vi-VN"/>
              </w:rPr>
              <w:t>e</w:t>
            </w:r>
            <w:r>
              <w:rPr>
                <w:lang w:val="vi-VN"/>
              </w:rPr>
              <w:t xml:space="preserve"> (K</w:t>
            </w:r>
            <w:r w:rsidRPr="00A7026D">
              <w:rPr>
                <w:lang w:val="vi-VN"/>
              </w:rPr>
              <w:t>huyến nghị này được đưa ra cho vụ mùa nào</w:t>
            </w:r>
            <w:r>
              <w:rPr>
                <w:lang w:val="vi-VN"/>
              </w:rPr>
              <w:t>)?</w:t>
            </w:r>
          </w:p>
        </w:tc>
      </w:tr>
      <w:tr w:rsidR="007174E9" w14:paraId="56D08541" w14:textId="77777777" w:rsidTr="009A7548">
        <w:tc>
          <w:tcPr>
            <w:tcW w:w="988" w:type="dxa"/>
            <w:vMerge/>
          </w:tcPr>
          <w:p w14:paraId="6656753D" w14:textId="77777777" w:rsidR="007174E9" w:rsidRDefault="007174E9" w:rsidP="00115AD0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1DDC9628" w14:textId="305CB535" w:rsidR="007174E9" w:rsidRPr="00A7026D" w:rsidRDefault="007174E9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2_C111</w:t>
            </w:r>
          </w:p>
        </w:tc>
        <w:tc>
          <w:tcPr>
            <w:tcW w:w="1866" w:type="dxa"/>
            <w:vMerge/>
          </w:tcPr>
          <w:p w14:paraId="32792CB6" w14:textId="77777777" w:rsidR="007174E9" w:rsidRDefault="007174E9" w:rsidP="00115AD0">
            <w:pPr>
              <w:pStyle w:val="NoSpacing"/>
            </w:pPr>
          </w:p>
        </w:tc>
        <w:tc>
          <w:tcPr>
            <w:tcW w:w="5221" w:type="dxa"/>
          </w:tcPr>
          <w:p w14:paraId="3E06BEA6" w14:textId="3E895514" w:rsidR="007174E9" w:rsidRPr="00A7026D" w:rsidRDefault="007174E9" w:rsidP="00A7026D">
            <w:pPr>
              <w:pStyle w:val="NoSpacing"/>
              <w:rPr>
                <w:lang w:val="vi-VN"/>
              </w:rPr>
            </w:pPr>
            <w:r w:rsidRPr="00A7026D">
              <w:t>Winter-</w:t>
            </w:r>
            <w:proofErr w:type="spellStart"/>
            <w:r w:rsidRPr="00A7026D">
              <w:t>Sring</w:t>
            </w:r>
            <w:proofErr w:type="spellEnd"/>
            <w:r>
              <w:rPr>
                <w:lang w:val="vi-VN"/>
              </w:rPr>
              <w:t xml:space="preserve"> (</w:t>
            </w:r>
            <w:r w:rsidRPr="00A7026D">
              <w:t>Đông-Xuân</w:t>
            </w:r>
            <w:r>
              <w:rPr>
                <w:lang w:val="vi-VN"/>
              </w:rPr>
              <w:t>)</w:t>
            </w:r>
          </w:p>
          <w:p w14:paraId="59C279F1" w14:textId="77777777" w:rsidR="007174E9" w:rsidRDefault="007174E9" w:rsidP="00A7026D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6DB51416" w14:textId="14CCFE00" w:rsidR="007174E9" w:rsidRPr="00A7026D" w:rsidRDefault="007174E9" w:rsidP="00A7026D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</w:tc>
      </w:tr>
      <w:tr w:rsidR="007174E9" w14:paraId="098705AF" w14:textId="77777777" w:rsidTr="009A7548">
        <w:tc>
          <w:tcPr>
            <w:tcW w:w="988" w:type="dxa"/>
            <w:vMerge/>
          </w:tcPr>
          <w:p w14:paraId="56A0DA52" w14:textId="77777777" w:rsidR="007174E9" w:rsidRDefault="007174E9" w:rsidP="00115AD0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73E4698E" w14:textId="2283BF9A" w:rsidR="007174E9" w:rsidRPr="0028575E" w:rsidRDefault="007174E9" w:rsidP="00115AD0">
            <w:pPr>
              <w:pStyle w:val="NoSpacing"/>
            </w:pPr>
            <w:r>
              <w:rPr>
                <w:lang w:val="vi-VN"/>
              </w:rPr>
              <w:t>M42_C112</w:t>
            </w:r>
          </w:p>
        </w:tc>
        <w:tc>
          <w:tcPr>
            <w:tcW w:w="1866" w:type="dxa"/>
            <w:vMerge/>
          </w:tcPr>
          <w:p w14:paraId="1CB270C3" w14:textId="77777777" w:rsidR="007174E9" w:rsidRDefault="007174E9" w:rsidP="00115AD0">
            <w:pPr>
              <w:pStyle w:val="NoSpacing"/>
            </w:pPr>
          </w:p>
        </w:tc>
        <w:tc>
          <w:tcPr>
            <w:tcW w:w="5221" w:type="dxa"/>
          </w:tcPr>
          <w:p w14:paraId="0F381C93" w14:textId="27EED5FD" w:rsidR="007174E9" w:rsidRPr="00A7026D" w:rsidRDefault="007174E9" w:rsidP="00A7026D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Summer-Autumn (Hè-Thu)</w:t>
            </w:r>
          </w:p>
          <w:p w14:paraId="4DA8C976" w14:textId="77777777" w:rsidR="007174E9" w:rsidRDefault="007174E9" w:rsidP="00A7026D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049CAC34" w14:textId="3BCD4A51" w:rsidR="007174E9" w:rsidRPr="00A7026D" w:rsidRDefault="007174E9" w:rsidP="00A7026D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</w:tc>
      </w:tr>
      <w:tr w:rsidR="007174E9" w14:paraId="16DE005D" w14:textId="77777777" w:rsidTr="009A7548">
        <w:tc>
          <w:tcPr>
            <w:tcW w:w="988" w:type="dxa"/>
            <w:vMerge/>
          </w:tcPr>
          <w:p w14:paraId="0D643CE7" w14:textId="77777777" w:rsidR="007174E9" w:rsidRDefault="007174E9" w:rsidP="00115AD0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598132BF" w14:textId="05601339" w:rsidR="007174E9" w:rsidRPr="0068565C" w:rsidRDefault="007174E9" w:rsidP="00115AD0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2_C113</w:t>
            </w:r>
          </w:p>
        </w:tc>
        <w:tc>
          <w:tcPr>
            <w:tcW w:w="1866" w:type="dxa"/>
            <w:vMerge/>
          </w:tcPr>
          <w:p w14:paraId="4C84B881" w14:textId="77777777" w:rsidR="007174E9" w:rsidRDefault="007174E9" w:rsidP="00115AD0">
            <w:pPr>
              <w:pStyle w:val="NoSpacing"/>
            </w:pPr>
          </w:p>
        </w:tc>
        <w:tc>
          <w:tcPr>
            <w:tcW w:w="5221" w:type="dxa"/>
          </w:tcPr>
          <w:p w14:paraId="66735A50" w14:textId="77777777" w:rsidR="007174E9" w:rsidRDefault="007174E9" w:rsidP="0068565C">
            <w:pPr>
              <w:pStyle w:val="NoSpacing"/>
            </w:pPr>
            <w:r>
              <w:t>Autumn-Winter (Thu-Đông)</w:t>
            </w:r>
          </w:p>
          <w:p w14:paraId="725CAFC9" w14:textId="77777777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AA71504" w14:textId="68D0B478" w:rsidR="007174E9" w:rsidRPr="00781D6B" w:rsidRDefault="007174E9" w:rsidP="00AC7C78">
            <w:pPr>
              <w:pStyle w:val="NoSpacing"/>
              <w:ind w:left="397"/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3CB14EEA" w14:textId="77777777" w:rsidTr="009A7548">
        <w:tc>
          <w:tcPr>
            <w:tcW w:w="988" w:type="dxa"/>
            <w:vMerge/>
          </w:tcPr>
          <w:p w14:paraId="3B944D53" w14:textId="77777777" w:rsidR="007174E9" w:rsidRDefault="007174E9" w:rsidP="00115AD0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43674A7C" w14:textId="1EC35AF2" w:rsidR="007174E9" w:rsidRPr="0028575E" w:rsidRDefault="007174E9" w:rsidP="00115AD0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114</w:t>
            </w:r>
          </w:p>
        </w:tc>
        <w:tc>
          <w:tcPr>
            <w:tcW w:w="1866" w:type="dxa"/>
            <w:vMerge/>
          </w:tcPr>
          <w:p w14:paraId="6CA14F03" w14:textId="77777777" w:rsidR="007174E9" w:rsidRDefault="007174E9" w:rsidP="00115AD0">
            <w:pPr>
              <w:pStyle w:val="NoSpacing"/>
            </w:pPr>
          </w:p>
        </w:tc>
        <w:tc>
          <w:tcPr>
            <w:tcW w:w="5221" w:type="dxa"/>
          </w:tcPr>
          <w:p w14:paraId="47CD7E56" w14:textId="77777777" w:rsidR="007174E9" w:rsidRDefault="007174E9" w:rsidP="0068565C">
            <w:pPr>
              <w:pStyle w:val="NoSpacing"/>
            </w:pPr>
            <w:r>
              <w:t>Mua (</w:t>
            </w:r>
            <w:proofErr w:type="spellStart"/>
            <w:r>
              <w:t>Mùa</w:t>
            </w:r>
            <w:proofErr w:type="spellEnd"/>
            <w:r>
              <w:t>)</w:t>
            </w:r>
          </w:p>
          <w:p w14:paraId="3174875A" w14:textId="77777777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03610960" w14:textId="5E7966ED" w:rsidR="007174E9" w:rsidRPr="00781D6B" w:rsidRDefault="007174E9" w:rsidP="00AC7C78">
            <w:pPr>
              <w:pStyle w:val="NoSpacing"/>
              <w:ind w:left="397"/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61233798" w14:textId="77777777" w:rsidTr="009A7548">
        <w:tc>
          <w:tcPr>
            <w:tcW w:w="988" w:type="dxa"/>
            <w:vMerge w:val="restart"/>
          </w:tcPr>
          <w:p w14:paraId="39C6A6E6" w14:textId="77777777" w:rsidR="007174E9" w:rsidRDefault="007174E9" w:rsidP="0068565C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14FD8A58" w14:textId="212B5016" w:rsidR="007174E9" w:rsidRPr="00AC7C78" w:rsidRDefault="007174E9" w:rsidP="0068565C">
            <w:pPr>
              <w:pStyle w:val="NoSpacing"/>
              <w:rPr>
                <w:lang w:val="vi-VN"/>
              </w:rPr>
            </w:pPr>
          </w:p>
        </w:tc>
        <w:tc>
          <w:tcPr>
            <w:tcW w:w="1866" w:type="dxa"/>
            <w:vMerge w:val="restart"/>
          </w:tcPr>
          <w:p w14:paraId="5DB0FBB4" w14:textId="4639DC6B" w:rsidR="007174E9" w:rsidRDefault="007174E9" w:rsidP="0068565C">
            <w:pPr>
              <w:pStyle w:val="NoSpacing"/>
            </w:pPr>
            <w:r>
              <w:rPr>
                <w:lang w:val="vi-VN"/>
              </w:rPr>
              <w:t>Q12</w:t>
            </w:r>
          </w:p>
        </w:tc>
        <w:tc>
          <w:tcPr>
            <w:tcW w:w="5221" w:type="dxa"/>
          </w:tcPr>
          <w:p w14:paraId="69B508E5" w14:textId="32402F37" w:rsidR="007174E9" w:rsidRPr="00781D6B" w:rsidRDefault="007174E9" w:rsidP="0068565C">
            <w:pPr>
              <w:pStyle w:val="NoSpacing"/>
            </w:pPr>
            <w:r w:rsidRPr="003C7464">
              <w:rPr>
                <w:b/>
                <w:bCs/>
                <w:lang w:val="vi-VN"/>
              </w:rPr>
              <w:t xml:space="preserve">Was this advice given to mitigate risks related to climate (drought, flooding, or saltwater intrusion) on rice production </w:t>
            </w:r>
            <w:r>
              <w:rPr>
                <w:lang w:val="vi-VN"/>
              </w:rPr>
              <w:t>(K</w:t>
            </w:r>
            <w:r w:rsidRPr="00AC7C78">
              <w:rPr>
                <w:lang w:val="vi-VN"/>
              </w:rPr>
              <w:t>huyến nghị này có phải được đưa ra để giảm thiểu ảnh hưởng của thời tiết cực đoan (hạn hán, ngập lụt, xâm nhập mặn) đến sản xuất lúa khôn</w:t>
            </w:r>
            <w:r>
              <w:rPr>
                <w:lang w:val="vi-VN"/>
              </w:rPr>
              <w:t xml:space="preserve">g)? </w:t>
            </w:r>
          </w:p>
        </w:tc>
      </w:tr>
      <w:tr w:rsidR="007174E9" w14:paraId="3B48FED5" w14:textId="77777777" w:rsidTr="007A08C3">
        <w:tc>
          <w:tcPr>
            <w:tcW w:w="988" w:type="dxa"/>
            <w:vMerge/>
          </w:tcPr>
          <w:p w14:paraId="23E86DB0" w14:textId="77777777" w:rsidR="007174E9" w:rsidRDefault="007174E9" w:rsidP="00AC7C7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26C4CBE3" w14:textId="52729787" w:rsidR="007174E9" w:rsidRPr="0028575E" w:rsidRDefault="007174E9" w:rsidP="00AC7C7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121</w:t>
            </w:r>
          </w:p>
        </w:tc>
        <w:tc>
          <w:tcPr>
            <w:tcW w:w="1866" w:type="dxa"/>
            <w:vMerge/>
          </w:tcPr>
          <w:p w14:paraId="66CE79DC" w14:textId="77777777" w:rsidR="007174E9" w:rsidRDefault="007174E9" w:rsidP="00AC7C78">
            <w:pPr>
              <w:pStyle w:val="NoSpacing"/>
            </w:pPr>
          </w:p>
        </w:tc>
        <w:tc>
          <w:tcPr>
            <w:tcW w:w="5221" w:type="dxa"/>
          </w:tcPr>
          <w:p w14:paraId="0A07E80D" w14:textId="77777777" w:rsidR="007174E9" w:rsidRPr="00A7026D" w:rsidRDefault="007174E9" w:rsidP="00AC7C78">
            <w:pPr>
              <w:pStyle w:val="NoSpacing"/>
              <w:rPr>
                <w:lang w:val="vi-VN"/>
              </w:rPr>
            </w:pPr>
            <w:r w:rsidRPr="00A7026D">
              <w:t>Winter-</w:t>
            </w:r>
            <w:proofErr w:type="spellStart"/>
            <w:r w:rsidRPr="00A7026D">
              <w:t>Sring</w:t>
            </w:r>
            <w:proofErr w:type="spellEnd"/>
            <w:r>
              <w:rPr>
                <w:lang w:val="vi-VN"/>
              </w:rPr>
              <w:t xml:space="preserve"> (</w:t>
            </w:r>
            <w:r w:rsidRPr="00A7026D">
              <w:t>Đông-Xuân</w:t>
            </w:r>
            <w:r>
              <w:rPr>
                <w:lang w:val="vi-VN"/>
              </w:rPr>
              <w:t>)</w:t>
            </w:r>
          </w:p>
          <w:p w14:paraId="54179748" w14:textId="77777777" w:rsidR="007174E9" w:rsidRDefault="007174E9" w:rsidP="00AC7C78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1A25E82E" w14:textId="796FD83A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>
              <w:rPr>
                <w:lang w:val="vi-VN"/>
              </w:rPr>
              <w:t>2</w:t>
            </w:r>
            <w:r>
              <w:t>. No</w:t>
            </w:r>
            <w:r>
              <w:rPr>
                <w:lang w:val="vi-VN"/>
              </w:rPr>
              <w:t xml:space="preserve"> (Không)</w:t>
            </w:r>
          </w:p>
        </w:tc>
      </w:tr>
      <w:tr w:rsidR="007174E9" w14:paraId="1C337B04" w14:textId="77777777" w:rsidTr="007A08C3">
        <w:tc>
          <w:tcPr>
            <w:tcW w:w="988" w:type="dxa"/>
            <w:vMerge/>
          </w:tcPr>
          <w:p w14:paraId="5D0479F5" w14:textId="77777777" w:rsidR="007174E9" w:rsidRDefault="007174E9" w:rsidP="00AC7C7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0FC78C84" w14:textId="112BF1C2" w:rsidR="007174E9" w:rsidRPr="0028575E" w:rsidRDefault="007174E9" w:rsidP="00AC7C7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122</w:t>
            </w:r>
          </w:p>
        </w:tc>
        <w:tc>
          <w:tcPr>
            <w:tcW w:w="1866" w:type="dxa"/>
            <w:vMerge/>
          </w:tcPr>
          <w:p w14:paraId="756655A1" w14:textId="77777777" w:rsidR="007174E9" w:rsidRDefault="007174E9" w:rsidP="00AC7C78">
            <w:pPr>
              <w:pStyle w:val="NoSpacing"/>
            </w:pPr>
          </w:p>
        </w:tc>
        <w:tc>
          <w:tcPr>
            <w:tcW w:w="5221" w:type="dxa"/>
          </w:tcPr>
          <w:p w14:paraId="73E1A9CF" w14:textId="77777777" w:rsidR="007174E9" w:rsidRPr="00A7026D" w:rsidRDefault="007174E9" w:rsidP="00AC7C78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Summer-Autumn (Hè-Thu)</w:t>
            </w:r>
          </w:p>
          <w:p w14:paraId="270B5B3A" w14:textId="77777777" w:rsidR="007174E9" w:rsidRDefault="007174E9" w:rsidP="00AC7C78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71EFEBBC" w14:textId="39C71F5F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</w:tc>
      </w:tr>
      <w:tr w:rsidR="007174E9" w14:paraId="6A401FB1" w14:textId="77777777" w:rsidTr="007A08C3">
        <w:tc>
          <w:tcPr>
            <w:tcW w:w="988" w:type="dxa"/>
            <w:vMerge/>
          </w:tcPr>
          <w:p w14:paraId="4FD2463D" w14:textId="77777777" w:rsidR="007174E9" w:rsidRDefault="007174E9" w:rsidP="00AC7C7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50DD6914" w14:textId="5DE65F8A" w:rsidR="007174E9" w:rsidRPr="0028575E" w:rsidRDefault="007174E9" w:rsidP="00AC7C7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123</w:t>
            </w:r>
          </w:p>
        </w:tc>
        <w:tc>
          <w:tcPr>
            <w:tcW w:w="1866" w:type="dxa"/>
            <w:vMerge/>
          </w:tcPr>
          <w:p w14:paraId="5914F2B7" w14:textId="77777777" w:rsidR="007174E9" w:rsidRDefault="007174E9" w:rsidP="00AC7C78">
            <w:pPr>
              <w:pStyle w:val="NoSpacing"/>
            </w:pPr>
          </w:p>
        </w:tc>
        <w:tc>
          <w:tcPr>
            <w:tcW w:w="5221" w:type="dxa"/>
          </w:tcPr>
          <w:p w14:paraId="5201ABD7" w14:textId="77777777" w:rsidR="007174E9" w:rsidRPr="00AC7C78" w:rsidRDefault="007174E9" w:rsidP="00AC7C78">
            <w:pPr>
              <w:pStyle w:val="NoSpacing"/>
              <w:rPr>
                <w:lang w:val="vi-VN"/>
              </w:rPr>
            </w:pPr>
            <w:r w:rsidRPr="00AC7C78">
              <w:rPr>
                <w:lang w:val="vi-VN"/>
              </w:rPr>
              <w:t>Autumn-Winter (Thu-Đông)</w:t>
            </w:r>
          </w:p>
          <w:p w14:paraId="252A2781" w14:textId="77777777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3B03724" w14:textId="5D3A55E1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59FBFFEB" w14:textId="77777777" w:rsidTr="007A08C3">
        <w:tc>
          <w:tcPr>
            <w:tcW w:w="988" w:type="dxa"/>
            <w:vMerge/>
          </w:tcPr>
          <w:p w14:paraId="7244AE4E" w14:textId="77777777" w:rsidR="007174E9" w:rsidRDefault="007174E9" w:rsidP="00AC7C78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4FDFEA22" w14:textId="69EC1695" w:rsidR="007174E9" w:rsidRPr="0028575E" w:rsidRDefault="007174E9" w:rsidP="00AC7C78">
            <w:pPr>
              <w:pStyle w:val="NoSpacing"/>
            </w:pPr>
            <w:r>
              <w:rPr>
                <w:rFonts w:ascii="Calibri" w:hAnsi="Calibri" w:cs="Calibri"/>
                <w:color w:val="000000"/>
              </w:rPr>
              <w:t>M42_C124</w:t>
            </w:r>
          </w:p>
        </w:tc>
        <w:tc>
          <w:tcPr>
            <w:tcW w:w="1866" w:type="dxa"/>
            <w:vMerge/>
          </w:tcPr>
          <w:p w14:paraId="5C2607AC" w14:textId="77777777" w:rsidR="007174E9" w:rsidRDefault="007174E9" w:rsidP="00AC7C78">
            <w:pPr>
              <w:pStyle w:val="NoSpacing"/>
            </w:pPr>
          </w:p>
        </w:tc>
        <w:tc>
          <w:tcPr>
            <w:tcW w:w="5221" w:type="dxa"/>
          </w:tcPr>
          <w:p w14:paraId="21FD86A9" w14:textId="77777777" w:rsidR="007174E9" w:rsidRDefault="007174E9" w:rsidP="00AC7C78">
            <w:pPr>
              <w:pStyle w:val="NoSpacing"/>
            </w:pPr>
            <w:r>
              <w:t>Mua (</w:t>
            </w:r>
            <w:proofErr w:type="spellStart"/>
            <w:r>
              <w:t>Mùa</w:t>
            </w:r>
            <w:proofErr w:type="spellEnd"/>
            <w:r>
              <w:t>)</w:t>
            </w:r>
          </w:p>
          <w:p w14:paraId="1623C6C8" w14:textId="77777777" w:rsidR="007174E9" w:rsidRPr="00AC7C78" w:rsidRDefault="007174E9" w:rsidP="00AC7C7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3A012BD9" w14:textId="758DA1C6" w:rsidR="007174E9" w:rsidRPr="00781D6B" w:rsidRDefault="007174E9" w:rsidP="00AC7C78">
            <w:pPr>
              <w:pStyle w:val="NoSpacing"/>
              <w:ind w:left="397"/>
            </w:pPr>
            <w:r w:rsidRPr="00AC7C78">
              <w:rPr>
                <w:lang w:val="vi-VN"/>
              </w:rPr>
              <w:t>2. No (Không)</w:t>
            </w:r>
          </w:p>
        </w:tc>
      </w:tr>
      <w:tr w:rsidR="0068565C" w14:paraId="6DDA6F7E" w14:textId="77777777" w:rsidTr="009A7548">
        <w:tc>
          <w:tcPr>
            <w:tcW w:w="988" w:type="dxa"/>
          </w:tcPr>
          <w:p w14:paraId="4CD3F482" w14:textId="77777777" w:rsidR="0068565C" w:rsidRDefault="0068565C" w:rsidP="0068565C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7A57F29E" w14:textId="6C8FE5C2" w:rsidR="0068565C" w:rsidRPr="00AC7C78" w:rsidRDefault="00AC7C78" w:rsidP="0068565C">
            <w:pPr>
              <w:pStyle w:val="NoSpacing"/>
              <w:rPr>
                <w:lang w:val="vi-VN"/>
              </w:rPr>
            </w:pPr>
            <w:r w:rsidRPr="00630DB6">
              <w:rPr>
                <w:lang w:val="vi-VN"/>
              </w:rPr>
              <w:t>M42_C13</w:t>
            </w:r>
          </w:p>
        </w:tc>
        <w:tc>
          <w:tcPr>
            <w:tcW w:w="1866" w:type="dxa"/>
          </w:tcPr>
          <w:p w14:paraId="1B039DF9" w14:textId="154F1EDE" w:rsidR="0068565C" w:rsidRPr="00CF0E7D" w:rsidRDefault="00CF0E7D" w:rsidP="0068565C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13</w:t>
            </w:r>
          </w:p>
        </w:tc>
        <w:tc>
          <w:tcPr>
            <w:tcW w:w="5221" w:type="dxa"/>
          </w:tcPr>
          <w:p w14:paraId="2D2DD37A" w14:textId="77777777" w:rsidR="0068565C" w:rsidRDefault="00E20C25" w:rsidP="0068565C">
            <w:pPr>
              <w:pStyle w:val="NoSpacing"/>
            </w:pPr>
            <w:r w:rsidRPr="003C7464">
              <w:rPr>
                <w:b/>
                <w:bCs/>
              </w:rPr>
              <w:t>Do farmers in this commune receive Agro-Climatic Bulletins that deliver recommendations based on weather forecasts</w:t>
            </w:r>
            <w:r w:rsidRPr="00E20C25">
              <w:t xml:space="preserve"> </w:t>
            </w:r>
            <w:r>
              <w:rPr>
                <w:lang w:val="vi-VN"/>
              </w:rPr>
              <w:t>(</w:t>
            </w:r>
            <w:r w:rsidRPr="00E20C25">
              <w:rPr>
                <w:lang w:val="vi-VN"/>
              </w:rPr>
              <w:t>Hộ trồng lúa trong xã có được phổ biến về Bản tin Thời tiết Nông vụ không</w:t>
            </w:r>
            <w:r>
              <w:rPr>
                <w:lang w:val="vi-VN"/>
              </w:rPr>
              <w:t>)</w:t>
            </w:r>
            <w:r w:rsidRPr="00E20C25">
              <w:t>?</w:t>
            </w:r>
          </w:p>
          <w:p w14:paraId="3388F011" w14:textId="77777777" w:rsidR="00E20C25" w:rsidRPr="006D5B8E" w:rsidRDefault="00E20C25" w:rsidP="00E20C25">
            <w:pPr>
              <w:pStyle w:val="NoSpacing"/>
              <w:ind w:left="397"/>
              <w:rPr>
                <w:lang w:val="vi-VN"/>
              </w:rPr>
            </w:pPr>
            <w:r>
              <w:t>1. Yes</w:t>
            </w:r>
            <w:r>
              <w:rPr>
                <w:lang w:val="vi-VN"/>
              </w:rPr>
              <w:t xml:space="preserve"> (Có)</w:t>
            </w:r>
          </w:p>
          <w:p w14:paraId="5C61E4D9" w14:textId="77777777" w:rsidR="00E20C25" w:rsidRDefault="00E20C25" w:rsidP="00E20C25">
            <w:pPr>
              <w:pStyle w:val="NoSpacing"/>
              <w:ind w:left="397"/>
              <w:rPr>
                <w:lang w:val="vi-VN"/>
              </w:rPr>
            </w:pPr>
            <w:r>
              <w:t>2. No</w:t>
            </w:r>
            <w:r>
              <w:rPr>
                <w:lang w:val="vi-VN"/>
              </w:rPr>
              <w:t xml:space="preserve"> (Không)</w:t>
            </w:r>
          </w:p>
          <w:p w14:paraId="74D0159F" w14:textId="0F7D7E45" w:rsidR="00E20C25" w:rsidRPr="00E20C25" w:rsidRDefault="00E20C25" w:rsidP="00E20C25">
            <w:pPr>
              <w:pStyle w:val="NoSpacing"/>
              <w:ind w:left="397"/>
              <w:rPr>
                <w:lang w:val="vi-VN"/>
              </w:rPr>
            </w:pPr>
            <w:r>
              <w:t>3. Don</w:t>
            </w:r>
            <w:r>
              <w:rPr>
                <w:lang w:val="vi-VN"/>
              </w:rPr>
              <w:t>’t know (Không biết)</w:t>
            </w:r>
          </w:p>
        </w:tc>
      </w:tr>
      <w:tr w:rsidR="007174E9" w14:paraId="034CE320" w14:textId="77777777" w:rsidTr="009A7548">
        <w:tc>
          <w:tcPr>
            <w:tcW w:w="988" w:type="dxa"/>
            <w:vMerge w:val="restart"/>
          </w:tcPr>
          <w:p w14:paraId="0F0CF656" w14:textId="77777777" w:rsidR="007174E9" w:rsidRDefault="007174E9" w:rsidP="0068565C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7F530679" w14:textId="40AD474F" w:rsidR="007174E9" w:rsidRPr="00CF0E7D" w:rsidRDefault="007174E9" w:rsidP="0068565C">
            <w:pPr>
              <w:pStyle w:val="NoSpacing"/>
              <w:rPr>
                <w:lang w:val="vi-VN"/>
              </w:rPr>
            </w:pPr>
          </w:p>
        </w:tc>
        <w:tc>
          <w:tcPr>
            <w:tcW w:w="1866" w:type="dxa"/>
            <w:vMerge w:val="restart"/>
          </w:tcPr>
          <w:p w14:paraId="2F2C49DE" w14:textId="20CF5211" w:rsidR="007174E9" w:rsidRPr="00CF0E7D" w:rsidRDefault="007174E9" w:rsidP="0068565C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14</w:t>
            </w:r>
          </w:p>
        </w:tc>
        <w:tc>
          <w:tcPr>
            <w:tcW w:w="5221" w:type="dxa"/>
          </w:tcPr>
          <w:p w14:paraId="511A9181" w14:textId="06BE568C" w:rsidR="007174E9" w:rsidRPr="00CF0E7D" w:rsidRDefault="007174E9" w:rsidP="0068565C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H</w:t>
            </w:r>
            <w:r w:rsidRPr="003C7464">
              <w:rPr>
                <w:b/>
                <w:bCs/>
              </w:rPr>
              <w:t>ow often do farmers receive Agro Climatic Bulletin</w:t>
            </w:r>
            <w:r>
              <w:rPr>
                <w:lang w:val="vi-VN"/>
              </w:rPr>
              <w:t xml:space="preserve"> (</w:t>
            </w:r>
            <w:r w:rsidR="003C7464">
              <w:rPr>
                <w:lang w:val="vi-VN"/>
              </w:rPr>
              <w:t>B</w:t>
            </w:r>
            <w:r w:rsidRPr="00CF0E7D">
              <w:rPr>
                <w:lang w:val="vi-VN"/>
              </w:rPr>
              <w:t>ản tin Thời tiết Nông vụ được phổ biến với tần suất như thế nào</w:t>
            </w:r>
            <w:r>
              <w:rPr>
                <w:lang w:val="vi-VN"/>
              </w:rPr>
              <w:t>)?</w:t>
            </w:r>
          </w:p>
        </w:tc>
      </w:tr>
      <w:tr w:rsidR="007174E9" w14:paraId="15E5D817" w14:textId="77777777" w:rsidTr="009A7548">
        <w:tc>
          <w:tcPr>
            <w:tcW w:w="988" w:type="dxa"/>
            <w:vMerge/>
          </w:tcPr>
          <w:p w14:paraId="4F922BD9" w14:textId="77777777" w:rsidR="007174E9" w:rsidRDefault="007174E9" w:rsidP="0068565C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35A90697" w14:textId="3B7CF0AE" w:rsidR="007174E9" w:rsidRDefault="007174E9" w:rsidP="0068565C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2_C141</w:t>
            </w:r>
          </w:p>
        </w:tc>
        <w:tc>
          <w:tcPr>
            <w:tcW w:w="1866" w:type="dxa"/>
            <w:vMerge/>
          </w:tcPr>
          <w:p w14:paraId="306E91C5" w14:textId="77777777" w:rsidR="007174E9" w:rsidRDefault="007174E9" w:rsidP="0068565C">
            <w:pPr>
              <w:pStyle w:val="NoSpacing"/>
            </w:pPr>
          </w:p>
        </w:tc>
        <w:tc>
          <w:tcPr>
            <w:tcW w:w="5221" w:type="dxa"/>
          </w:tcPr>
          <w:p w14:paraId="714A3A23" w14:textId="77777777" w:rsidR="007174E9" w:rsidRDefault="007174E9" w:rsidP="0068565C">
            <w:pPr>
              <w:pStyle w:val="NoSpacing"/>
              <w:rPr>
                <w:lang w:val="vi-VN"/>
              </w:rPr>
            </w:pPr>
            <w:r w:rsidRPr="00CF0E7D">
              <w:t>Seasonal</w:t>
            </w:r>
            <w:r>
              <w:rPr>
                <w:lang w:val="vi-VN"/>
              </w:rPr>
              <w:t xml:space="preserve"> (</w:t>
            </w:r>
            <w:r w:rsidRPr="00CF0E7D">
              <w:rPr>
                <w:lang w:val="vi-VN"/>
              </w:rPr>
              <w:t>Theo vụ mùa</w:t>
            </w:r>
            <w:r>
              <w:rPr>
                <w:lang w:val="vi-VN"/>
              </w:rPr>
              <w:t>)</w:t>
            </w:r>
          </w:p>
          <w:p w14:paraId="19273E75" w14:textId="77777777" w:rsidR="007174E9" w:rsidRDefault="007174E9" w:rsidP="00CF0E7D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CDAEDE9" w14:textId="3AA9A4E2" w:rsidR="007174E9" w:rsidRPr="00CF0E7D" w:rsidRDefault="007174E9" w:rsidP="00CF0E7D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025F97FF" w14:textId="77777777" w:rsidTr="007174E9">
        <w:tc>
          <w:tcPr>
            <w:tcW w:w="988" w:type="dxa"/>
            <w:vMerge/>
          </w:tcPr>
          <w:p w14:paraId="1B563F8A" w14:textId="77777777" w:rsidR="007174E9" w:rsidRDefault="007174E9" w:rsidP="007174E9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56D05E3C" w14:textId="3A2D9A12" w:rsidR="007174E9" w:rsidRDefault="007174E9" w:rsidP="007174E9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2_C142</w:t>
            </w:r>
          </w:p>
        </w:tc>
        <w:tc>
          <w:tcPr>
            <w:tcW w:w="1866" w:type="dxa"/>
            <w:vMerge/>
          </w:tcPr>
          <w:p w14:paraId="12BBFA1E" w14:textId="77777777" w:rsidR="007174E9" w:rsidRDefault="007174E9" w:rsidP="007174E9">
            <w:pPr>
              <w:pStyle w:val="NoSpacing"/>
            </w:pPr>
          </w:p>
        </w:tc>
        <w:tc>
          <w:tcPr>
            <w:tcW w:w="5221" w:type="dxa"/>
          </w:tcPr>
          <w:p w14:paraId="0E8D0335" w14:textId="77777777" w:rsidR="007174E9" w:rsidRDefault="007174E9" w:rsidP="007174E9">
            <w:pPr>
              <w:pStyle w:val="NoSpacing"/>
              <w:rPr>
                <w:lang w:val="vi-VN"/>
              </w:rPr>
            </w:pPr>
            <w:r w:rsidRPr="00CF0E7D">
              <w:t>Monthly</w:t>
            </w:r>
            <w:r>
              <w:rPr>
                <w:lang w:val="vi-VN"/>
              </w:rPr>
              <w:t xml:space="preserve"> (</w:t>
            </w:r>
            <w:r w:rsidRPr="00CF0E7D">
              <w:rPr>
                <w:lang w:val="vi-VN"/>
              </w:rPr>
              <w:t>Theo tháng</w:t>
            </w:r>
            <w:r>
              <w:rPr>
                <w:lang w:val="vi-VN"/>
              </w:rPr>
              <w:t>)</w:t>
            </w:r>
          </w:p>
          <w:p w14:paraId="64932D5F" w14:textId="77777777" w:rsidR="007174E9" w:rsidRDefault="007174E9" w:rsidP="007174E9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0770DF7" w14:textId="7D407E55" w:rsidR="007174E9" w:rsidRPr="00CF0E7D" w:rsidRDefault="007174E9" w:rsidP="007174E9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0C669F04" w14:textId="77777777" w:rsidTr="007174E9">
        <w:tc>
          <w:tcPr>
            <w:tcW w:w="988" w:type="dxa"/>
            <w:vMerge/>
          </w:tcPr>
          <w:p w14:paraId="12A3401C" w14:textId="77777777" w:rsidR="007174E9" w:rsidRDefault="007174E9" w:rsidP="007174E9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1BDF3FF3" w14:textId="027C7517" w:rsidR="007174E9" w:rsidRDefault="007174E9" w:rsidP="007174E9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2_C143</w:t>
            </w:r>
          </w:p>
        </w:tc>
        <w:tc>
          <w:tcPr>
            <w:tcW w:w="1866" w:type="dxa"/>
            <w:vMerge/>
          </w:tcPr>
          <w:p w14:paraId="5EA51595" w14:textId="77777777" w:rsidR="007174E9" w:rsidRDefault="007174E9" w:rsidP="007174E9">
            <w:pPr>
              <w:pStyle w:val="NoSpacing"/>
            </w:pPr>
          </w:p>
        </w:tc>
        <w:tc>
          <w:tcPr>
            <w:tcW w:w="5221" w:type="dxa"/>
          </w:tcPr>
          <w:p w14:paraId="3CCA26D2" w14:textId="77777777" w:rsidR="007174E9" w:rsidRDefault="007174E9" w:rsidP="007174E9">
            <w:pPr>
              <w:pStyle w:val="NoSpacing"/>
              <w:tabs>
                <w:tab w:val="left" w:pos="940"/>
              </w:tabs>
              <w:rPr>
                <w:lang w:val="vi-VN"/>
              </w:rPr>
            </w:pPr>
            <w:r w:rsidRPr="00CF0E7D">
              <w:t>Every 10-day</w:t>
            </w:r>
            <w:r>
              <w:rPr>
                <w:lang w:val="vi-VN"/>
              </w:rPr>
              <w:t xml:space="preserve"> (Mỗi 10 ngày)</w:t>
            </w:r>
          </w:p>
          <w:p w14:paraId="324020A7" w14:textId="77777777" w:rsidR="007174E9" w:rsidRDefault="007174E9" w:rsidP="007174E9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lastRenderedPageBreak/>
              <w:t>1. Yes (Có)</w:t>
            </w:r>
          </w:p>
          <w:p w14:paraId="7E39D9D4" w14:textId="613182C1" w:rsidR="007174E9" w:rsidRPr="00CF0E7D" w:rsidRDefault="007174E9" w:rsidP="007174E9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7980E63E" w14:textId="77777777" w:rsidTr="007174E9">
        <w:tc>
          <w:tcPr>
            <w:tcW w:w="988" w:type="dxa"/>
            <w:vMerge/>
          </w:tcPr>
          <w:p w14:paraId="5BDB6C3A" w14:textId="77777777" w:rsidR="007174E9" w:rsidRDefault="007174E9" w:rsidP="007174E9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0BD3E482" w14:textId="7BA4B0F1" w:rsidR="007174E9" w:rsidRDefault="007174E9" w:rsidP="007174E9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2_C144</w:t>
            </w:r>
          </w:p>
        </w:tc>
        <w:tc>
          <w:tcPr>
            <w:tcW w:w="1866" w:type="dxa"/>
            <w:vMerge/>
          </w:tcPr>
          <w:p w14:paraId="5AF2173B" w14:textId="77777777" w:rsidR="007174E9" w:rsidRDefault="007174E9" w:rsidP="007174E9">
            <w:pPr>
              <w:pStyle w:val="NoSpacing"/>
            </w:pPr>
          </w:p>
        </w:tc>
        <w:tc>
          <w:tcPr>
            <w:tcW w:w="5221" w:type="dxa"/>
          </w:tcPr>
          <w:p w14:paraId="08D0D5AB" w14:textId="77777777" w:rsidR="007174E9" w:rsidRDefault="007174E9" w:rsidP="007174E9">
            <w:pPr>
              <w:pStyle w:val="NoSpacing"/>
              <w:rPr>
                <w:lang w:val="vi-VN"/>
              </w:rPr>
            </w:pPr>
            <w:r w:rsidRPr="00CF0E7D">
              <w:t>Other</w:t>
            </w:r>
            <w:r>
              <w:rPr>
                <w:lang w:val="vi-VN"/>
              </w:rPr>
              <w:t>, s</w:t>
            </w:r>
            <w:proofErr w:type="spellStart"/>
            <w:r w:rsidRPr="00CF0E7D">
              <w:t>pecify</w:t>
            </w:r>
            <w:proofErr w:type="spellEnd"/>
            <w:r>
              <w:rPr>
                <w:lang w:val="vi-VN"/>
              </w:rPr>
              <w:t xml:space="preserve"> (Khác, ghi rõ)</w:t>
            </w:r>
          </w:p>
          <w:p w14:paraId="4EA1B439" w14:textId="77777777" w:rsidR="007174E9" w:rsidRDefault="007174E9" w:rsidP="007174E9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47221A1" w14:textId="2C8BC3E7" w:rsidR="007174E9" w:rsidRPr="00CF0E7D" w:rsidRDefault="007174E9" w:rsidP="007174E9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174E9" w14:paraId="6EA77F4A" w14:textId="77777777" w:rsidTr="009A7548">
        <w:tc>
          <w:tcPr>
            <w:tcW w:w="988" w:type="dxa"/>
            <w:vMerge/>
          </w:tcPr>
          <w:p w14:paraId="7AFD18CC" w14:textId="77777777" w:rsidR="007174E9" w:rsidRDefault="007174E9" w:rsidP="0068565C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5AAD32B5" w14:textId="37036918" w:rsidR="007174E9" w:rsidRDefault="007174E9" w:rsidP="0068565C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</w:t>
            </w:r>
            <w:r>
              <w:rPr>
                <w:rFonts w:ascii="Calibri" w:hAnsi="Calibri" w:cs="Calibri"/>
                <w:color w:val="000000"/>
                <w:lang w:val="vi-VN"/>
              </w:rPr>
              <w:t>2</w:t>
            </w:r>
            <w:r>
              <w:rPr>
                <w:rFonts w:ascii="Calibri" w:hAnsi="Calibri" w:cs="Calibri"/>
                <w:color w:val="000000"/>
              </w:rPr>
              <w:t>_C</w:t>
            </w:r>
            <w:r>
              <w:rPr>
                <w:rFonts w:ascii="Calibri" w:hAnsi="Calibri" w:cs="Calibri"/>
                <w:color w:val="000000"/>
                <w:lang w:val="vi-VN"/>
              </w:rPr>
              <w:t>144</w:t>
            </w:r>
            <w:r>
              <w:rPr>
                <w:rFonts w:ascii="Calibri" w:hAnsi="Calibri" w:cs="Calibri"/>
                <w:color w:val="000000"/>
              </w:rPr>
              <w:t>_GHIRO</w:t>
            </w:r>
          </w:p>
        </w:tc>
        <w:tc>
          <w:tcPr>
            <w:tcW w:w="1866" w:type="dxa"/>
            <w:vMerge/>
          </w:tcPr>
          <w:p w14:paraId="417F3979" w14:textId="77777777" w:rsidR="007174E9" w:rsidRDefault="007174E9" w:rsidP="0068565C">
            <w:pPr>
              <w:pStyle w:val="NoSpacing"/>
            </w:pPr>
          </w:p>
        </w:tc>
        <w:tc>
          <w:tcPr>
            <w:tcW w:w="5221" w:type="dxa"/>
          </w:tcPr>
          <w:p w14:paraId="48CCAA21" w14:textId="30744FD9" w:rsidR="007174E9" w:rsidRPr="00CF0E7D" w:rsidRDefault="007174E9" w:rsidP="0068565C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Ghi rõ</w:t>
            </w:r>
          </w:p>
        </w:tc>
      </w:tr>
      <w:tr w:rsidR="00BC7295" w14:paraId="0EDCB62C" w14:textId="77777777" w:rsidTr="009A7548">
        <w:tc>
          <w:tcPr>
            <w:tcW w:w="988" w:type="dxa"/>
            <w:vMerge w:val="restart"/>
          </w:tcPr>
          <w:p w14:paraId="2235E8B9" w14:textId="77777777" w:rsidR="00BC7295" w:rsidRDefault="00BC7295" w:rsidP="0068565C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</w:tcPr>
          <w:p w14:paraId="092DB8CF" w14:textId="77777777" w:rsidR="00BC7295" w:rsidRDefault="00BC7295" w:rsidP="0068565C">
            <w:pPr>
              <w:pStyle w:val="NoSpacing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66" w:type="dxa"/>
            <w:vMerge w:val="restart"/>
          </w:tcPr>
          <w:p w14:paraId="3A178822" w14:textId="668C1B1E" w:rsidR="00BC7295" w:rsidRPr="00BC7295" w:rsidRDefault="00BC7295" w:rsidP="0068565C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15</w:t>
            </w:r>
          </w:p>
        </w:tc>
        <w:tc>
          <w:tcPr>
            <w:tcW w:w="5221" w:type="dxa"/>
          </w:tcPr>
          <w:p w14:paraId="33CE5D44" w14:textId="70DED598" w:rsidR="00BC7295" w:rsidRDefault="00BC7295" w:rsidP="00BC7295">
            <w:pPr>
              <w:pStyle w:val="NoSpacing"/>
              <w:tabs>
                <w:tab w:val="left" w:pos="980"/>
              </w:tabs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Which crops did the Agro Climatic Bulletins cover</w:t>
            </w:r>
            <w:r>
              <w:rPr>
                <w:lang w:val="vi-VN"/>
              </w:rPr>
              <w:t xml:space="preserve"> (</w:t>
            </w:r>
            <w:r w:rsidRPr="00BC7295">
              <w:rPr>
                <w:lang w:val="vi-VN"/>
              </w:rPr>
              <w:t>Bản tin Thời tiết Nông vụ bao gồm những cây trồng nào</w:t>
            </w:r>
            <w:r>
              <w:rPr>
                <w:lang w:val="vi-VN"/>
              </w:rPr>
              <w:t>)?</w:t>
            </w:r>
          </w:p>
        </w:tc>
      </w:tr>
      <w:tr w:rsidR="00BC7295" w14:paraId="61475CDA" w14:textId="77777777" w:rsidTr="00A31F78">
        <w:tc>
          <w:tcPr>
            <w:tcW w:w="988" w:type="dxa"/>
            <w:vMerge/>
          </w:tcPr>
          <w:p w14:paraId="02096D71" w14:textId="77777777" w:rsidR="00BC7295" w:rsidRDefault="00BC7295" w:rsidP="00BC7295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3EB84425" w14:textId="7EF19A78" w:rsidR="00BC7295" w:rsidRDefault="00BC7295" w:rsidP="00BC7295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42_C151</w:t>
            </w:r>
          </w:p>
        </w:tc>
        <w:tc>
          <w:tcPr>
            <w:tcW w:w="1866" w:type="dxa"/>
            <w:vMerge/>
          </w:tcPr>
          <w:p w14:paraId="3E1B0CD8" w14:textId="77777777" w:rsidR="00BC7295" w:rsidRDefault="00BC7295" w:rsidP="00BC7295">
            <w:pPr>
              <w:pStyle w:val="NoSpacing"/>
            </w:pPr>
          </w:p>
        </w:tc>
        <w:tc>
          <w:tcPr>
            <w:tcW w:w="5221" w:type="dxa"/>
          </w:tcPr>
          <w:p w14:paraId="1A58FAAE" w14:textId="77777777" w:rsidR="00BC7295" w:rsidRDefault="00BC7295" w:rsidP="00BC729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Rice (Lúa)</w:t>
            </w:r>
          </w:p>
          <w:p w14:paraId="629595EA" w14:textId="77777777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2EC89D4D" w14:textId="1FA50E66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BC7295" w14:paraId="220F2EE3" w14:textId="77777777" w:rsidTr="00A31F78">
        <w:tc>
          <w:tcPr>
            <w:tcW w:w="988" w:type="dxa"/>
            <w:vMerge/>
          </w:tcPr>
          <w:p w14:paraId="68B1A65D" w14:textId="77777777" w:rsidR="00BC7295" w:rsidRDefault="00BC7295" w:rsidP="00BC7295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0248318E" w14:textId="15BFE4A8" w:rsidR="00BC7295" w:rsidRDefault="00BC7295" w:rsidP="00BC7295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42_C152</w:t>
            </w:r>
          </w:p>
        </w:tc>
        <w:tc>
          <w:tcPr>
            <w:tcW w:w="1866" w:type="dxa"/>
            <w:vMerge/>
          </w:tcPr>
          <w:p w14:paraId="26A1BA0D" w14:textId="77777777" w:rsidR="00BC7295" w:rsidRDefault="00BC7295" w:rsidP="00BC7295">
            <w:pPr>
              <w:pStyle w:val="NoSpacing"/>
            </w:pPr>
          </w:p>
        </w:tc>
        <w:tc>
          <w:tcPr>
            <w:tcW w:w="5221" w:type="dxa"/>
          </w:tcPr>
          <w:p w14:paraId="416B1F89" w14:textId="3E2EF27F" w:rsidR="00BC7295" w:rsidRDefault="00BC7295" w:rsidP="00BC7295">
            <w:pPr>
              <w:pStyle w:val="NoSpacing"/>
              <w:rPr>
                <w:lang w:val="vi-VN"/>
              </w:rPr>
            </w:pPr>
            <w:r w:rsidRPr="00BC7295">
              <w:rPr>
                <w:lang w:val="vi-VN"/>
              </w:rPr>
              <w:t>Leafy Vegetable</w:t>
            </w:r>
            <w:r>
              <w:rPr>
                <w:lang w:val="vi-VN"/>
              </w:rPr>
              <w:t xml:space="preserve"> (Rau ăn lá)</w:t>
            </w:r>
          </w:p>
          <w:p w14:paraId="45A5A5BC" w14:textId="77777777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256B57AC" w14:textId="7ED3E466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BC7295" w14:paraId="2011FD4A" w14:textId="77777777" w:rsidTr="00A31F78">
        <w:tc>
          <w:tcPr>
            <w:tcW w:w="988" w:type="dxa"/>
            <w:vMerge/>
          </w:tcPr>
          <w:p w14:paraId="08217261" w14:textId="77777777" w:rsidR="00BC7295" w:rsidRDefault="00BC7295" w:rsidP="00BC7295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062DA9B7" w14:textId="7DB3CCA1" w:rsidR="00BC7295" w:rsidRDefault="00BC7295" w:rsidP="00BC7295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42_C153</w:t>
            </w:r>
          </w:p>
        </w:tc>
        <w:tc>
          <w:tcPr>
            <w:tcW w:w="1866" w:type="dxa"/>
            <w:vMerge/>
          </w:tcPr>
          <w:p w14:paraId="20D486FB" w14:textId="77777777" w:rsidR="00BC7295" w:rsidRDefault="00BC7295" w:rsidP="00BC7295">
            <w:pPr>
              <w:pStyle w:val="NoSpacing"/>
            </w:pPr>
          </w:p>
        </w:tc>
        <w:tc>
          <w:tcPr>
            <w:tcW w:w="5221" w:type="dxa"/>
          </w:tcPr>
          <w:p w14:paraId="491005B0" w14:textId="6058AFDA" w:rsidR="00BC7295" w:rsidRDefault="00BC7295" w:rsidP="00BC7295">
            <w:pPr>
              <w:pStyle w:val="NoSpacing"/>
              <w:rPr>
                <w:lang w:val="vi-VN"/>
              </w:rPr>
            </w:pPr>
            <w:r w:rsidRPr="00BC7295">
              <w:rPr>
                <w:lang w:val="vi-VN"/>
              </w:rPr>
              <w:t>Fruit</w:t>
            </w:r>
            <w:r>
              <w:rPr>
                <w:lang w:val="vi-VN"/>
              </w:rPr>
              <w:t xml:space="preserve"> (Trái cây)</w:t>
            </w:r>
          </w:p>
          <w:p w14:paraId="06B71499" w14:textId="77777777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44B1930" w14:textId="389DD506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BC7295" w14:paraId="0DA2BDA4" w14:textId="77777777" w:rsidTr="00A31F78">
        <w:tc>
          <w:tcPr>
            <w:tcW w:w="988" w:type="dxa"/>
            <w:vMerge/>
          </w:tcPr>
          <w:p w14:paraId="1F1AC136" w14:textId="77777777" w:rsidR="00BC7295" w:rsidRDefault="00BC7295" w:rsidP="00BC7295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6072F774" w14:textId="75BE4741" w:rsidR="00BC7295" w:rsidRDefault="00BC7295" w:rsidP="00BC7295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42_C154</w:t>
            </w:r>
          </w:p>
        </w:tc>
        <w:tc>
          <w:tcPr>
            <w:tcW w:w="1866" w:type="dxa"/>
            <w:vMerge/>
          </w:tcPr>
          <w:p w14:paraId="358BF7E1" w14:textId="77777777" w:rsidR="00BC7295" w:rsidRDefault="00BC7295" w:rsidP="00BC7295">
            <w:pPr>
              <w:pStyle w:val="NoSpacing"/>
            </w:pPr>
          </w:p>
        </w:tc>
        <w:tc>
          <w:tcPr>
            <w:tcW w:w="5221" w:type="dxa"/>
          </w:tcPr>
          <w:p w14:paraId="09068980" w14:textId="77777777" w:rsidR="00BC7295" w:rsidRDefault="00BC7295" w:rsidP="00BC7295">
            <w:pPr>
              <w:pStyle w:val="NoSpacing"/>
              <w:rPr>
                <w:lang w:val="vi-VN"/>
              </w:rPr>
            </w:pPr>
            <w:r w:rsidRPr="00CF0E7D">
              <w:t>Other</w:t>
            </w:r>
            <w:r>
              <w:rPr>
                <w:lang w:val="vi-VN"/>
              </w:rPr>
              <w:t>, s</w:t>
            </w:r>
            <w:proofErr w:type="spellStart"/>
            <w:r w:rsidRPr="00CF0E7D">
              <w:t>pecify</w:t>
            </w:r>
            <w:proofErr w:type="spellEnd"/>
            <w:r>
              <w:rPr>
                <w:lang w:val="vi-VN"/>
              </w:rPr>
              <w:t xml:space="preserve"> (Khác, ghi rõ)</w:t>
            </w:r>
          </w:p>
          <w:p w14:paraId="5AD5A8EC" w14:textId="77777777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5B14B4D" w14:textId="51BE5321" w:rsidR="00BC7295" w:rsidRDefault="00BC7295" w:rsidP="00BC729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BC7295" w14:paraId="7783466F" w14:textId="77777777" w:rsidTr="00A31F78">
        <w:tc>
          <w:tcPr>
            <w:tcW w:w="988" w:type="dxa"/>
            <w:vMerge/>
          </w:tcPr>
          <w:p w14:paraId="24DF0013" w14:textId="77777777" w:rsidR="00BC7295" w:rsidRDefault="00BC7295" w:rsidP="00BC7295">
            <w:pPr>
              <w:pStyle w:val="NoSpacing"/>
              <w:numPr>
                <w:ilvl w:val="0"/>
                <w:numId w:val="43"/>
              </w:numPr>
            </w:pPr>
          </w:p>
        </w:tc>
        <w:tc>
          <w:tcPr>
            <w:tcW w:w="1559" w:type="dxa"/>
            <w:vAlign w:val="bottom"/>
          </w:tcPr>
          <w:p w14:paraId="1A12A5DB" w14:textId="1FC071BD" w:rsidR="00BC7295" w:rsidRDefault="00BC7295" w:rsidP="00BC7295">
            <w:pPr>
              <w:pStyle w:val="NoSpacing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42_C154_GHIRO</w:t>
            </w:r>
          </w:p>
        </w:tc>
        <w:tc>
          <w:tcPr>
            <w:tcW w:w="1866" w:type="dxa"/>
            <w:vMerge/>
          </w:tcPr>
          <w:p w14:paraId="58718AF0" w14:textId="77777777" w:rsidR="00BC7295" w:rsidRDefault="00BC7295" w:rsidP="00BC7295">
            <w:pPr>
              <w:pStyle w:val="NoSpacing"/>
            </w:pPr>
          </w:p>
        </w:tc>
        <w:tc>
          <w:tcPr>
            <w:tcW w:w="5221" w:type="dxa"/>
          </w:tcPr>
          <w:p w14:paraId="16EC04DD" w14:textId="7FE3883A" w:rsidR="00BC7295" w:rsidRDefault="00BC7295" w:rsidP="00BC729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Ghi rõ</w:t>
            </w:r>
          </w:p>
        </w:tc>
      </w:tr>
    </w:tbl>
    <w:p w14:paraId="67E341B5" w14:textId="77777777" w:rsidR="00CC447F" w:rsidRPr="00871CA1" w:rsidRDefault="00CC447F" w:rsidP="00871CA1"/>
    <w:p w14:paraId="5739F063" w14:textId="2E19B6E1" w:rsidR="00D8782D" w:rsidRDefault="00395A96" w:rsidP="00D30EDC">
      <w:pPr>
        <w:pStyle w:val="Heading1"/>
        <w:rPr>
          <w:color w:val="1F3864" w:themeColor="accent1" w:themeShade="80"/>
        </w:rPr>
      </w:pPr>
      <w:bookmarkStart w:id="5" w:name="_Toc162012970"/>
      <w:r>
        <w:rPr>
          <w:color w:val="1F3864" w:themeColor="accent1" w:themeShade="80"/>
        </w:rPr>
        <w:t>Section</w:t>
      </w:r>
      <w:r>
        <w:rPr>
          <w:color w:val="1F3864" w:themeColor="accent1" w:themeShade="80"/>
          <w:lang w:val="vi-VN"/>
        </w:rPr>
        <w:t>/</w:t>
      </w:r>
      <w:r w:rsidRPr="004A7A30">
        <w:rPr>
          <w:color w:val="1F3864" w:themeColor="accent1" w:themeShade="80"/>
        </w:rPr>
        <w:t>Muc4</w:t>
      </w:r>
      <w:r>
        <w:rPr>
          <w:color w:val="1F3864" w:themeColor="accent1" w:themeShade="80"/>
          <w:lang w:val="vi-VN"/>
        </w:rPr>
        <w:t>3</w:t>
      </w:r>
      <w:r>
        <w:rPr>
          <w:color w:val="1F3864" w:themeColor="accent1" w:themeShade="80"/>
        </w:rPr>
        <w:t>-</w:t>
      </w:r>
      <w:r w:rsidR="00331600">
        <w:rPr>
          <w:color w:val="1F3864" w:themeColor="accent1" w:themeShade="80"/>
        </w:rPr>
        <w:t>PAYMENT</w:t>
      </w:r>
      <w:r w:rsidR="00331600">
        <w:rPr>
          <w:color w:val="1F3864" w:themeColor="accent1" w:themeShade="80"/>
          <w:lang w:val="vi-VN"/>
        </w:rPr>
        <w:t xml:space="preserve"> FOR FOREST ENVIRONMENT SERVICES</w:t>
      </w:r>
      <w:r>
        <w:rPr>
          <w:color w:val="1F3864" w:themeColor="accent1" w:themeShade="80"/>
          <w:lang w:val="vi-VN"/>
        </w:rPr>
        <w:t>/</w:t>
      </w:r>
      <w:r w:rsidR="00331600">
        <w:rPr>
          <w:color w:val="1F3864" w:themeColor="accent1" w:themeShade="80"/>
          <w:lang w:val="vi-VN"/>
        </w:rPr>
        <w:t>DỊCH VỤ MÔI TRƯỜNG RỪNG</w:t>
      </w:r>
      <w:bookmarkEnd w:id="5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20"/>
        <w:gridCol w:w="2015"/>
        <w:gridCol w:w="1807"/>
        <w:gridCol w:w="4792"/>
      </w:tblGrid>
      <w:tr w:rsidR="007E19B8" w14:paraId="27D89C46" w14:textId="77777777" w:rsidTr="007E19B8">
        <w:tc>
          <w:tcPr>
            <w:tcW w:w="1020" w:type="dxa"/>
          </w:tcPr>
          <w:p w14:paraId="6B640BA7" w14:textId="77777777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015" w:type="dxa"/>
          </w:tcPr>
          <w:p w14:paraId="78200318" w14:textId="77777777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07" w:type="dxa"/>
          </w:tcPr>
          <w:p w14:paraId="7F23B29D" w14:textId="77777777" w:rsidR="00D8782D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>
              <w:rPr>
                <w:b/>
                <w:bCs/>
              </w:rPr>
              <w:t xml:space="preserve">code </w:t>
            </w:r>
          </w:p>
          <w:p w14:paraId="17883DD4" w14:textId="6DBF4BB4" w:rsidR="00D8782D" w:rsidRPr="00BC7295" w:rsidRDefault="00D8782D" w:rsidP="001575F7">
            <w:pPr>
              <w:pStyle w:val="NoSpacing"/>
              <w:rPr>
                <w:b/>
                <w:bCs/>
                <w:lang w:val="vi-VN"/>
              </w:rPr>
            </w:pPr>
            <w:r w:rsidRPr="001A61B1">
              <w:rPr>
                <w:b/>
                <w:bCs/>
              </w:rPr>
              <w:t xml:space="preserve">in </w:t>
            </w:r>
            <w:r w:rsidR="00BC7295">
              <w:rPr>
                <w:b/>
                <w:bCs/>
              </w:rPr>
              <w:t>SPIA</w:t>
            </w:r>
            <w:r w:rsidR="00BC7295">
              <w:rPr>
                <w:b/>
                <w:bCs/>
                <w:lang w:val="vi-VN"/>
              </w:rPr>
              <w:t>_Phan43</w:t>
            </w:r>
          </w:p>
        </w:tc>
        <w:tc>
          <w:tcPr>
            <w:tcW w:w="4792" w:type="dxa"/>
          </w:tcPr>
          <w:p w14:paraId="60B8AD2E" w14:textId="77777777" w:rsidR="00D8782D" w:rsidRPr="001A61B1" w:rsidRDefault="00D8782D" w:rsidP="001575F7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7E19B8" w14:paraId="19C4CD38" w14:textId="77777777" w:rsidTr="007E19B8">
        <w:tc>
          <w:tcPr>
            <w:tcW w:w="1020" w:type="dxa"/>
          </w:tcPr>
          <w:p w14:paraId="3BEFE5BF" w14:textId="77777777" w:rsidR="00D8782D" w:rsidRDefault="00D8782D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7D4DB2B0" w14:textId="38698FDD" w:rsidR="00D8782D" w:rsidRPr="00BC7295" w:rsidRDefault="00BC7295" w:rsidP="001575F7">
            <w:pPr>
              <w:pStyle w:val="NoSpacing"/>
              <w:rPr>
                <w:lang w:val="vi-VN"/>
              </w:rPr>
            </w:pPr>
            <w:r w:rsidRPr="00630DB6">
              <w:rPr>
                <w:highlight w:val="yellow"/>
                <w:lang w:val="vi-VN"/>
              </w:rPr>
              <w:t>M43_C1</w:t>
            </w:r>
          </w:p>
        </w:tc>
        <w:tc>
          <w:tcPr>
            <w:tcW w:w="1807" w:type="dxa"/>
          </w:tcPr>
          <w:p w14:paraId="28CD1621" w14:textId="772C29B2" w:rsidR="00D8782D" w:rsidRPr="00E6559A" w:rsidRDefault="00FE29E8" w:rsidP="001575F7">
            <w:pPr>
              <w:pStyle w:val="NoSpacing"/>
              <w:rPr>
                <w:lang w:val="vi-VN"/>
              </w:rPr>
            </w:pPr>
            <w:r>
              <w:t>Q</w:t>
            </w:r>
            <w:r w:rsidR="00E6559A">
              <w:rPr>
                <w:lang w:val="vi-VN"/>
              </w:rPr>
              <w:t>1</w:t>
            </w:r>
          </w:p>
        </w:tc>
        <w:tc>
          <w:tcPr>
            <w:tcW w:w="4792" w:type="dxa"/>
          </w:tcPr>
          <w:p w14:paraId="3CDAC5A1" w14:textId="77777777" w:rsidR="00D8782D" w:rsidRDefault="00E6559A" w:rsidP="00D8782D">
            <w:pPr>
              <w:pStyle w:val="NoSpacing"/>
              <w:tabs>
                <w:tab w:val="left" w:pos="1270"/>
              </w:tabs>
            </w:pPr>
            <w:r w:rsidRPr="003C7464">
              <w:rPr>
                <w:b/>
                <w:bCs/>
                <w:lang w:val="vi-VN"/>
              </w:rPr>
              <w:t>In the year 2023, did your commune have any Payments for Forest Environmental Services area</w:t>
            </w:r>
            <w:r w:rsidRPr="00E6559A">
              <w:rPr>
                <w:lang w:val="vi-VN"/>
              </w:rPr>
              <w:t xml:space="preserve"> </w:t>
            </w:r>
            <w:r>
              <w:rPr>
                <w:lang w:val="vi-VN"/>
              </w:rPr>
              <w:t>(</w:t>
            </w:r>
            <w:r w:rsidRPr="00E6559A">
              <w:t xml:space="preserve">Trong </w:t>
            </w:r>
            <w:proofErr w:type="spellStart"/>
            <w:r w:rsidRPr="00E6559A">
              <w:t>năm</w:t>
            </w:r>
            <w:proofErr w:type="spellEnd"/>
            <w:r w:rsidRPr="00E6559A">
              <w:t xml:space="preserve"> 2023, </w:t>
            </w:r>
            <w:proofErr w:type="spellStart"/>
            <w:r w:rsidRPr="00E6559A">
              <w:t>xã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của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Ông</w:t>
            </w:r>
            <w:proofErr w:type="spellEnd"/>
            <w:r w:rsidRPr="00E6559A">
              <w:t>/</w:t>
            </w:r>
            <w:proofErr w:type="spellStart"/>
            <w:r w:rsidRPr="00E6559A">
              <w:t>Bà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có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được</w:t>
            </w:r>
            <w:proofErr w:type="spellEnd"/>
            <w:r w:rsidRPr="00E6559A">
              <w:t xml:space="preserve"> chi </w:t>
            </w:r>
            <w:proofErr w:type="spellStart"/>
            <w:r w:rsidRPr="00E6559A">
              <w:t>trả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tiền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Dịch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vụ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môi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trường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rừng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không</w:t>
            </w:r>
            <w:proofErr w:type="spellEnd"/>
            <w:r>
              <w:rPr>
                <w:lang w:val="vi-VN"/>
              </w:rPr>
              <w:t>)</w:t>
            </w:r>
            <w:r w:rsidRPr="00E6559A">
              <w:t>?</w:t>
            </w:r>
          </w:p>
          <w:p w14:paraId="2C960757" w14:textId="77777777" w:rsidR="00E6559A" w:rsidRDefault="00E6559A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30F09D06" w14:textId="65F2BEFE" w:rsidR="00E6559A" w:rsidRPr="00E6559A" w:rsidRDefault="00E6559A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78EE5D64" w14:textId="77777777" w:rsidTr="007E19B8">
        <w:tc>
          <w:tcPr>
            <w:tcW w:w="1020" w:type="dxa"/>
          </w:tcPr>
          <w:p w14:paraId="2E018F3F" w14:textId="77777777" w:rsidR="00D8782D" w:rsidRDefault="00D8782D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0CE13CAE" w14:textId="444035DE" w:rsidR="00D8782D" w:rsidRDefault="00E6559A" w:rsidP="001575F7">
            <w:pPr>
              <w:pStyle w:val="NoSpacing"/>
            </w:pPr>
            <w:r>
              <w:rPr>
                <w:lang w:val="vi-VN"/>
              </w:rPr>
              <w:t>M43_C2</w:t>
            </w:r>
          </w:p>
        </w:tc>
        <w:tc>
          <w:tcPr>
            <w:tcW w:w="1807" w:type="dxa"/>
          </w:tcPr>
          <w:p w14:paraId="37E19C0E" w14:textId="4242642A" w:rsidR="00D8782D" w:rsidRPr="00E6559A" w:rsidRDefault="00FE29E8" w:rsidP="001575F7">
            <w:pPr>
              <w:pStyle w:val="NoSpacing"/>
              <w:rPr>
                <w:lang w:val="vi-VN"/>
              </w:rPr>
            </w:pPr>
            <w:r>
              <w:t>Q</w:t>
            </w:r>
            <w:r w:rsidR="00E6559A">
              <w:rPr>
                <w:lang w:val="vi-VN"/>
              </w:rPr>
              <w:t>2</w:t>
            </w:r>
          </w:p>
        </w:tc>
        <w:tc>
          <w:tcPr>
            <w:tcW w:w="4792" w:type="dxa"/>
          </w:tcPr>
          <w:p w14:paraId="652C8B71" w14:textId="47DC8138" w:rsidR="00D8782D" w:rsidRPr="00E6559A" w:rsidRDefault="00E6559A" w:rsidP="001575F7">
            <w:pPr>
              <w:pStyle w:val="NoSpacing"/>
              <w:rPr>
                <w:lang w:val="vi-VN"/>
              </w:rPr>
            </w:pPr>
            <w:r w:rsidRPr="003C7464">
              <w:rPr>
                <w:b/>
                <w:bCs/>
              </w:rPr>
              <w:t>In the year 2023, what was the area of Payments for Forest Environmental Services forests in your commune</w:t>
            </w:r>
            <w:r w:rsidRPr="003C7464">
              <w:rPr>
                <w:b/>
                <w:bCs/>
                <w:lang w:val="vi-VN"/>
              </w:rPr>
              <w:t xml:space="preserve"> </w:t>
            </w:r>
            <w:r>
              <w:rPr>
                <w:lang w:val="vi-VN"/>
              </w:rPr>
              <w:t>(</w:t>
            </w:r>
            <w:r w:rsidR="003C7464" w:rsidRPr="003C7464">
              <w:rPr>
                <w:lang w:val="vi-VN"/>
              </w:rPr>
              <w:t>Trong năm 2022, diện tích cung ứng Dịch vụ môi trường rừng của cả xã là bao nhiêu hecta</w:t>
            </w:r>
            <w:r>
              <w:rPr>
                <w:lang w:val="vi-VN"/>
              </w:rPr>
              <w:t>)</w:t>
            </w:r>
            <w:r w:rsidRPr="00E6559A">
              <w:t>?</w:t>
            </w:r>
            <w:r>
              <w:rPr>
                <w:lang w:val="vi-VN"/>
              </w:rPr>
              <w:t xml:space="preserve"> (in hecta)</w:t>
            </w:r>
          </w:p>
        </w:tc>
      </w:tr>
      <w:tr w:rsidR="007E19B8" w14:paraId="2BF28F46" w14:textId="77777777" w:rsidTr="007E19B8">
        <w:tc>
          <w:tcPr>
            <w:tcW w:w="1020" w:type="dxa"/>
          </w:tcPr>
          <w:p w14:paraId="6B81C262" w14:textId="77777777" w:rsidR="00D8782D" w:rsidRDefault="00D8782D" w:rsidP="00D8782D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6C0B0995" w14:textId="088BA31F" w:rsidR="00D8782D" w:rsidRDefault="00E6559A" w:rsidP="001575F7">
            <w:pPr>
              <w:pStyle w:val="NoSpacing"/>
            </w:pPr>
            <w:r>
              <w:rPr>
                <w:lang w:val="vi-VN"/>
              </w:rPr>
              <w:t>M43_C3</w:t>
            </w:r>
          </w:p>
        </w:tc>
        <w:tc>
          <w:tcPr>
            <w:tcW w:w="1807" w:type="dxa"/>
          </w:tcPr>
          <w:p w14:paraId="7E7B8D30" w14:textId="6F7A0091" w:rsidR="00D8782D" w:rsidRPr="00E6559A" w:rsidRDefault="00FE29E8" w:rsidP="001575F7">
            <w:pPr>
              <w:pStyle w:val="NoSpacing"/>
              <w:rPr>
                <w:lang w:val="vi-VN"/>
              </w:rPr>
            </w:pPr>
            <w:r>
              <w:t>Q</w:t>
            </w:r>
            <w:r w:rsidR="00E6559A">
              <w:rPr>
                <w:lang w:val="vi-VN"/>
              </w:rPr>
              <w:t>3</w:t>
            </w:r>
          </w:p>
        </w:tc>
        <w:tc>
          <w:tcPr>
            <w:tcW w:w="4792" w:type="dxa"/>
          </w:tcPr>
          <w:p w14:paraId="64E47893" w14:textId="5DFCE607" w:rsidR="00D8782D" w:rsidRPr="00E6559A" w:rsidRDefault="00E6559A" w:rsidP="00FE29E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</w:rPr>
              <w:t xml:space="preserve">In which year did the Payments for Forest Environmental </w:t>
            </w:r>
            <w:r w:rsidR="002543CF" w:rsidRPr="003C7464">
              <w:rPr>
                <w:b/>
                <w:bCs/>
              </w:rPr>
              <w:t>Services scheme</w:t>
            </w:r>
            <w:r w:rsidRPr="003C7464">
              <w:rPr>
                <w:b/>
                <w:bCs/>
              </w:rPr>
              <w:t xml:space="preserve"> start in your commune</w:t>
            </w:r>
            <w:r>
              <w:rPr>
                <w:lang w:val="vi-VN"/>
              </w:rPr>
              <w:t xml:space="preserve"> (</w:t>
            </w:r>
            <w:r w:rsidRPr="00E6559A">
              <w:rPr>
                <w:lang w:val="vi-VN"/>
              </w:rPr>
              <w:t>Xã của Ông/Bà được chi trả Dịch vụ môi trường rừng  từ năm nào</w:t>
            </w:r>
            <w:r>
              <w:rPr>
                <w:lang w:val="vi-VN"/>
              </w:rPr>
              <w:t>)? YYYY</w:t>
            </w:r>
          </w:p>
        </w:tc>
      </w:tr>
      <w:tr w:rsidR="00582F80" w14:paraId="73C41CDD" w14:textId="77777777" w:rsidTr="007E19B8">
        <w:tc>
          <w:tcPr>
            <w:tcW w:w="1020" w:type="dxa"/>
            <w:vMerge w:val="restart"/>
          </w:tcPr>
          <w:p w14:paraId="25D9C5CE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2E862975" w14:textId="279BE4A5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1807" w:type="dxa"/>
            <w:vMerge w:val="restart"/>
          </w:tcPr>
          <w:p w14:paraId="6BF13B21" w14:textId="62BA50D8" w:rsidR="00582F80" w:rsidRPr="00E6559A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4</w:t>
            </w:r>
          </w:p>
        </w:tc>
        <w:tc>
          <w:tcPr>
            <w:tcW w:w="4792" w:type="dxa"/>
          </w:tcPr>
          <w:p w14:paraId="207641B9" w14:textId="4F7992DC" w:rsidR="00582F80" w:rsidRPr="00E6559A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</w:rPr>
              <w:t>What type of companies are the Payments for Forest Environmental Services users of your commune in 2023</w:t>
            </w:r>
            <w:r>
              <w:rPr>
                <w:lang w:val="vi-VN"/>
              </w:rPr>
              <w:t xml:space="preserve"> (</w:t>
            </w:r>
            <w:r w:rsidRPr="00E6559A">
              <w:t xml:space="preserve">Trong </w:t>
            </w:r>
            <w:proofErr w:type="spellStart"/>
            <w:r w:rsidRPr="00E6559A">
              <w:t>năm</w:t>
            </w:r>
            <w:proofErr w:type="spellEnd"/>
            <w:r w:rsidRPr="00E6559A">
              <w:t xml:space="preserve"> 2022, </w:t>
            </w:r>
            <w:proofErr w:type="spellStart"/>
            <w:r w:rsidRPr="00E6559A">
              <w:t>những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nhà</w:t>
            </w:r>
            <w:proofErr w:type="spellEnd"/>
            <w:r w:rsidRPr="00E6559A">
              <w:t xml:space="preserve"> </w:t>
            </w:r>
            <w:proofErr w:type="spellStart"/>
            <w:r w:rsidRPr="00E6559A">
              <w:lastRenderedPageBreak/>
              <w:t>máy</w:t>
            </w:r>
            <w:proofErr w:type="spellEnd"/>
            <w:r w:rsidRPr="00E6559A">
              <w:t>/</w:t>
            </w:r>
            <w:proofErr w:type="spellStart"/>
            <w:r w:rsidRPr="00E6559A">
              <w:t>công</w:t>
            </w:r>
            <w:proofErr w:type="spellEnd"/>
            <w:r w:rsidRPr="00E6559A">
              <w:t xml:space="preserve"> ty/</w:t>
            </w:r>
            <w:proofErr w:type="spellStart"/>
            <w:r w:rsidRPr="00E6559A">
              <w:t>cơ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sở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sản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xuất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nào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sử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dụng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Dịch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vụ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môi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trường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rừng</w:t>
            </w:r>
            <w:proofErr w:type="spellEnd"/>
            <w:r w:rsidRPr="00E6559A">
              <w:t xml:space="preserve"> do </w:t>
            </w:r>
            <w:proofErr w:type="spellStart"/>
            <w:r w:rsidRPr="00E6559A">
              <w:t>xã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cung</w:t>
            </w:r>
            <w:proofErr w:type="spellEnd"/>
            <w:r w:rsidRPr="00E6559A">
              <w:t xml:space="preserve"> </w:t>
            </w:r>
            <w:proofErr w:type="spellStart"/>
            <w:r w:rsidRPr="00E6559A">
              <w:t>ứng</w:t>
            </w:r>
            <w:proofErr w:type="spellEnd"/>
            <w:r>
              <w:rPr>
                <w:lang w:val="vi-VN"/>
              </w:rPr>
              <w:t>)?</w:t>
            </w:r>
          </w:p>
        </w:tc>
      </w:tr>
      <w:tr w:rsidR="00582F80" w14:paraId="594AA9D4" w14:textId="77777777" w:rsidTr="007E19B8">
        <w:tc>
          <w:tcPr>
            <w:tcW w:w="1020" w:type="dxa"/>
            <w:vMerge/>
          </w:tcPr>
          <w:p w14:paraId="5D999F64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6984B3EA" w14:textId="5699E9A2" w:rsidR="00582F80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41</w:t>
            </w:r>
          </w:p>
        </w:tc>
        <w:tc>
          <w:tcPr>
            <w:tcW w:w="1807" w:type="dxa"/>
            <w:vMerge/>
          </w:tcPr>
          <w:p w14:paraId="22F70A20" w14:textId="77777777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54366CBD" w14:textId="77777777" w:rsidR="00582F80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E6559A">
              <w:t xml:space="preserve">Hydropower plant </w:t>
            </w:r>
            <w:r>
              <w:rPr>
                <w:lang w:val="vi-VN"/>
              </w:rPr>
              <w:t>(</w:t>
            </w:r>
            <w:r w:rsidRPr="00E6559A">
              <w:rPr>
                <w:lang w:val="vi-VN"/>
              </w:rPr>
              <w:t>Nhà máy thủy điện</w:t>
            </w:r>
            <w:r>
              <w:rPr>
                <w:lang w:val="vi-VN"/>
              </w:rPr>
              <w:t>)</w:t>
            </w:r>
          </w:p>
          <w:p w14:paraId="46F660B5" w14:textId="77777777" w:rsidR="00582F80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7A4C3999" w14:textId="74E8D59E" w:rsidR="00582F80" w:rsidRPr="00E6559A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582F80" w14:paraId="31AC234F" w14:textId="77777777" w:rsidTr="007E19B8">
        <w:tc>
          <w:tcPr>
            <w:tcW w:w="1020" w:type="dxa"/>
            <w:vMerge/>
          </w:tcPr>
          <w:p w14:paraId="20CBADAA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40D20F4D" w14:textId="3E501E09" w:rsidR="00582F80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42</w:t>
            </w:r>
          </w:p>
        </w:tc>
        <w:tc>
          <w:tcPr>
            <w:tcW w:w="1807" w:type="dxa"/>
            <w:vMerge/>
          </w:tcPr>
          <w:p w14:paraId="55A1CDD2" w14:textId="77777777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0520B117" w14:textId="77777777" w:rsidR="00582F80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E6559A">
              <w:t>Utility water company</w:t>
            </w:r>
            <w:r>
              <w:rPr>
                <w:lang w:val="vi-VN"/>
              </w:rPr>
              <w:t xml:space="preserve"> (</w:t>
            </w:r>
            <w:r w:rsidRPr="00E6559A">
              <w:rPr>
                <w:lang w:val="vi-VN"/>
              </w:rPr>
              <w:t>Nhà máy nước sạch</w:t>
            </w:r>
            <w:r>
              <w:rPr>
                <w:lang w:val="vi-VN"/>
              </w:rPr>
              <w:t>)</w:t>
            </w:r>
          </w:p>
          <w:p w14:paraId="523680B1" w14:textId="77777777" w:rsidR="00582F80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3B61CAC1" w14:textId="0FF3EF21" w:rsidR="00582F80" w:rsidRPr="00E6559A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582F80" w14:paraId="7A27316A" w14:textId="77777777" w:rsidTr="007E19B8">
        <w:tc>
          <w:tcPr>
            <w:tcW w:w="1020" w:type="dxa"/>
            <w:vMerge/>
          </w:tcPr>
          <w:p w14:paraId="5A27EDB2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48D6A57F" w14:textId="42EC44D6" w:rsidR="00582F80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43</w:t>
            </w:r>
          </w:p>
        </w:tc>
        <w:tc>
          <w:tcPr>
            <w:tcW w:w="1807" w:type="dxa"/>
            <w:vMerge/>
          </w:tcPr>
          <w:p w14:paraId="6D97DF30" w14:textId="77777777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7EA8D745" w14:textId="77777777" w:rsidR="00582F80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E6559A">
              <w:t>Ecotourism company</w:t>
            </w:r>
            <w:r>
              <w:rPr>
                <w:lang w:val="vi-VN"/>
              </w:rPr>
              <w:t xml:space="preserve"> (</w:t>
            </w:r>
            <w:r w:rsidRPr="00E6559A">
              <w:rPr>
                <w:lang w:val="vi-VN"/>
              </w:rPr>
              <w:t>Công ty du lịch sinh thái</w:t>
            </w:r>
            <w:r>
              <w:rPr>
                <w:lang w:val="vi-VN"/>
              </w:rPr>
              <w:t>)</w:t>
            </w:r>
          </w:p>
          <w:p w14:paraId="2E5764DC" w14:textId="77777777" w:rsidR="00582F80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765A1D69" w14:textId="69C509E3" w:rsidR="00582F80" w:rsidRPr="00E6559A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582F80" w14:paraId="14152566" w14:textId="77777777" w:rsidTr="007E19B8">
        <w:tc>
          <w:tcPr>
            <w:tcW w:w="1020" w:type="dxa"/>
            <w:vMerge/>
          </w:tcPr>
          <w:p w14:paraId="55CE26DB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60B58F20" w14:textId="358AF5E5" w:rsidR="00582F80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44</w:t>
            </w:r>
          </w:p>
        </w:tc>
        <w:tc>
          <w:tcPr>
            <w:tcW w:w="1807" w:type="dxa"/>
            <w:vMerge/>
          </w:tcPr>
          <w:p w14:paraId="3040AA39" w14:textId="77777777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2BAB4AA7" w14:textId="77777777" w:rsidR="00582F80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E6559A">
              <w:t>Industrial water use</w:t>
            </w:r>
            <w:r>
              <w:rPr>
                <w:lang w:val="vi-VN"/>
              </w:rPr>
              <w:t xml:space="preserve"> (</w:t>
            </w:r>
            <w:r w:rsidRPr="00E6559A">
              <w:rPr>
                <w:lang w:val="vi-VN"/>
              </w:rPr>
              <w:t>Cơ sở sản xuất công nghiệp</w:t>
            </w:r>
            <w:r>
              <w:rPr>
                <w:lang w:val="vi-VN"/>
              </w:rPr>
              <w:t>)</w:t>
            </w:r>
          </w:p>
          <w:p w14:paraId="655BC4FA" w14:textId="77777777" w:rsidR="00582F80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3BCF2041" w14:textId="0CA0A2A2" w:rsidR="00582F80" w:rsidRPr="00E6559A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582F80" w14:paraId="2077C9BF" w14:textId="77777777" w:rsidTr="007E19B8">
        <w:tc>
          <w:tcPr>
            <w:tcW w:w="1020" w:type="dxa"/>
            <w:vMerge/>
          </w:tcPr>
          <w:p w14:paraId="064C7EF2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3FAECD5A" w14:textId="5BA4D523" w:rsidR="00582F80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45</w:t>
            </w:r>
          </w:p>
        </w:tc>
        <w:tc>
          <w:tcPr>
            <w:tcW w:w="1807" w:type="dxa"/>
            <w:vMerge/>
          </w:tcPr>
          <w:p w14:paraId="3008BB74" w14:textId="77777777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56E9EED4" w14:textId="77777777" w:rsidR="00582F80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E6559A">
              <w:t>Other</w:t>
            </w:r>
            <w:r>
              <w:rPr>
                <w:lang w:val="vi-VN"/>
              </w:rPr>
              <w:t xml:space="preserve">, </w:t>
            </w:r>
            <w:r w:rsidRPr="00E6559A">
              <w:t>specify</w:t>
            </w:r>
            <w:r>
              <w:rPr>
                <w:lang w:val="vi-VN"/>
              </w:rPr>
              <w:t xml:space="preserve"> (</w:t>
            </w:r>
            <w:r w:rsidRPr="00E6559A">
              <w:rPr>
                <w:lang w:val="vi-VN"/>
              </w:rPr>
              <w:t>Khác</w:t>
            </w:r>
            <w:r>
              <w:rPr>
                <w:lang w:val="vi-VN"/>
              </w:rPr>
              <w:t xml:space="preserve">, </w:t>
            </w:r>
            <w:r w:rsidRPr="00E6559A">
              <w:rPr>
                <w:lang w:val="vi-VN"/>
              </w:rPr>
              <w:t>ghi rõ)</w:t>
            </w:r>
          </w:p>
          <w:p w14:paraId="677C2C01" w14:textId="77777777" w:rsidR="00582F80" w:rsidRDefault="00582F80" w:rsidP="00E6559A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A0C2F19" w14:textId="21B11F45" w:rsidR="00582F80" w:rsidRPr="00E6559A" w:rsidRDefault="00582F80" w:rsidP="00E6559A">
            <w:pPr>
              <w:pStyle w:val="NoSpacing"/>
              <w:ind w:left="397"/>
            </w:pPr>
            <w:r w:rsidRPr="00AC7C78">
              <w:rPr>
                <w:lang w:val="vi-VN"/>
              </w:rPr>
              <w:t>2. No (Không)</w:t>
            </w:r>
          </w:p>
        </w:tc>
      </w:tr>
      <w:tr w:rsidR="00582F80" w14:paraId="2F1ED2F9" w14:textId="77777777" w:rsidTr="007E19B8">
        <w:tc>
          <w:tcPr>
            <w:tcW w:w="1020" w:type="dxa"/>
            <w:vMerge/>
          </w:tcPr>
          <w:p w14:paraId="23CB81A4" w14:textId="77777777" w:rsidR="00582F80" w:rsidRDefault="00582F80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513936EF" w14:textId="342FCA3C" w:rsidR="00582F80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45_GHIRO</w:t>
            </w:r>
          </w:p>
        </w:tc>
        <w:tc>
          <w:tcPr>
            <w:tcW w:w="1807" w:type="dxa"/>
            <w:vMerge/>
          </w:tcPr>
          <w:p w14:paraId="1AFD5E2C" w14:textId="77777777" w:rsidR="00582F80" w:rsidRDefault="00582F80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4792" w:type="dxa"/>
          </w:tcPr>
          <w:p w14:paraId="05126E51" w14:textId="14939328" w:rsidR="00582F80" w:rsidRPr="00582F80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GHI RÕ</w:t>
            </w:r>
          </w:p>
        </w:tc>
      </w:tr>
      <w:tr w:rsidR="00E6559A" w14:paraId="021A44D2" w14:textId="77777777" w:rsidTr="007E19B8">
        <w:tc>
          <w:tcPr>
            <w:tcW w:w="1020" w:type="dxa"/>
          </w:tcPr>
          <w:p w14:paraId="09E72DDC" w14:textId="77777777" w:rsidR="00E6559A" w:rsidRPr="00582F80" w:rsidRDefault="00E6559A" w:rsidP="00582F80">
            <w:pPr>
              <w:pStyle w:val="NoSpacing"/>
              <w:ind w:left="720"/>
              <w:rPr>
                <w:lang w:val="vi-VN"/>
              </w:rPr>
            </w:pPr>
          </w:p>
        </w:tc>
        <w:tc>
          <w:tcPr>
            <w:tcW w:w="2015" w:type="dxa"/>
          </w:tcPr>
          <w:p w14:paraId="04D6FFAE" w14:textId="24120ABB" w:rsidR="00E6559A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STT</w:t>
            </w:r>
          </w:p>
        </w:tc>
        <w:tc>
          <w:tcPr>
            <w:tcW w:w="1807" w:type="dxa"/>
          </w:tcPr>
          <w:p w14:paraId="471B76E0" w14:textId="3A41AE89" w:rsidR="00E6559A" w:rsidRDefault="00582F80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N.A</w:t>
            </w:r>
          </w:p>
        </w:tc>
        <w:tc>
          <w:tcPr>
            <w:tcW w:w="4792" w:type="dxa"/>
          </w:tcPr>
          <w:p w14:paraId="6E175F52" w14:textId="77777777" w:rsidR="00E6559A" w:rsidRDefault="00582F80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</w:rPr>
              <w:t>Category of Payments for Forest Environmental Services provider</w:t>
            </w:r>
            <w:r>
              <w:rPr>
                <w:lang w:val="vi-VN"/>
              </w:rPr>
              <w:t xml:space="preserve"> (</w:t>
            </w:r>
            <w:proofErr w:type="spellStart"/>
            <w:r w:rsidRPr="00582F80">
              <w:t>Đối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tượng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nhận</w:t>
            </w:r>
            <w:proofErr w:type="spellEnd"/>
            <w:r w:rsidRPr="00582F80">
              <w:t xml:space="preserve"> chi </w:t>
            </w:r>
            <w:proofErr w:type="spellStart"/>
            <w:r w:rsidRPr="00582F80">
              <w:t>trả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Dịch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vụ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môi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trường</w:t>
            </w:r>
            <w:proofErr w:type="spellEnd"/>
            <w:r w:rsidRPr="00582F80">
              <w:t xml:space="preserve"> </w:t>
            </w:r>
            <w:proofErr w:type="spellStart"/>
            <w:r w:rsidRPr="00582F80">
              <w:t>rừng</w:t>
            </w:r>
            <w:proofErr w:type="spellEnd"/>
            <w:r>
              <w:rPr>
                <w:lang w:val="vi-VN"/>
              </w:rPr>
              <w:t>)</w:t>
            </w:r>
          </w:p>
          <w:p w14:paraId="4C7A91FC" w14:textId="164E823A" w:rsidR="00582F80" w:rsidRDefault="00DF2D1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 xml:space="preserve">1. </w:t>
            </w:r>
            <w:r w:rsidRPr="00DF2D15">
              <w:rPr>
                <w:lang w:val="vi-VN"/>
              </w:rPr>
              <w:t>Management board of protected or special use forests (National parks, Border station, etc.)</w:t>
            </w:r>
            <w:r>
              <w:rPr>
                <w:lang w:val="vi-VN"/>
              </w:rPr>
              <w:t>/</w:t>
            </w:r>
            <w:r w:rsidRPr="00DF2D15">
              <w:rPr>
                <w:lang w:val="vi-VN"/>
              </w:rPr>
              <w:t>BQL rừng phòng hộ, rừng đặc dụng (Vườn Quốc gia, Khu Bảo tồn Thiên nhiên, Đồn Biên phòng,...)</w:t>
            </w:r>
          </w:p>
          <w:p w14:paraId="7D3CC5C0" w14:textId="3A2F8F10" w:rsidR="00DF2D15" w:rsidRDefault="00DF2D1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 xml:space="preserve">2. </w:t>
            </w:r>
            <w:r w:rsidRPr="00DF2D15">
              <w:rPr>
                <w:lang w:val="vi-VN"/>
              </w:rPr>
              <w:t xml:space="preserve">Forestry company  </w:t>
            </w:r>
            <w:r>
              <w:rPr>
                <w:lang w:val="vi-VN"/>
              </w:rPr>
              <w:t>/</w:t>
            </w:r>
            <w:r w:rsidRPr="00DF2D15">
              <w:rPr>
                <w:lang w:val="vi-VN"/>
              </w:rPr>
              <w:t>Công ty lâm nghiệp</w:t>
            </w:r>
          </w:p>
          <w:p w14:paraId="3349F3AC" w14:textId="3630D2E4" w:rsidR="00DF2D15" w:rsidRDefault="00DF2D1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DF2D15">
              <w:rPr>
                <w:lang w:val="vi-VN"/>
              </w:rPr>
              <w:t>3. Commune People’s Committee or political-social organizations   (Women’s Union, Youth Union, Veteran’s Union, etc.)</w:t>
            </w:r>
            <w:r>
              <w:rPr>
                <w:lang w:val="vi-VN"/>
              </w:rPr>
              <w:t>/</w:t>
            </w:r>
            <w:r w:rsidRPr="00DF2D15">
              <w:rPr>
                <w:lang w:val="vi-VN"/>
              </w:rPr>
              <w:t>UBND xã và các tổ chức chính trị-xã hội (Hội Phụ nữ, Hội Nông dân, Đoàn Thanh niên, Hội Cựu chiến binh,...)</w:t>
            </w:r>
          </w:p>
          <w:p w14:paraId="7C8C23C8" w14:textId="37829F56" w:rsidR="00DF2D15" w:rsidRDefault="00DF2D1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DF2D15">
              <w:rPr>
                <w:lang w:val="vi-VN"/>
              </w:rPr>
              <w:t>4. Group of households or villages who received pooled Payments for Forest Environmental Services payments are pooled</w:t>
            </w:r>
            <w:r>
              <w:rPr>
                <w:lang w:val="vi-VN"/>
              </w:rPr>
              <w:t>/</w:t>
            </w:r>
            <w:r w:rsidRPr="00DF2D15">
              <w:rPr>
                <w:lang w:val="vi-VN"/>
              </w:rPr>
              <w:t>Cộng đồng hoặc nhóm hộ gia đình nhận khoán bảo vệ rừng (tiền chi trả DVMTR do đại diện thôn quản lý)</w:t>
            </w:r>
          </w:p>
          <w:p w14:paraId="03AC3FDA" w14:textId="48AFC7BC" w:rsidR="00DF2D15" w:rsidRPr="00582F80" w:rsidRDefault="00DF2D1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DF2D15">
              <w:rPr>
                <w:lang w:val="vi-VN"/>
              </w:rPr>
              <w:t>5. Households that directly receive Payments for Forest Environmental Services payments</w:t>
            </w:r>
            <w:r>
              <w:rPr>
                <w:lang w:val="vi-VN"/>
              </w:rPr>
              <w:t>/</w:t>
            </w:r>
            <w:r w:rsidRPr="00DF2D15">
              <w:rPr>
                <w:lang w:val="vi-VN"/>
              </w:rPr>
              <w:t>Hộ gia đình nhận tiền chi trả Dịch vụ môi trường rừng trực tiếp</w:t>
            </w:r>
          </w:p>
        </w:tc>
      </w:tr>
      <w:tr w:rsidR="00E6559A" w14:paraId="2744810C" w14:textId="77777777" w:rsidTr="007E19B8">
        <w:tc>
          <w:tcPr>
            <w:tcW w:w="1020" w:type="dxa"/>
          </w:tcPr>
          <w:p w14:paraId="060507BF" w14:textId="77777777" w:rsidR="00E6559A" w:rsidRDefault="00E6559A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0A06E6C8" w14:textId="78A477A3" w:rsidR="00E6559A" w:rsidRDefault="00DF2D15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5</w:t>
            </w:r>
          </w:p>
        </w:tc>
        <w:tc>
          <w:tcPr>
            <w:tcW w:w="1807" w:type="dxa"/>
          </w:tcPr>
          <w:p w14:paraId="45D04991" w14:textId="753BB2E4" w:rsidR="00E6559A" w:rsidRDefault="00DF2D15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5</w:t>
            </w:r>
          </w:p>
        </w:tc>
        <w:tc>
          <w:tcPr>
            <w:tcW w:w="4792" w:type="dxa"/>
          </w:tcPr>
          <w:p w14:paraId="5BF07DDC" w14:textId="77777777" w:rsidR="00E6559A" w:rsidRDefault="00DF2D15" w:rsidP="00E6559A">
            <w:pPr>
              <w:pStyle w:val="NoSpacing"/>
              <w:tabs>
                <w:tab w:val="left" w:pos="1400"/>
              </w:tabs>
            </w:pPr>
            <w:r w:rsidRPr="003C7464">
              <w:rPr>
                <w:b/>
                <w:bCs/>
                <w:lang w:val="vi-VN"/>
              </w:rPr>
              <w:t>W</w:t>
            </w:r>
            <w:proofErr w:type="spellStart"/>
            <w:r w:rsidRPr="003C7464">
              <w:rPr>
                <w:b/>
                <w:bCs/>
              </w:rPr>
              <w:t>ere</w:t>
            </w:r>
            <w:proofErr w:type="spellEnd"/>
            <w:r w:rsidRPr="003C7464">
              <w:rPr>
                <w:b/>
                <w:bCs/>
              </w:rPr>
              <w:t xml:space="preserve"> there any providers in this category in your commune</w:t>
            </w:r>
            <w:r>
              <w:rPr>
                <w:lang w:val="vi-VN"/>
              </w:rPr>
              <w:t xml:space="preserve"> (</w:t>
            </w:r>
            <w:r w:rsidRPr="00DF2D15">
              <w:rPr>
                <w:lang w:val="vi-VN"/>
              </w:rPr>
              <w:t>Xã của Ông/Bà có đối tượng này không</w:t>
            </w:r>
            <w:r w:rsidRPr="00DF2D15">
              <w:t>?</w:t>
            </w:r>
          </w:p>
          <w:p w14:paraId="4FD8B02C" w14:textId="77777777" w:rsidR="00DF2D15" w:rsidRDefault="00DF2D15" w:rsidP="00DF2D1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62A32161" w14:textId="1A33C9FD" w:rsidR="00DF2D15" w:rsidRPr="00DF2D15" w:rsidRDefault="00DF2D15" w:rsidP="00DF2D15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E6559A" w14:paraId="77A46C00" w14:textId="77777777" w:rsidTr="007E19B8">
        <w:tc>
          <w:tcPr>
            <w:tcW w:w="1020" w:type="dxa"/>
          </w:tcPr>
          <w:p w14:paraId="3F92965B" w14:textId="77777777" w:rsidR="00E6559A" w:rsidRDefault="00E6559A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759EEE29" w14:textId="6B904286" w:rsidR="00E6559A" w:rsidRDefault="00DF2D15" w:rsidP="00E6559A">
            <w:pPr>
              <w:pStyle w:val="NoSpacing"/>
              <w:rPr>
                <w:lang w:val="vi-VN"/>
              </w:rPr>
            </w:pPr>
            <w:r w:rsidRPr="00630DB6">
              <w:rPr>
                <w:highlight w:val="yellow"/>
                <w:lang w:val="vi-VN"/>
              </w:rPr>
              <w:t>M43_C6</w:t>
            </w:r>
          </w:p>
        </w:tc>
        <w:tc>
          <w:tcPr>
            <w:tcW w:w="1807" w:type="dxa"/>
          </w:tcPr>
          <w:p w14:paraId="6D238836" w14:textId="69472CE6" w:rsidR="00E6559A" w:rsidRDefault="00CE1CD5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6</w:t>
            </w:r>
          </w:p>
        </w:tc>
        <w:tc>
          <w:tcPr>
            <w:tcW w:w="4792" w:type="dxa"/>
          </w:tcPr>
          <w:p w14:paraId="072D806C" w14:textId="00A2D658" w:rsidR="00E6559A" w:rsidRPr="00DF2D15" w:rsidRDefault="00DF2D1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CE1CD5">
              <w:rPr>
                <w:b/>
                <w:bCs/>
                <w:lang w:val="vi-VN"/>
              </w:rPr>
              <w:t>N</w:t>
            </w:r>
            <w:r w:rsidRPr="00CE1CD5">
              <w:rPr>
                <w:b/>
                <w:bCs/>
              </w:rPr>
              <w:t>umber of Payments for Forest Environmental Services providers in this category</w:t>
            </w:r>
            <w:r>
              <w:rPr>
                <w:lang w:val="vi-VN"/>
              </w:rPr>
              <w:t xml:space="preserve"> (S</w:t>
            </w:r>
            <w:r w:rsidRPr="00DF2D15">
              <w:rPr>
                <w:lang w:val="vi-VN"/>
              </w:rPr>
              <w:t>ố lượng đối tượng nhận chi trả Dịch vụ môi trường rừng trong nhóm này</w:t>
            </w:r>
            <w:r>
              <w:rPr>
                <w:lang w:val="vi-VN"/>
              </w:rPr>
              <w:t>)? (in NUMBER)</w:t>
            </w:r>
          </w:p>
        </w:tc>
      </w:tr>
      <w:tr w:rsidR="00E6559A" w14:paraId="6FFBBC7E" w14:textId="77777777" w:rsidTr="007E19B8">
        <w:tc>
          <w:tcPr>
            <w:tcW w:w="1020" w:type="dxa"/>
          </w:tcPr>
          <w:p w14:paraId="2D247231" w14:textId="77777777" w:rsidR="00E6559A" w:rsidRDefault="00E6559A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6A3D9E1C" w14:textId="188F9236" w:rsidR="00E6559A" w:rsidRDefault="00DF2D15" w:rsidP="00E6559A">
            <w:pPr>
              <w:pStyle w:val="NoSpacing"/>
              <w:rPr>
                <w:lang w:val="vi-VN"/>
              </w:rPr>
            </w:pPr>
            <w:r w:rsidRPr="00630DB6">
              <w:rPr>
                <w:highlight w:val="yellow"/>
                <w:lang w:val="vi-VN"/>
              </w:rPr>
              <w:t>M43_C7</w:t>
            </w:r>
          </w:p>
        </w:tc>
        <w:tc>
          <w:tcPr>
            <w:tcW w:w="1807" w:type="dxa"/>
          </w:tcPr>
          <w:p w14:paraId="58E78FFB" w14:textId="0C816CE8" w:rsidR="00E6559A" w:rsidRDefault="00CE1CD5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7</w:t>
            </w:r>
          </w:p>
        </w:tc>
        <w:tc>
          <w:tcPr>
            <w:tcW w:w="4792" w:type="dxa"/>
          </w:tcPr>
          <w:p w14:paraId="468B7B08" w14:textId="3DF7CC0D" w:rsidR="00E6559A" w:rsidRPr="00DF2D15" w:rsidRDefault="00CE1CD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CE1CD5">
              <w:rPr>
                <w:b/>
                <w:bCs/>
                <w:lang w:val="vi-VN"/>
              </w:rPr>
              <w:t xml:space="preserve">Total Payments for Forest Environmental Services area (hectare) provided by this category of </w:t>
            </w:r>
            <w:r w:rsidRPr="00CE1CD5">
              <w:rPr>
                <w:b/>
                <w:bCs/>
                <w:lang w:val="vi-VN"/>
              </w:rPr>
              <w:lastRenderedPageBreak/>
              <w:t>provider</w:t>
            </w:r>
            <w:r w:rsidRPr="00CE1CD5">
              <w:rPr>
                <w:lang w:val="vi-VN"/>
              </w:rPr>
              <w:t xml:space="preserve"> </w:t>
            </w:r>
            <w:r w:rsidR="00DF2D15">
              <w:rPr>
                <w:lang w:val="vi-VN"/>
              </w:rPr>
              <w:t>(T</w:t>
            </w:r>
            <w:proofErr w:type="spellStart"/>
            <w:r w:rsidR="00DF2D15" w:rsidRPr="00DF2D15">
              <w:t>ổng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diện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tích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nhận</w:t>
            </w:r>
            <w:proofErr w:type="spellEnd"/>
            <w:r w:rsidR="00DF2D15" w:rsidRPr="00DF2D15">
              <w:t xml:space="preserve"> chi </w:t>
            </w:r>
            <w:proofErr w:type="spellStart"/>
            <w:r w:rsidR="00DF2D15" w:rsidRPr="00DF2D15">
              <w:t>trả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Dịch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vụ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môi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trường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rừng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của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nhóm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này</w:t>
            </w:r>
            <w:proofErr w:type="spellEnd"/>
            <w:r w:rsidR="00DF2D15">
              <w:rPr>
                <w:lang w:val="vi-VN"/>
              </w:rPr>
              <w:t>)</w:t>
            </w:r>
            <w:r>
              <w:rPr>
                <w:lang w:val="vi-VN"/>
              </w:rPr>
              <w:t>? (in HA)</w:t>
            </w:r>
          </w:p>
        </w:tc>
      </w:tr>
      <w:tr w:rsidR="00E6559A" w14:paraId="218D65B2" w14:textId="77777777" w:rsidTr="007E19B8">
        <w:tc>
          <w:tcPr>
            <w:tcW w:w="1020" w:type="dxa"/>
          </w:tcPr>
          <w:p w14:paraId="5619A5E4" w14:textId="77777777" w:rsidR="00E6559A" w:rsidRPr="0056187E" w:rsidRDefault="00E6559A" w:rsidP="00E6559A">
            <w:pPr>
              <w:pStyle w:val="NoSpacing"/>
              <w:numPr>
                <w:ilvl w:val="0"/>
                <w:numId w:val="44"/>
              </w:numPr>
              <w:rPr>
                <w:highlight w:val="yellow"/>
              </w:rPr>
            </w:pPr>
          </w:p>
        </w:tc>
        <w:tc>
          <w:tcPr>
            <w:tcW w:w="2015" w:type="dxa"/>
          </w:tcPr>
          <w:p w14:paraId="30FE0F72" w14:textId="4A844266" w:rsidR="00E6559A" w:rsidRPr="0056187E" w:rsidRDefault="00DF2D15" w:rsidP="00E6559A">
            <w:pPr>
              <w:pStyle w:val="NoSpacing"/>
              <w:rPr>
                <w:highlight w:val="yellow"/>
                <w:lang w:val="vi-VN"/>
              </w:rPr>
            </w:pPr>
            <w:r w:rsidRPr="0056187E">
              <w:rPr>
                <w:highlight w:val="yellow"/>
                <w:lang w:val="vi-VN"/>
              </w:rPr>
              <w:t>M43_C8</w:t>
            </w:r>
          </w:p>
        </w:tc>
        <w:tc>
          <w:tcPr>
            <w:tcW w:w="1807" w:type="dxa"/>
          </w:tcPr>
          <w:p w14:paraId="1DA3464F" w14:textId="79914977" w:rsidR="00E6559A" w:rsidRDefault="00CE1CD5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8</w:t>
            </w:r>
          </w:p>
        </w:tc>
        <w:tc>
          <w:tcPr>
            <w:tcW w:w="4792" w:type="dxa"/>
          </w:tcPr>
          <w:p w14:paraId="1BCCF987" w14:textId="292E109F" w:rsidR="00E6559A" w:rsidRPr="00DF2D15" w:rsidRDefault="00CE1CD5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CE1CD5">
              <w:rPr>
                <w:b/>
                <w:bCs/>
                <w:lang w:val="vi-VN"/>
              </w:rPr>
              <w:t>What payment rate did they receive in 2023</w:t>
            </w:r>
            <w:r w:rsidR="00DF2D15">
              <w:rPr>
                <w:lang w:val="vi-VN"/>
              </w:rPr>
              <w:t>(Đ</w:t>
            </w:r>
            <w:proofErr w:type="spellStart"/>
            <w:r w:rsidR="00DF2D15" w:rsidRPr="00DF2D15">
              <w:t>ơn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giá</w:t>
            </w:r>
            <w:proofErr w:type="spellEnd"/>
            <w:r w:rsidR="00DF2D15" w:rsidRPr="00DF2D15">
              <w:t xml:space="preserve"> chi </w:t>
            </w:r>
            <w:proofErr w:type="spellStart"/>
            <w:r w:rsidR="00DF2D15" w:rsidRPr="00DF2D15">
              <w:t>trả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mà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đối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tượng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này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được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nhận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trong</w:t>
            </w:r>
            <w:proofErr w:type="spellEnd"/>
            <w:r w:rsidR="00DF2D15" w:rsidRPr="00DF2D15">
              <w:t xml:space="preserve"> </w:t>
            </w:r>
            <w:proofErr w:type="spellStart"/>
            <w:r w:rsidR="00DF2D15" w:rsidRPr="00DF2D15">
              <w:t>năm</w:t>
            </w:r>
            <w:proofErr w:type="spellEnd"/>
            <w:r w:rsidR="00DF2D15" w:rsidRPr="00DF2D15">
              <w:t xml:space="preserve"> 2023</w:t>
            </w:r>
            <w:r w:rsidR="00DF2D15">
              <w:rPr>
                <w:lang w:val="vi-VN"/>
              </w:rPr>
              <w:t xml:space="preserve">)? (in </w:t>
            </w:r>
            <w:r>
              <w:rPr>
                <w:lang w:val="vi-VN"/>
              </w:rPr>
              <w:t xml:space="preserve">THOUSAND </w:t>
            </w:r>
            <w:r w:rsidRPr="00CE1CD5">
              <w:rPr>
                <w:lang w:val="vi-VN"/>
              </w:rPr>
              <w:t>VND/</w:t>
            </w:r>
            <w:r>
              <w:rPr>
                <w:lang w:val="vi-VN"/>
              </w:rPr>
              <w:t>HECTA</w:t>
            </w:r>
            <w:r w:rsidR="00DF2D15">
              <w:rPr>
                <w:lang w:val="vi-VN"/>
              </w:rPr>
              <w:t>)</w:t>
            </w:r>
          </w:p>
        </w:tc>
      </w:tr>
      <w:tr w:rsidR="007E19B8" w14:paraId="1A9EEE47" w14:textId="77777777" w:rsidTr="007E19B8">
        <w:tc>
          <w:tcPr>
            <w:tcW w:w="1020" w:type="dxa"/>
            <w:vMerge w:val="restart"/>
          </w:tcPr>
          <w:p w14:paraId="5F52576B" w14:textId="77777777" w:rsidR="007E19B8" w:rsidRDefault="007E19B8" w:rsidP="00E6559A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74F094B6" w14:textId="77777777" w:rsidR="007E19B8" w:rsidRDefault="007E19B8" w:rsidP="00E6559A">
            <w:pPr>
              <w:pStyle w:val="NoSpacing"/>
              <w:rPr>
                <w:lang w:val="vi-VN"/>
              </w:rPr>
            </w:pPr>
          </w:p>
        </w:tc>
        <w:tc>
          <w:tcPr>
            <w:tcW w:w="1807" w:type="dxa"/>
            <w:vMerge w:val="restart"/>
          </w:tcPr>
          <w:p w14:paraId="4C85F916" w14:textId="275C410F" w:rsidR="007E19B8" w:rsidRDefault="007E19B8" w:rsidP="00E6559A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Q9</w:t>
            </w:r>
          </w:p>
        </w:tc>
        <w:tc>
          <w:tcPr>
            <w:tcW w:w="4792" w:type="dxa"/>
          </w:tcPr>
          <w:p w14:paraId="4AB19B48" w14:textId="334D6901" w:rsidR="007E19B8" w:rsidRPr="00CE1CD5" w:rsidRDefault="007E19B8" w:rsidP="00E6559A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</w:rPr>
              <w:t>In the year 2023, how much forest area of each type did your commune have</w:t>
            </w:r>
            <w:r w:rsidRPr="00CE1CD5">
              <w:t xml:space="preserve"> </w:t>
            </w:r>
            <w:r>
              <w:rPr>
                <w:lang w:val="vi-VN"/>
              </w:rPr>
              <w:t>(T</w:t>
            </w:r>
            <w:r w:rsidRPr="00CE1CD5">
              <w:rPr>
                <w:lang w:val="vi-VN"/>
              </w:rPr>
              <w:t>rong năm 2023, diện tích mỗi loại rừng nhận chi trả Dịch vụ môi trường rừng tại xã của Ông/Bà là bao nhiêu</w:t>
            </w:r>
            <w:r>
              <w:rPr>
                <w:lang w:val="vi-VN"/>
              </w:rPr>
              <w:t xml:space="preserve">)? </w:t>
            </w:r>
            <w:r w:rsidRPr="00CE1CD5">
              <w:t>(in hectares)</w:t>
            </w:r>
          </w:p>
        </w:tc>
      </w:tr>
      <w:tr w:rsidR="007E19B8" w14:paraId="356C6184" w14:textId="77777777" w:rsidTr="007E19B8">
        <w:tc>
          <w:tcPr>
            <w:tcW w:w="1020" w:type="dxa"/>
            <w:vMerge/>
          </w:tcPr>
          <w:p w14:paraId="541DB7F9" w14:textId="77777777" w:rsidR="007E19B8" w:rsidRDefault="007E19B8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1327A97F" w14:textId="68D5A289" w:rsidR="007E19B8" w:rsidRDefault="007E19B8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91</w:t>
            </w:r>
          </w:p>
        </w:tc>
        <w:tc>
          <w:tcPr>
            <w:tcW w:w="1807" w:type="dxa"/>
            <w:vMerge/>
          </w:tcPr>
          <w:p w14:paraId="739E1F09" w14:textId="77777777" w:rsidR="007E19B8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14199B6D" w14:textId="234B459F" w:rsidR="007E19B8" w:rsidRPr="00CE1CD5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CE1CD5">
              <w:rPr>
                <w:lang w:val="vi-VN"/>
              </w:rPr>
              <w:t xml:space="preserve">Protected forest </w:t>
            </w:r>
            <w:r>
              <w:rPr>
                <w:lang w:val="vi-VN"/>
              </w:rPr>
              <w:t>(</w:t>
            </w:r>
            <w:r w:rsidRPr="00CE1CD5">
              <w:rPr>
                <w:lang w:val="vi-VN"/>
              </w:rPr>
              <w:t>Rừng phòng hộ</w:t>
            </w:r>
            <w:r>
              <w:rPr>
                <w:lang w:val="vi-VN"/>
              </w:rPr>
              <w:t xml:space="preserve">) </w:t>
            </w:r>
            <w:r w:rsidRPr="00CE1CD5">
              <w:rPr>
                <w:lang w:val="vi-VN"/>
              </w:rPr>
              <w:t>_______</w:t>
            </w:r>
            <w:r>
              <w:rPr>
                <w:lang w:val="vi-VN"/>
              </w:rPr>
              <w:t>Hecta</w:t>
            </w:r>
          </w:p>
        </w:tc>
      </w:tr>
      <w:tr w:rsidR="007E19B8" w14:paraId="509041DB" w14:textId="77777777" w:rsidTr="007E19B8">
        <w:tc>
          <w:tcPr>
            <w:tcW w:w="1020" w:type="dxa"/>
            <w:vMerge/>
          </w:tcPr>
          <w:p w14:paraId="359660CF" w14:textId="77777777" w:rsidR="007E19B8" w:rsidRDefault="007E19B8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650CA590" w14:textId="35E9E12E" w:rsidR="007E19B8" w:rsidRDefault="007E19B8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92</w:t>
            </w:r>
          </w:p>
        </w:tc>
        <w:tc>
          <w:tcPr>
            <w:tcW w:w="1807" w:type="dxa"/>
            <w:vMerge/>
          </w:tcPr>
          <w:p w14:paraId="31386047" w14:textId="77777777" w:rsidR="007E19B8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5AD24AE6" w14:textId="1C5FF620" w:rsidR="007E19B8" w:rsidRPr="00CE1CD5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CE1CD5">
              <w:rPr>
                <w:lang w:val="vi-VN"/>
              </w:rPr>
              <w:t xml:space="preserve">Special use forest </w:t>
            </w:r>
            <w:r>
              <w:rPr>
                <w:lang w:val="vi-VN"/>
              </w:rPr>
              <w:t>(</w:t>
            </w:r>
            <w:r w:rsidRPr="00923EF1">
              <w:rPr>
                <w:lang w:val="vi-VN"/>
              </w:rPr>
              <w:t>Rừng đặc dụng</w:t>
            </w:r>
            <w:r>
              <w:rPr>
                <w:lang w:val="vi-VN"/>
              </w:rPr>
              <w:t>)</w:t>
            </w:r>
            <w:r w:rsidRPr="00CE1CD5">
              <w:rPr>
                <w:lang w:val="vi-VN"/>
              </w:rPr>
              <w:t>_______</w:t>
            </w:r>
            <w:r>
              <w:rPr>
                <w:lang w:val="vi-VN"/>
              </w:rPr>
              <w:t xml:space="preserve"> Hecta</w:t>
            </w:r>
          </w:p>
        </w:tc>
      </w:tr>
      <w:tr w:rsidR="007E19B8" w14:paraId="6DEC2E94" w14:textId="77777777" w:rsidTr="007E19B8">
        <w:tc>
          <w:tcPr>
            <w:tcW w:w="1020" w:type="dxa"/>
            <w:vMerge/>
          </w:tcPr>
          <w:p w14:paraId="6364F7DF" w14:textId="77777777" w:rsidR="007E19B8" w:rsidRDefault="007E19B8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338618E1" w14:textId="3ACA0F21" w:rsidR="007E19B8" w:rsidRDefault="007E19B8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93</w:t>
            </w:r>
          </w:p>
        </w:tc>
        <w:tc>
          <w:tcPr>
            <w:tcW w:w="1807" w:type="dxa"/>
            <w:vMerge/>
          </w:tcPr>
          <w:p w14:paraId="3A7534AC" w14:textId="77777777" w:rsidR="007E19B8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3D728885" w14:textId="329DE73B" w:rsidR="007E19B8" w:rsidRPr="00CE1CD5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CE1CD5">
              <w:rPr>
                <w:lang w:val="vi-VN"/>
              </w:rPr>
              <w:t xml:space="preserve">Production forest </w:t>
            </w:r>
            <w:r>
              <w:rPr>
                <w:lang w:val="vi-VN"/>
              </w:rPr>
              <w:t>(</w:t>
            </w:r>
            <w:r w:rsidRPr="00923EF1">
              <w:rPr>
                <w:lang w:val="vi-VN"/>
              </w:rPr>
              <w:t>Rừng sản xuất</w:t>
            </w:r>
            <w:r>
              <w:rPr>
                <w:lang w:val="vi-VN"/>
              </w:rPr>
              <w:t xml:space="preserve">) </w:t>
            </w:r>
            <w:r w:rsidRPr="00CE1CD5">
              <w:rPr>
                <w:lang w:val="vi-VN"/>
              </w:rPr>
              <w:t>______</w:t>
            </w:r>
            <w:r>
              <w:rPr>
                <w:lang w:val="vi-VN"/>
              </w:rPr>
              <w:t xml:space="preserve"> Hecta</w:t>
            </w:r>
          </w:p>
        </w:tc>
      </w:tr>
      <w:tr w:rsidR="007E19B8" w14:paraId="5C7353C2" w14:textId="77777777" w:rsidTr="007E19B8">
        <w:tc>
          <w:tcPr>
            <w:tcW w:w="1020" w:type="dxa"/>
            <w:vMerge w:val="restart"/>
          </w:tcPr>
          <w:p w14:paraId="25F48138" w14:textId="77777777" w:rsidR="007E19B8" w:rsidRDefault="007E19B8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300E0694" w14:textId="77777777" w:rsidR="007E19B8" w:rsidRDefault="007E19B8" w:rsidP="00CE1CD5">
            <w:pPr>
              <w:pStyle w:val="NoSpacing"/>
              <w:rPr>
                <w:lang w:val="vi-VN"/>
              </w:rPr>
            </w:pPr>
          </w:p>
        </w:tc>
        <w:tc>
          <w:tcPr>
            <w:tcW w:w="1807" w:type="dxa"/>
            <w:vMerge w:val="restart"/>
          </w:tcPr>
          <w:p w14:paraId="251F2F50" w14:textId="1EC31FBA" w:rsidR="007E19B8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Q9B</w:t>
            </w:r>
          </w:p>
        </w:tc>
        <w:tc>
          <w:tcPr>
            <w:tcW w:w="4792" w:type="dxa"/>
            <w:vAlign w:val="center"/>
          </w:tcPr>
          <w:p w14:paraId="3866D7D8" w14:textId="7105CA8E" w:rsidR="007E19B8" w:rsidRPr="00CE1CD5" w:rsidRDefault="007E19B8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If having production forest, please list the 3 most grown crops</w:t>
            </w:r>
            <w:r>
              <w:rPr>
                <w:lang w:val="vi-VN"/>
              </w:rPr>
              <w:t xml:space="preserve"> (</w:t>
            </w:r>
            <w:r w:rsidRPr="00923EF1">
              <w:rPr>
                <w:lang w:val="vi-VN"/>
              </w:rPr>
              <w:t>Nếu có rừng sản xuất, vui lòng liệt kê 3 loại cây trồng được trồng nhiều nhất</w:t>
            </w:r>
            <w:r>
              <w:rPr>
                <w:lang w:val="vi-VN"/>
              </w:rPr>
              <w:t>)</w:t>
            </w:r>
          </w:p>
        </w:tc>
      </w:tr>
      <w:tr w:rsidR="007E19B8" w14:paraId="49B0B51A" w14:textId="77777777" w:rsidTr="007E19B8">
        <w:tc>
          <w:tcPr>
            <w:tcW w:w="1020" w:type="dxa"/>
            <w:vMerge/>
          </w:tcPr>
          <w:p w14:paraId="0665AA95" w14:textId="77777777" w:rsidR="007E19B8" w:rsidRDefault="007E19B8" w:rsidP="00923EF1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054DDBE4" w14:textId="5EF17546" w:rsidR="007E19B8" w:rsidRDefault="007E19B8" w:rsidP="00923EF1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9B01</w:t>
            </w:r>
          </w:p>
        </w:tc>
        <w:tc>
          <w:tcPr>
            <w:tcW w:w="1807" w:type="dxa"/>
            <w:vMerge/>
          </w:tcPr>
          <w:p w14:paraId="16F9716E" w14:textId="77777777" w:rsidR="007E19B8" w:rsidRDefault="007E19B8" w:rsidP="00923EF1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29DC7855" w14:textId="77777777" w:rsidR="007E19B8" w:rsidRDefault="007E19B8" w:rsidP="00923EF1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Acacia</w:t>
            </w:r>
            <w:r>
              <w:rPr>
                <w:lang w:val="vi-VN"/>
              </w:rPr>
              <w:t xml:space="preserve"> (Cây keo)</w:t>
            </w:r>
          </w:p>
          <w:p w14:paraId="5A411DD3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7A8133E4" w14:textId="0F220CE2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3738932C" w14:textId="77777777" w:rsidTr="007E19B8">
        <w:tc>
          <w:tcPr>
            <w:tcW w:w="1020" w:type="dxa"/>
            <w:vMerge/>
          </w:tcPr>
          <w:p w14:paraId="7A7F5D92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0335B170" w14:textId="0E82B826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2</w:t>
            </w:r>
          </w:p>
        </w:tc>
        <w:tc>
          <w:tcPr>
            <w:tcW w:w="1807" w:type="dxa"/>
            <w:vMerge/>
          </w:tcPr>
          <w:p w14:paraId="3DE4D1DB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5F729E2F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Eucalyptus</w:t>
            </w:r>
            <w:r>
              <w:rPr>
                <w:lang w:val="vi-VN"/>
              </w:rPr>
              <w:t xml:space="preserve"> (Cây bạch đàn)</w:t>
            </w:r>
          </w:p>
          <w:p w14:paraId="4B2B51E2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0E5392EF" w14:textId="57F118A7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5017732D" w14:textId="77777777" w:rsidTr="007E19B8">
        <w:tc>
          <w:tcPr>
            <w:tcW w:w="1020" w:type="dxa"/>
            <w:vMerge/>
          </w:tcPr>
          <w:p w14:paraId="2C853B36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0E3D47CF" w14:textId="47DF4081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3</w:t>
            </w:r>
          </w:p>
        </w:tc>
        <w:tc>
          <w:tcPr>
            <w:tcW w:w="1807" w:type="dxa"/>
            <w:vMerge/>
          </w:tcPr>
          <w:p w14:paraId="5FF884B9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0A23A508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Macadamia</w:t>
            </w:r>
            <w:r>
              <w:rPr>
                <w:lang w:val="vi-VN"/>
              </w:rPr>
              <w:t xml:space="preserve"> (Cây mắc-ca)</w:t>
            </w:r>
          </w:p>
          <w:p w14:paraId="147EDB0E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C0893B5" w14:textId="61A675EF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01AB136B" w14:textId="77777777" w:rsidTr="007E19B8">
        <w:tc>
          <w:tcPr>
            <w:tcW w:w="1020" w:type="dxa"/>
            <w:vMerge/>
          </w:tcPr>
          <w:p w14:paraId="1D106D25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1A37E6C1" w14:textId="5ABA5F44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4</w:t>
            </w:r>
          </w:p>
        </w:tc>
        <w:tc>
          <w:tcPr>
            <w:tcW w:w="1807" w:type="dxa"/>
            <w:vMerge/>
          </w:tcPr>
          <w:p w14:paraId="6D9C4A6F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144D5A74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Pine</w:t>
            </w:r>
            <w:r>
              <w:rPr>
                <w:lang w:val="vi-VN"/>
              </w:rPr>
              <w:t xml:space="preserve"> (Cây thông)</w:t>
            </w:r>
          </w:p>
          <w:p w14:paraId="7693CCC9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FE079BD" w14:textId="1F242126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2CCF436C" w14:textId="77777777" w:rsidTr="007E19B8">
        <w:tc>
          <w:tcPr>
            <w:tcW w:w="1020" w:type="dxa"/>
            <w:vMerge/>
          </w:tcPr>
          <w:p w14:paraId="6DBEB265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47CEC8FF" w14:textId="3AE59BB4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5</w:t>
            </w:r>
          </w:p>
        </w:tc>
        <w:tc>
          <w:tcPr>
            <w:tcW w:w="1807" w:type="dxa"/>
            <w:vMerge/>
          </w:tcPr>
          <w:p w14:paraId="6301C5A9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6DD20F8C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 xml:space="preserve">Erythrophleum fordii </w:t>
            </w:r>
            <w:r>
              <w:rPr>
                <w:lang w:val="vi-VN"/>
              </w:rPr>
              <w:t xml:space="preserve"> (Cây giổi)</w:t>
            </w:r>
          </w:p>
          <w:p w14:paraId="2EAB4F0B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608DB3B" w14:textId="7D042319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24793002" w14:textId="77777777" w:rsidTr="007E19B8">
        <w:tc>
          <w:tcPr>
            <w:tcW w:w="1020" w:type="dxa"/>
            <w:vMerge/>
          </w:tcPr>
          <w:p w14:paraId="62CE97B2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2A9E6939" w14:textId="159326BA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6</w:t>
            </w:r>
          </w:p>
        </w:tc>
        <w:tc>
          <w:tcPr>
            <w:tcW w:w="1807" w:type="dxa"/>
            <w:vMerge/>
          </w:tcPr>
          <w:p w14:paraId="1A377638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3D8F97DC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 xml:space="preserve">Magnolia hypolampra </w:t>
            </w:r>
            <w:r>
              <w:rPr>
                <w:lang w:val="vi-VN"/>
              </w:rPr>
              <w:t>(cây lim)</w:t>
            </w:r>
          </w:p>
          <w:p w14:paraId="48C19F33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CBEF2E5" w14:textId="47053DEB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4ACD9C0B" w14:textId="77777777" w:rsidTr="007E19B8">
        <w:tc>
          <w:tcPr>
            <w:tcW w:w="1020" w:type="dxa"/>
            <w:vMerge/>
          </w:tcPr>
          <w:p w14:paraId="302463CE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7F15AD80" w14:textId="49417B58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7</w:t>
            </w:r>
          </w:p>
        </w:tc>
        <w:tc>
          <w:tcPr>
            <w:tcW w:w="1807" w:type="dxa"/>
            <w:vMerge/>
          </w:tcPr>
          <w:p w14:paraId="7DADF544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44B23EB5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Cinnamon</w:t>
            </w:r>
            <w:r>
              <w:rPr>
                <w:lang w:val="vi-VN"/>
              </w:rPr>
              <w:t xml:space="preserve"> (Cây quế)</w:t>
            </w:r>
          </w:p>
          <w:p w14:paraId="051C891D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5A735F4" w14:textId="32C4CB78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5BA76551" w14:textId="77777777" w:rsidTr="007E19B8">
        <w:tc>
          <w:tcPr>
            <w:tcW w:w="1020" w:type="dxa"/>
            <w:vMerge/>
          </w:tcPr>
          <w:p w14:paraId="2E02333A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2573F750" w14:textId="7025CDA3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8</w:t>
            </w:r>
          </w:p>
        </w:tc>
        <w:tc>
          <w:tcPr>
            <w:tcW w:w="1807" w:type="dxa"/>
            <w:vMerge/>
          </w:tcPr>
          <w:p w14:paraId="6CE3773A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208E4353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Star anise</w:t>
            </w:r>
            <w:r>
              <w:rPr>
                <w:lang w:val="vi-VN"/>
              </w:rPr>
              <w:t xml:space="preserve"> (Cây hồi)</w:t>
            </w:r>
          </w:p>
          <w:p w14:paraId="0CB979A8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6D61CAA1" w14:textId="427CE5D7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22FB187C" w14:textId="77777777" w:rsidTr="007E19B8">
        <w:tc>
          <w:tcPr>
            <w:tcW w:w="1020" w:type="dxa"/>
            <w:vMerge/>
          </w:tcPr>
          <w:p w14:paraId="2AC252EA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7BF3A1F6" w14:textId="754ECAEA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09</w:t>
            </w:r>
          </w:p>
        </w:tc>
        <w:tc>
          <w:tcPr>
            <w:tcW w:w="1807" w:type="dxa"/>
            <w:vMerge/>
          </w:tcPr>
          <w:p w14:paraId="4C995B18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716D561B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 xml:space="preserve">Melaleuca </w:t>
            </w:r>
            <w:r>
              <w:rPr>
                <w:lang w:val="vi-VN"/>
              </w:rPr>
              <w:t>(Cây tràm)</w:t>
            </w:r>
          </w:p>
          <w:p w14:paraId="0A8D4359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324883F5" w14:textId="685D526B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5BAE4BAF" w14:textId="77777777" w:rsidTr="007E19B8">
        <w:tc>
          <w:tcPr>
            <w:tcW w:w="1020" w:type="dxa"/>
            <w:vMerge/>
          </w:tcPr>
          <w:p w14:paraId="240EE428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6A538CAC" w14:textId="6ACB7801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10</w:t>
            </w:r>
          </w:p>
        </w:tc>
        <w:tc>
          <w:tcPr>
            <w:tcW w:w="1807" w:type="dxa"/>
            <w:vMerge/>
          </w:tcPr>
          <w:p w14:paraId="2248A0E4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483FF765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923EF1">
              <w:rPr>
                <w:lang w:val="vi-VN"/>
              </w:rPr>
              <w:t>Bamboo</w:t>
            </w:r>
            <w:r>
              <w:rPr>
                <w:lang w:val="vi-VN"/>
              </w:rPr>
              <w:t xml:space="preserve"> (</w:t>
            </w:r>
            <w:r w:rsidRPr="007E19B8">
              <w:rPr>
                <w:lang w:val="vi-VN"/>
              </w:rPr>
              <w:t>Cây tre/luồng/nứa</w:t>
            </w:r>
            <w:r>
              <w:rPr>
                <w:lang w:val="vi-VN"/>
              </w:rPr>
              <w:t>)</w:t>
            </w:r>
          </w:p>
          <w:p w14:paraId="5902B0B6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57510EB6" w14:textId="574219D8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5E1D9E8B" w14:textId="77777777" w:rsidTr="007E19B8">
        <w:tc>
          <w:tcPr>
            <w:tcW w:w="1020" w:type="dxa"/>
            <w:vMerge/>
          </w:tcPr>
          <w:p w14:paraId="12A19FC4" w14:textId="77777777" w:rsidR="007E19B8" w:rsidRDefault="007E19B8" w:rsidP="007E19B8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  <w:vAlign w:val="bottom"/>
          </w:tcPr>
          <w:p w14:paraId="5D7AE9D5" w14:textId="1AC7A817" w:rsidR="007E19B8" w:rsidRDefault="007E19B8" w:rsidP="007E19B8">
            <w:pPr>
              <w:pStyle w:val="NoSpacing"/>
              <w:rPr>
                <w:lang w:val="vi-VN"/>
              </w:rPr>
            </w:pPr>
            <w:r>
              <w:rPr>
                <w:rFonts w:ascii="Calibri" w:hAnsi="Calibri" w:cs="Calibri"/>
                <w:color w:val="000000"/>
              </w:rPr>
              <w:t>M43_C9B11</w:t>
            </w:r>
          </w:p>
        </w:tc>
        <w:tc>
          <w:tcPr>
            <w:tcW w:w="1807" w:type="dxa"/>
            <w:vMerge/>
          </w:tcPr>
          <w:p w14:paraId="4F698318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2B948ECE" w14:textId="77777777" w:rsidR="007E19B8" w:rsidRDefault="007E19B8" w:rsidP="007E19B8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O</w:t>
            </w:r>
            <w:r w:rsidRPr="00923EF1">
              <w:rPr>
                <w:lang w:val="vi-VN"/>
              </w:rPr>
              <w:t>ther</w:t>
            </w:r>
            <w:r>
              <w:rPr>
                <w:lang w:val="vi-VN"/>
              </w:rPr>
              <w:t xml:space="preserve">, </w:t>
            </w:r>
            <w:r w:rsidRPr="00923EF1">
              <w:rPr>
                <w:lang w:val="vi-VN"/>
              </w:rPr>
              <w:t>specify</w:t>
            </w:r>
            <w:r>
              <w:rPr>
                <w:lang w:val="vi-VN"/>
              </w:rPr>
              <w:t xml:space="preserve"> (</w:t>
            </w:r>
            <w:r w:rsidRPr="007E19B8">
              <w:rPr>
                <w:lang w:val="vi-VN"/>
              </w:rPr>
              <w:t>Khác</w:t>
            </w:r>
            <w:r>
              <w:rPr>
                <w:lang w:val="vi-VN"/>
              </w:rPr>
              <w:t xml:space="preserve">, </w:t>
            </w:r>
            <w:r w:rsidRPr="007E19B8">
              <w:rPr>
                <w:lang w:val="vi-VN"/>
              </w:rPr>
              <w:t>ghi rõ)</w:t>
            </w:r>
          </w:p>
          <w:p w14:paraId="7D374E26" w14:textId="77777777" w:rsidR="007E19B8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1. Yes (Có)</w:t>
            </w:r>
          </w:p>
          <w:p w14:paraId="1DD70D15" w14:textId="4DBDF56D" w:rsidR="007E19B8" w:rsidRPr="00CE1CD5" w:rsidRDefault="007E19B8" w:rsidP="007E19B8">
            <w:pPr>
              <w:pStyle w:val="NoSpacing"/>
              <w:ind w:left="397"/>
              <w:rPr>
                <w:lang w:val="vi-VN"/>
              </w:rPr>
            </w:pPr>
            <w:r w:rsidRPr="00AC7C78">
              <w:rPr>
                <w:lang w:val="vi-VN"/>
              </w:rPr>
              <w:t>2. No (Không)</w:t>
            </w:r>
          </w:p>
        </w:tc>
      </w:tr>
      <w:tr w:rsidR="007E19B8" w14:paraId="3853940D" w14:textId="77777777" w:rsidTr="007E19B8">
        <w:tc>
          <w:tcPr>
            <w:tcW w:w="1020" w:type="dxa"/>
            <w:vMerge/>
          </w:tcPr>
          <w:p w14:paraId="51B16E78" w14:textId="77777777" w:rsidR="007E19B8" w:rsidRDefault="007E19B8" w:rsidP="00923EF1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1EE7D687" w14:textId="6C4137E8" w:rsidR="007E19B8" w:rsidRPr="007E19B8" w:rsidRDefault="007E19B8" w:rsidP="007E19B8">
            <w:pPr>
              <w:rPr>
                <w:rFonts w:ascii="Calibri" w:hAnsi="Calibri" w:cs="Calibri"/>
                <w:color w:val="000000"/>
                <w:sz w:val="22"/>
                <w:szCs w:val="22"/>
                <w:lang w:val="vi-V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43_C9B11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vi-VN"/>
              </w:rPr>
              <w:t>_GHIRO</w:t>
            </w:r>
          </w:p>
        </w:tc>
        <w:tc>
          <w:tcPr>
            <w:tcW w:w="1807" w:type="dxa"/>
          </w:tcPr>
          <w:p w14:paraId="3F1DAB52" w14:textId="77777777" w:rsidR="007E19B8" w:rsidRDefault="007E19B8" w:rsidP="00923EF1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70423E0E" w14:textId="3E0524F4" w:rsidR="007E19B8" w:rsidRPr="00CE1CD5" w:rsidRDefault="007E19B8" w:rsidP="00923EF1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</w:tr>
      <w:tr w:rsidR="00502252" w14:paraId="7D2E6533" w14:textId="77777777" w:rsidTr="007E19B8">
        <w:tc>
          <w:tcPr>
            <w:tcW w:w="1020" w:type="dxa"/>
            <w:vMerge w:val="restart"/>
          </w:tcPr>
          <w:p w14:paraId="14C547CA" w14:textId="77777777" w:rsidR="00502252" w:rsidRDefault="00502252" w:rsidP="007E19B8">
            <w:pPr>
              <w:pStyle w:val="NoSpacing"/>
              <w:ind w:left="720"/>
            </w:pPr>
          </w:p>
        </w:tc>
        <w:tc>
          <w:tcPr>
            <w:tcW w:w="2015" w:type="dxa"/>
          </w:tcPr>
          <w:p w14:paraId="6F5FCC19" w14:textId="1F2DB540" w:rsidR="00502252" w:rsidRDefault="00502252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STT</w:t>
            </w:r>
          </w:p>
        </w:tc>
        <w:tc>
          <w:tcPr>
            <w:tcW w:w="1807" w:type="dxa"/>
            <w:vMerge w:val="restart"/>
          </w:tcPr>
          <w:p w14:paraId="4925D25E" w14:textId="3120BDA9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N.A</w:t>
            </w:r>
          </w:p>
        </w:tc>
        <w:tc>
          <w:tcPr>
            <w:tcW w:w="4792" w:type="dxa"/>
            <w:vAlign w:val="center"/>
          </w:tcPr>
          <w:p w14:paraId="63DD2608" w14:textId="77777777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b/>
                <w:bCs/>
                <w:lang w:val="vi-VN"/>
              </w:rPr>
              <w:t>Allowance source</w:t>
            </w:r>
            <w:r>
              <w:rPr>
                <w:lang w:val="vi-VN"/>
              </w:rPr>
              <w:t xml:space="preserve"> (</w:t>
            </w:r>
            <w:r w:rsidRPr="00BE316F">
              <w:rPr>
                <w:lang w:val="vi-VN"/>
              </w:rPr>
              <w:t>Nguồn tiền</w:t>
            </w:r>
            <w:r>
              <w:rPr>
                <w:lang w:val="vi-VN"/>
              </w:rPr>
              <w:t>)</w:t>
            </w:r>
          </w:p>
          <w:p w14:paraId="0234A841" w14:textId="3DB299DF" w:rsidR="00502252" w:rsidRPr="00BE316F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lastRenderedPageBreak/>
              <w:t>1. Forest protection allowance  </w:t>
            </w:r>
            <w:r>
              <w:rPr>
                <w:lang w:val="vi-VN"/>
              </w:rPr>
              <w:t>(</w:t>
            </w:r>
            <w:r w:rsidRPr="00BE316F">
              <w:rPr>
                <w:lang w:val="vi-VN"/>
              </w:rPr>
              <w:t>Khoán bảo vệ rừng</w:t>
            </w:r>
            <w:r>
              <w:rPr>
                <w:lang w:val="vi-VN"/>
              </w:rPr>
              <w:t>)</w:t>
            </w:r>
          </w:p>
          <w:p w14:paraId="392782D5" w14:textId="401A95F0" w:rsidR="00502252" w:rsidRPr="00BE316F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t>2. Allowance for communities in the buffer zone of special use forests</w:t>
            </w:r>
            <w:r>
              <w:rPr>
                <w:lang w:val="vi-VN"/>
              </w:rPr>
              <w:t xml:space="preserve"> (</w:t>
            </w:r>
            <w:r w:rsidRPr="00BE316F">
              <w:rPr>
                <w:lang w:val="vi-VN"/>
              </w:rPr>
              <w:t>Hỗ trợ cộng đồng dân cư vùng đệm các khu rừng đặc dụng</w:t>
            </w:r>
            <w:r>
              <w:rPr>
                <w:lang w:val="vi-VN"/>
              </w:rPr>
              <w:t>)</w:t>
            </w:r>
          </w:p>
          <w:p w14:paraId="3BD2E838" w14:textId="564F00B2" w:rsidR="00502252" w:rsidRPr="00BE316F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t>3. Allowance for forest regeneration </w:t>
            </w:r>
            <w:r>
              <w:rPr>
                <w:lang w:val="vi-VN"/>
              </w:rPr>
              <w:t>(</w:t>
            </w:r>
            <w:r w:rsidRPr="00BE316F">
              <w:rPr>
                <w:lang w:val="vi-VN"/>
              </w:rPr>
              <w:t>Hỗ trợ khoanh nuôi xúc tiến tái sinh rừng</w:t>
            </w:r>
            <w:r>
              <w:rPr>
                <w:lang w:val="vi-VN"/>
              </w:rPr>
              <w:t>)</w:t>
            </w:r>
          </w:p>
          <w:p w14:paraId="252377B9" w14:textId="2809B8EE" w:rsidR="00502252" w:rsidRPr="00BE316F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t>4. Allowance for Certificate of Sustainable Forest Managemen</w:t>
            </w:r>
            <w:r>
              <w:rPr>
                <w:lang w:val="vi-VN"/>
              </w:rPr>
              <w:t xml:space="preserve"> (</w:t>
            </w:r>
            <w:r w:rsidRPr="00BE316F">
              <w:rPr>
                <w:lang w:val="vi-VN"/>
              </w:rPr>
              <w:t>Hỗ trợ cấp Chứng chỉ Quản lý rừng bền vững</w:t>
            </w:r>
            <w:r>
              <w:rPr>
                <w:lang w:val="vi-VN"/>
              </w:rPr>
              <w:t>)</w:t>
            </w:r>
          </w:p>
          <w:p w14:paraId="5CB4C3B4" w14:textId="1F7CC32D" w:rsidR="00502252" w:rsidRPr="00BE316F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t>5. Allowance to plant scattered forests</w:t>
            </w:r>
            <w:r>
              <w:rPr>
                <w:lang w:val="vi-VN"/>
              </w:rPr>
              <w:t xml:space="preserve"> (</w:t>
            </w:r>
            <w:r w:rsidRPr="00BE316F">
              <w:rPr>
                <w:lang w:val="vi-VN"/>
              </w:rPr>
              <w:t>Hỗ trợ thực hiện trồng cây phân tán</w:t>
            </w:r>
            <w:r>
              <w:rPr>
                <w:lang w:val="vi-VN"/>
              </w:rPr>
              <w:t>)</w:t>
            </w:r>
          </w:p>
          <w:p w14:paraId="1DC4C5E1" w14:textId="5B66DA21" w:rsidR="00502252" w:rsidRPr="00BE316F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t>6. Allowance for natural production forest protection during forest closure</w:t>
            </w:r>
            <w:r>
              <w:rPr>
                <w:lang w:val="vi-VN"/>
              </w:rPr>
              <w:t xml:space="preserve"> (</w:t>
            </w:r>
            <w:r w:rsidRPr="00BE316F">
              <w:rPr>
                <w:lang w:val="vi-VN"/>
              </w:rPr>
              <w:t>Hỗ trợ bảo vệ rừng sản xuất là rừng tự nhiên trong thời gian đóng cửa rừng</w:t>
            </w:r>
            <w:r>
              <w:rPr>
                <w:lang w:val="vi-VN"/>
              </w:rPr>
              <w:t>)</w:t>
            </w:r>
          </w:p>
          <w:p w14:paraId="4B044095" w14:textId="1C282412" w:rsidR="00502252" w:rsidRPr="00CE1CD5" w:rsidRDefault="00502252" w:rsidP="00BE316F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BE316F">
              <w:rPr>
                <w:lang w:val="vi-VN"/>
              </w:rPr>
              <w:t xml:space="preserve">7. Forest protection at commune level </w:t>
            </w:r>
            <w:r>
              <w:rPr>
                <w:lang w:val="vi-VN"/>
              </w:rPr>
              <w:t>(</w:t>
            </w:r>
            <w:r w:rsidRPr="00BE316F">
              <w:rPr>
                <w:lang w:val="vi-VN"/>
              </w:rPr>
              <w:t>Bảo vệ rừng tại cơ sở (cấp xã)</w:t>
            </w:r>
          </w:p>
        </w:tc>
      </w:tr>
      <w:tr w:rsidR="00502252" w14:paraId="50F03207" w14:textId="77777777" w:rsidTr="007E19B8">
        <w:tc>
          <w:tcPr>
            <w:tcW w:w="1020" w:type="dxa"/>
            <w:vMerge/>
          </w:tcPr>
          <w:p w14:paraId="54E69521" w14:textId="77777777" w:rsidR="00502252" w:rsidRDefault="00502252" w:rsidP="007E19B8">
            <w:pPr>
              <w:pStyle w:val="NoSpacing"/>
              <w:ind w:left="720"/>
            </w:pPr>
          </w:p>
        </w:tc>
        <w:tc>
          <w:tcPr>
            <w:tcW w:w="2015" w:type="dxa"/>
          </w:tcPr>
          <w:p w14:paraId="2CF3EF27" w14:textId="4D909AEE" w:rsidR="00502252" w:rsidRDefault="00502252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B_GHIRO</w:t>
            </w:r>
          </w:p>
        </w:tc>
        <w:tc>
          <w:tcPr>
            <w:tcW w:w="1807" w:type="dxa"/>
            <w:vMerge/>
          </w:tcPr>
          <w:p w14:paraId="252A6EAE" w14:textId="77777777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67E4D5EF" w14:textId="63AA114C" w:rsidR="00502252" w:rsidRP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502252">
              <w:rPr>
                <w:lang w:val="vi-VN"/>
              </w:rPr>
              <w:t>GHI RÕ</w:t>
            </w:r>
          </w:p>
        </w:tc>
      </w:tr>
      <w:tr w:rsidR="00502252" w14:paraId="53FACD5C" w14:textId="77777777" w:rsidTr="007E19B8">
        <w:tc>
          <w:tcPr>
            <w:tcW w:w="1020" w:type="dxa"/>
          </w:tcPr>
          <w:p w14:paraId="5CB82E79" w14:textId="77777777" w:rsidR="00502252" w:rsidRDefault="00502252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20DBC6C7" w14:textId="3004E1C7" w:rsidR="00502252" w:rsidRDefault="00502252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11DM</w:t>
            </w:r>
          </w:p>
        </w:tc>
        <w:tc>
          <w:tcPr>
            <w:tcW w:w="1807" w:type="dxa"/>
            <w:vMerge w:val="restart"/>
          </w:tcPr>
          <w:p w14:paraId="2A658C92" w14:textId="15D03043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Q11</w:t>
            </w:r>
          </w:p>
        </w:tc>
        <w:tc>
          <w:tcPr>
            <w:tcW w:w="4792" w:type="dxa"/>
            <w:vAlign w:val="center"/>
          </w:tcPr>
          <w:p w14:paraId="14CE936F" w14:textId="06DF635E" w:rsidR="00502252" w:rsidRPr="00CE1CD5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Payment rate</w:t>
            </w:r>
            <w:r>
              <w:rPr>
                <w:lang w:val="vi-VN"/>
              </w:rPr>
              <w:t xml:space="preserve"> (in thousand dong)</w:t>
            </w:r>
          </w:p>
        </w:tc>
      </w:tr>
      <w:tr w:rsidR="00502252" w14:paraId="6D6CD88C" w14:textId="77777777" w:rsidTr="007E19B8">
        <w:tc>
          <w:tcPr>
            <w:tcW w:w="1020" w:type="dxa"/>
          </w:tcPr>
          <w:p w14:paraId="1FC3ED10" w14:textId="77777777" w:rsidR="00502252" w:rsidRDefault="00502252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3A6A342A" w14:textId="68BC600D" w:rsidR="00502252" w:rsidRDefault="00502252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11SL</w:t>
            </w:r>
          </w:p>
        </w:tc>
        <w:tc>
          <w:tcPr>
            <w:tcW w:w="1807" w:type="dxa"/>
            <w:vMerge/>
          </w:tcPr>
          <w:p w14:paraId="17600654" w14:textId="77777777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59DF7A8A" w14:textId="63A58FC4" w:rsidR="00502252" w:rsidRPr="00CE1CD5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Payment rate</w:t>
            </w:r>
            <w:r>
              <w:rPr>
                <w:lang w:val="vi-VN"/>
              </w:rPr>
              <w:t xml:space="preserve"> (in Ha or commune)</w:t>
            </w:r>
          </w:p>
        </w:tc>
      </w:tr>
      <w:tr w:rsidR="00502252" w14:paraId="4A54911D" w14:textId="77777777" w:rsidTr="007E19B8">
        <w:tc>
          <w:tcPr>
            <w:tcW w:w="1020" w:type="dxa"/>
          </w:tcPr>
          <w:p w14:paraId="002FF162" w14:textId="77777777" w:rsidR="00502252" w:rsidRDefault="00502252" w:rsidP="00CE1CD5">
            <w:pPr>
              <w:pStyle w:val="NoSpacing"/>
              <w:numPr>
                <w:ilvl w:val="0"/>
                <w:numId w:val="44"/>
              </w:numPr>
            </w:pPr>
          </w:p>
        </w:tc>
        <w:tc>
          <w:tcPr>
            <w:tcW w:w="2015" w:type="dxa"/>
          </w:tcPr>
          <w:p w14:paraId="4A4BE969" w14:textId="53CB07AD" w:rsidR="00502252" w:rsidRDefault="00502252" w:rsidP="00CE1CD5">
            <w:pPr>
              <w:pStyle w:val="NoSpacing"/>
              <w:rPr>
                <w:lang w:val="vi-VN"/>
              </w:rPr>
            </w:pPr>
            <w:r>
              <w:rPr>
                <w:lang w:val="vi-VN"/>
              </w:rPr>
              <w:t>M43_C11DVT</w:t>
            </w:r>
          </w:p>
        </w:tc>
        <w:tc>
          <w:tcPr>
            <w:tcW w:w="1807" w:type="dxa"/>
            <w:vMerge/>
          </w:tcPr>
          <w:p w14:paraId="5D462C73" w14:textId="77777777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</w:p>
        </w:tc>
        <w:tc>
          <w:tcPr>
            <w:tcW w:w="4792" w:type="dxa"/>
            <w:vAlign w:val="center"/>
          </w:tcPr>
          <w:p w14:paraId="67A809E4" w14:textId="0790C31A" w:rsidR="00502252" w:rsidRPr="00502252" w:rsidRDefault="00502252" w:rsidP="00502252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502252">
              <w:rPr>
                <w:lang w:val="vi-VN"/>
              </w:rPr>
              <w:t>[...] thousand dong/commune</w:t>
            </w:r>
            <w:r>
              <w:rPr>
                <w:lang w:val="vi-VN"/>
              </w:rPr>
              <w:t xml:space="preserve"> (</w:t>
            </w:r>
            <w:r w:rsidRPr="00502252">
              <w:rPr>
                <w:lang w:val="vi-VN"/>
              </w:rPr>
              <w:t>nghìn đồng/thôn,bản</w:t>
            </w:r>
            <w:r>
              <w:rPr>
                <w:lang w:val="vi-VN"/>
              </w:rPr>
              <w:t>)</w:t>
            </w:r>
          </w:p>
          <w:p w14:paraId="68240EB1" w14:textId="66851435" w:rsidR="00502252" w:rsidRPr="00CE1CD5" w:rsidRDefault="00502252" w:rsidP="00502252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502252">
              <w:rPr>
                <w:lang w:val="vi-VN"/>
              </w:rPr>
              <w:t>[...] thousand dong/ha</w:t>
            </w:r>
            <w:r>
              <w:rPr>
                <w:lang w:val="vi-VN"/>
              </w:rPr>
              <w:t xml:space="preserve"> (</w:t>
            </w:r>
            <w:r w:rsidRPr="00502252">
              <w:rPr>
                <w:lang w:val="vi-VN"/>
              </w:rPr>
              <w:t>nghìn đồng/héc-ta</w:t>
            </w:r>
            <w:r>
              <w:rPr>
                <w:lang w:val="vi-VN"/>
              </w:rPr>
              <w:t>)</w:t>
            </w:r>
          </w:p>
        </w:tc>
      </w:tr>
      <w:tr w:rsidR="00502252" w14:paraId="69047BC0" w14:textId="77777777" w:rsidTr="007E19B8">
        <w:tc>
          <w:tcPr>
            <w:tcW w:w="1020" w:type="dxa"/>
          </w:tcPr>
          <w:p w14:paraId="09B7AABF" w14:textId="77777777" w:rsidR="00502252" w:rsidRPr="0056187E" w:rsidRDefault="00502252" w:rsidP="00CE1CD5">
            <w:pPr>
              <w:pStyle w:val="NoSpacing"/>
              <w:numPr>
                <w:ilvl w:val="0"/>
                <w:numId w:val="44"/>
              </w:numPr>
              <w:rPr>
                <w:highlight w:val="yellow"/>
              </w:rPr>
            </w:pPr>
          </w:p>
        </w:tc>
        <w:tc>
          <w:tcPr>
            <w:tcW w:w="2015" w:type="dxa"/>
          </w:tcPr>
          <w:p w14:paraId="661E20A0" w14:textId="6804D002" w:rsidR="00502252" w:rsidRPr="0056187E" w:rsidRDefault="00502252" w:rsidP="00CE1CD5">
            <w:pPr>
              <w:pStyle w:val="NoSpacing"/>
              <w:rPr>
                <w:highlight w:val="yellow"/>
                <w:lang w:val="vi-VN"/>
              </w:rPr>
            </w:pPr>
            <w:r w:rsidRPr="0056187E">
              <w:rPr>
                <w:highlight w:val="yellow"/>
                <w:lang w:val="vi-VN"/>
              </w:rPr>
              <w:t>M43</w:t>
            </w:r>
            <w:r w:rsidRPr="0056187E">
              <w:rPr>
                <w:highlight w:val="yellow"/>
                <w:lang w:val="vi-VN"/>
              </w:rPr>
              <w:softHyphen/>
              <w:t>_C12</w:t>
            </w:r>
          </w:p>
        </w:tc>
        <w:tc>
          <w:tcPr>
            <w:tcW w:w="1807" w:type="dxa"/>
          </w:tcPr>
          <w:p w14:paraId="2CD67FA8" w14:textId="02C2002E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Q12</w:t>
            </w:r>
          </w:p>
        </w:tc>
        <w:tc>
          <w:tcPr>
            <w:tcW w:w="4792" w:type="dxa"/>
            <w:vAlign w:val="center"/>
          </w:tcPr>
          <w:p w14:paraId="4B80BD40" w14:textId="77777777" w:rsidR="00502252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 w:rsidRPr="003C7464">
              <w:rPr>
                <w:b/>
                <w:bCs/>
                <w:lang w:val="vi-VN"/>
              </w:rPr>
              <w:t>Total amount</w:t>
            </w:r>
            <w:r>
              <w:rPr>
                <w:lang w:val="vi-VN"/>
              </w:rPr>
              <w:t xml:space="preserve"> (</w:t>
            </w:r>
            <w:r w:rsidRPr="00502252">
              <w:rPr>
                <w:lang w:val="vi-VN"/>
              </w:rPr>
              <w:t>Tổng số tiền nhận được</w:t>
            </w:r>
            <w:r>
              <w:rPr>
                <w:lang w:val="vi-VN"/>
              </w:rPr>
              <w:t>)</w:t>
            </w:r>
          </w:p>
          <w:p w14:paraId="3BEC083A" w14:textId="2C469CED" w:rsidR="00502252" w:rsidRPr="00CE1CD5" w:rsidRDefault="00502252" w:rsidP="00CE1CD5">
            <w:pPr>
              <w:pStyle w:val="NoSpacing"/>
              <w:tabs>
                <w:tab w:val="left" w:pos="1400"/>
              </w:tabs>
              <w:rPr>
                <w:lang w:val="vi-VN"/>
              </w:rPr>
            </w:pPr>
            <w:r>
              <w:rPr>
                <w:lang w:val="vi-VN"/>
              </w:rPr>
              <w:t>= M43</w:t>
            </w:r>
            <w:r>
              <w:rPr>
                <w:lang w:val="vi-VN"/>
              </w:rPr>
              <w:softHyphen/>
              <w:t>_C</w:t>
            </w:r>
            <w:r w:rsidR="00FA6322">
              <w:rPr>
                <w:lang w:val="vi-VN"/>
              </w:rPr>
              <w:t>11DM*M43_C11SL</w:t>
            </w:r>
          </w:p>
        </w:tc>
      </w:tr>
    </w:tbl>
    <w:p w14:paraId="1706993D" w14:textId="77777777" w:rsidR="00D8782D" w:rsidRPr="00D8782D" w:rsidRDefault="00D8782D" w:rsidP="00D8782D"/>
    <w:p w14:paraId="5379A6F6" w14:textId="77777777" w:rsidR="002B41A3" w:rsidRPr="003237E6" w:rsidRDefault="002B41A3" w:rsidP="00DE51E4"/>
    <w:sectPr w:rsidR="002B41A3" w:rsidRPr="003237E6" w:rsidSect="005972C7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46EDC" w14:textId="77777777" w:rsidR="005972C7" w:rsidRDefault="005972C7" w:rsidP="00D41056">
      <w:r>
        <w:separator/>
      </w:r>
    </w:p>
  </w:endnote>
  <w:endnote w:type="continuationSeparator" w:id="0">
    <w:p w14:paraId="6AEEDD7A" w14:textId="77777777" w:rsidR="005972C7" w:rsidRDefault="005972C7" w:rsidP="00D41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59558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77821E" w14:textId="7491BBB1" w:rsidR="00871CA1" w:rsidRDefault="00871C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1FE437" w14:textId="77777777" w:rsidR="004304E0" w:rsidRDefault="0043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7E50D" w14:textId="77777777" w:rsidR="005972C7" w:rsidRDefault="005972C7" w:rsidP="00D41056">
      <w:r>
        <w:separator/>
      </w:r>
    </w:p>
  </w:footnote>
  <w:footnote w:type="continuationSeparator" w:id="0">
    <w:p w14:paraId="46DD1C11" w14:textId="77777777" w:rsidR="005972C7" w:rsidRDefault="005972C7" w:rsidP="00D410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0EC"/>
    <w:multiLevelType w:val="hybridMultilevel"/>
    <w:tmpl w:val="9640C518"/>
    <w:lvl w:ilvl="0" w:tplc="8230108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0A563C64"/>
    <w:multiLevelType w:val="hybridMultilevel"/>
    <w:tmpl w:val="CB84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A2D45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04D3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0C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92F3D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267C4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C16A4"/>
    <w:multiLevelType w:val="hybridMultilevel"/>
    <w:tmpl w:val="4C54A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8E520D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C63AC4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7F6DEB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EC15B0"/>
    <w:multiLevelType w:val="hybridMultilevel"/>
    <w:tmpl w:val="DC6226E6"/>
    <w:lvl w:ilvl="0" w:tplc="53C63B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397047"/>
    <w:multiLevelType w:val="hybridMultilevel"/>
    <w:tmpl w:val="40FC8E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E702B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EB18C6"/>
    <w:multiLevelType w:val="hybridMultilevel"/>
    <w:tmpl w:val="1B341E48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C12E2"/>
    <w:multiLevelType w:val="hybridMultilevel"/>
    <w:tmpl w:val="12CEC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43675"/>
    <w:multiLevelType w:val="hybridMultilevel"/>
    <w:tmpl w:val="E3B424DA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8043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B86F80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103F3"/>
    <w:multiLevelType w:val="hybridMultilevel"/>
    <w:tmpl w:val="A77A642A"/>
    <w:lvl w:ilvl="0" w:tplc="F46A4AEC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0C70E5"/>
    <w:multiLevelType w:val="hybridMultilevel"/>
    <w:tmpl w:val="AF724BB4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6F6127"/>
    <w:multiLevelType w:val="hybridMultilevel"/>
    <w:tmpl w:val="E2B604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B8222D"/>
    <w:multiLevelType w:val="hybridMultilevel"/>
    <w:tmpl w:val="0EFAD9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3B3428"/>
    <w:multiLevelType w:val="hybridMultilevel"/>
    <w:tmpl w:val="2F5C6D36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2A6D71"/>
    <w:multiLevelType w:val="hybridMultilevel"/>
    <w:tmpl w:val="0EFAD9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FE4681"/>
    <w:multiLevelType w:val="hybridMultilevel"/>
    <w:tmpl w:val="164493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C5008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381E5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C10E4A"/>
    <w:multiLevelType w:val="hybridMultilevel"/>
    <w:tmpl w:val="A94AE7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6009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F70D36"/>
    <w:multiLevelType w:val="hybridMultilevel"/>
    <w:tmpl w:val="68E81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861BE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9A74B4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AC40A3"/>
    <w:multiLevelType w:val="hybridMultilevel"/>
    <w:tmpl w:val="58669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76514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8A102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2136C"/>
    <w:multiLevelType w:val="hybridMultilevel"/>
    <w:tmpl w:val="9490D1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F602D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EF3BC3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8B219F"/>
    <w:multiLevelType w:val="hybridMultilevel"/>
    <w:tmpl w:val="1C52E4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7767F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357F2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3B2B1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1CC7584"/>
    <w:multiLevelType w:val="hybridMultilevel"/>
    <w:tmpl w:val="337EC1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A159F3"/>
    <w:multiLevelType w:val="hybridMultilevel"/>
    <w:tmpl w:val="FB4419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4C4596F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D563BE"/>
    <w:multiLevelType w:val="hybridMultilevel"/>
    <w:tmpl w:val="7FBE19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AF59E0"/>
    <w:multiLevelType w:val="hybridMultilevel"/>
    <w:tmpl w:val="F6DABE9E"/>
    <w:lvl w:ilvl="0" w:tplc="3ABEEF90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48" w15:restartNumberingAfterBreak="0">
    <w:nsid w:val="7B0B3550"/>
    <w:multiLevelType w:val="hybridMultilevel"/>
    <w:tmpl w:val="A60E117A"/>
    <w:lvl w:ilvl="0" w:tplc="961C1CD0">
      <w:start w:val="1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49" w15:restartNumberingAfterBreak="0">
    <w:nsid w:val="7BE97D69"/>
    <w:multiLevelType w:val="hybridMultilevel"/>
    <w:tmpl w:val="A36E2B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3363326">
    <w:abstractNumId w:val="23"/>
  </w:num>
  <w:num w:numId="2" w16cid:durableId="1157570637">
    <w:abstractNumId w:val="21"/>
  </w:num>
  <w:num w:numId="3" w16cid:durableId="938416766">
    <w:abstractNumId w:val="48"/>
  </w:num>
  <w:num w:numId="4" w16cid:durableId="1509443820">
    <w:abstractNumId w:val="19"/>
  </w:num>
  <w:num w:numId="5" w16cid:durableId="847446341">
    <w:abstractNumId w:val="30"/>
  </w:num>
  <w:num w:numId="6" w16cid:durableId="1252201654">
    <w:abstractNumId w:val="20"/>
  </w:num>
  <w:num w:numId="7" w16cid:durableId="1917930324">
    <w:abstractNumId w:val="11"/>
  </w:num>
  <w:num w:numId="8" w16cid:durableId="1294289918">
    <w:abstractNumId w:val="14"/>
  </w:num>
  <w:num w:numId="9" w16cid:durableId="1027295771">
    <w:abstractNumId w:val="43"/>
  </w:num>
  <w:num w:numId="10" w16cid:durableId="66460332">
    <w:abstractNumId w:val="16"/>
  </w:num>
  <w:num w:numId="11" w16cid:durableId="988365541">
    <w:abstractNumId w:val="44"/>
  </w:num>
  <w:num w:numId="12" w16cid:durableId="1987783738">
    <w:abstractNumId w:val="26"/>
  </w:num>
  <w:num w:numId="13" w16cid:durableId="33622784">
    <w:abstractNumId w:val="5"/>
  </w:num>
  <w:num w:numId="14" w16cid:durableId="2124573465">
    <w:abstractNumId w:val="37"/>
  </w:num>
  <w:num w:numId="15" w16cid:durableId="67927559">
    <w:abstractNumId w:val="41"/>
  </w:num>
  <w:num w:numId="16" w16cid:durableId="959534520">
    <w:abstractNumId w:val="3"/>
  </w:num>
  <w:num w:numId="17" w16cid:durableId="1472671402">
    <w:abstractNumId w:val="46"/>
  </w:num>
  <w:num w:numId="18" w16cid:durableId="313878917">
    <w:abstractNumId w:val="25"/>
  </w:num>
  <w:num w:numId="19" w16cid:durableId="657421187">
    <w:abstractNumId w:val="0"/>
  </w:num>
  <w:num w:numId="20" w16cid:durableId="665594268">
    <w:abstractNumId w:val="42"/>
  </w:num>
  <w:num w:numId="21" w16cid:durableId="1660307500">
    <w:abstractNumId w:val="1"/>
  </w:num>
  <w:num w:numId="22" w16cid:durableId="1841234025">
    <w:abstractNumId w:val="36"/>
  </w:num>
  <w:num w:numId="23" w16cid:durableId="838035514">
    <w:abstractNumId w:val="33"/>
  </w:num>
  <w:num w:numId="24" w16cid:durableId="391731807">
    <w:abstractNumId w:val="28"/>
  </w:num>
  <w:num w:numId="25" w16cid:durableId="256643694">
    <w:abstractNumId w:val="15"/>
  </w:num>
  <w:num w:numId="26" w16cid:durableId="1429542905">
    <w:abstractNumId w:val="29"/>
  </w:num>
  <w:num w:numId="27" w16cid:durableId="1550729285">
    <w:abstractNumId w:val="2"/>
  </w:num>
  <w:num w:numId="28" w16cid:durableId="234125911">
    <w:abstractNumId w:val="34"/>
  </w:num>
  <w:num w:numId="29" w16cid:durableId="1629896118">
    <w:abstractNumId w:val="6"/>
  </w:num>
  <w:num w:numId="30" w16cid:durableId="966862325">
    <w:abstractNumId w:val="45"/>
  </w:num>
  <w:num w:numId="31" w16cid:durableId="762261154">
    <w:abstractNumId w:val="27"/>
  </w:num>
  <w:num w:numId="32" w16cid:durableId="1031225117">
    <w:abstractNumId w:val="9"/>
  </w:num>
  <w:num w:numId="33" w16cid:durableId="1864516082">
    <w:abstractNumId w:val="38"/>
  </w:num>
  <w:num w:numId="34" w16cid:durableId="2097093466">
    <w:abstractNumId w:val="4"/>
  </w:num>
  <w:num w:numId="35" w16cid:durableId="1910265629">
    <w:abstractNumId w:val="13"/>
  </w:num>
  <w:num w:numId="36" w16cid:durableId="844631385">
    <w:abstractNumId w:val="10"/>
  </w:num>
  <w:num w:numId="37" w16cid:durableId="1730809584">
    <w:abstractNumId w:val="32"/>
  </w:num>
  <w:num w:numId="38" w16cid:durableId="742416818">
    <w:abstractNumId w:val="17"/>
  </w:num>
  <w:num w:numId="39" w16cid:durableId="928193932">
    <w:abstractNumId w:val="40"/>
  </w:num>
  <w:num w:numId="40" w16cid:durableId="227347908">
    <w:abstractNumId w:val="39"/>
  </w:num>
  <w:num w:numId="41" w16cid:durableId="273294121">
    <w:abstractNumId w:val="31"/>
  </w:num>
  <w:num w:numId="42" w16cid:durableId="1414858745">
    <w:abstractNumId w:val="18"/>
  </w:num>
  <w:num w:numId="43" w16cid:durableId="1380858983">
    <w:abstractNumId w:val="35"/>
  </w:num>
  <w:num w:numId="44" w16cid:durableId="1886212931">
    <w:abstractNumId w:val="8"/>
  </w:num>
  <w:num w:numId="45" w16cid:durableId="621305248">
    <w:abstractNumId w:val="47"/>
  </w:num>
  <w:num w:numId="46" w16cid:durableId="815949705">
    <w:abstractNumId w:val="49"/>
  </w:num>
  <w:num w:numId="47" w16cid:durableId="441340049">
    <w:abstractNumId w:val="12"/>
  </w:num>
  <w:num w:numId="48" w16cid:durableId="1615207688">
    <w:abstractNumId w:val="7"/>
  </w:num>
  <w:num w:numId="49" w16cid:durableId="583683982">
    <w:abstractNumId w:val="24"/>
  </w:num>
  <w:num w:numId="50" w16cid:durableId="15001906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DMxMLAwNLG0NDRS0lEKTi0uzszPAykwsqwFAIwJkcItAAAA"/>
  </w:docVars>
  <w:rsids>
    <w:rsidRoot w:val="00861199"/>
    <w:rsid w:val="0000467A"/>
    <w:rsid w:val="000069E7"/>
    <w:rsid w:val="00011EBE"/>
    <w:rsid w:val="00012032"/>
    <w:rsid w:val="00013BBC"/>
    <w:rsid w:val="0001693A"/>
    <w:rsid w:val="00017BCA"/>
    <w:rsid w:val="00020330"/>
    <w:rsid w:val="00021876"/>
    <w:rsid w:val="00022FB0"/>
    <w:rsid w:val="000406D5"/>
    <w:rsid w:val="000474DC"/>
    <w:rsid w:val="000506C5"/>
    <w:rsid w:val="0005480B"/>
    <w:rsid w:val="00054A95"/>
    <w:rsid w:val="000657A2"/>
    <w:rsid w:val="00084662"/>
    <w:rsid w:val="000952E0"/>
    <w:rsid w:val="00096B27"/>
    <w:rsid w:val="00096C80"/>
    <w:rsid w:val="0009759C"/>
    <w:rsid w:val="000A4B46"/>
    <w:rsid w:val="000A5A03"/>
    <w:rsid w:val="000B005D"/>
    <w:rsid w:val="000B226D"/>
    <w:rsid w:val="000B59EB"/>
    <w:rsid w:val="000B77B5"/>
    <w:rsid w:val="000D06D0"/>
    <w:rsid w:val="000D47A0"/>
    <w:rsid w:val="000D7550"/>
    <w:rsid w:val="000E135D"/>
    <w:rsid w:val="000E1FD6"/>
    <w:rsid w:val="000E2D42"/>
    <w:rsid w:val="000E36A7"/>
    <w:rsid w:val="000F057B"/>
    <w:rsid w:val="000F1794"/>
    <w:rsid w:val="000F5055"/>
    <w:rsid w:val="000F7725"/>
    <w:rsid w:val="00101D93"/>
    <w:rsid w:val="00110837"/>
    <w:rsid w:val="00115AD0"/>
    <w:rsid w:val="0011658B"/>
    <w:rsid w:val="00127AFB"/>
    <w:rsid w:val="00133042"/>
    <w:rsid w:val="00134825"/>
    <w:rsid w:val="001430DF"/>
    <w:rsid w:val="00154E1F"/>
    <w:rsid w:val="00155380"/>
    <w:rsid w:val="00157EA9"/>
    <w:rsid w:val="001600C9"/>
    <w:rsid w:val="00161324"/>
    <w:rsid w:val="00166EC9"/>
    <w:rsid w:val="001675F9"/>
    <w:rsid w:val="00173577"/>
    <w:rsid w:val="0019134B"/>
    <w:rsid w:val="00197DC4"/>
    <w:rsid w:val="001A0383"/>
    <w:rsid w:val="001A0E54"/>
    <w:rsid w:val="001A61B1"/>
    <w:rsid w:val="001B1086"/>
    <w:rsid w:val="001B5367"/>
    <w:rsid w:val="001C414D"/>
    <w:rsid w:val="001D1F4B"/>
    <w:rsid w:val="001D2A3D"/>
    <w:rsid w:val="001D2EFF"/>
    <w:rsid w:val="001D67B4"/>
    <w:rsid w:val="001E5F96"/>
    <w:rsid w:val="001E6578"/>
    <w:rsid w:val="001F06E8"/>
    <w:rsid w:val="001F4800"/>
    <w:rsid w:val="001F59BA"/>
    <w:rsid w:val="001F78C1"/>
    <w:rsid w:val="002003FB"/>
    <w:rsid w:val="00207907"/>
    <w:rsid w:val="00225672"/>
    <w:rsid w:val="002353D3"/>
    <w:rsid w:val="002478C1"/>
    <w:rsid w:val="00250446"/>
    <w:rsid w:val="00252C47"/>
    <w:rsid w:val="002543CF"/>
    <w:rsid w:val="00267B18"/>
    <w:rsid w:val="002726B2"/>
    <w:rsid w:val="002745FE"/>
    <w:rsid w:val="00276966"/>
    <w:rsid w:val="00276D76"/>
    <w:rsid w:val="00284B23"/>
    <w:rsid w:val="0028575E"/>
    <w:rsid w:val="002A0298"/>
    <w:rsid w:val="002A10CC"/>
    <w:rsid w:val="002A305F"/>
    <w:rsid w:val="002B2EDC"/>
    <w:rsid w:val="002B39B4"/>
    <w:rsid w:val="002B3C16"/>
    <w:rsid w:val="002B41A3"/>
    <w:rsid w:val="002B446D"/>
    <w:rsid w:val="002B5912"/>
    <w:rsid w:val="002B6F65"/>
    <w:rsid w:val="002C02AC"/>
    <w:rsid w:val="002E5B7D"/>
    <w:rsid w:val="002E76CD"/>
    <w:rsid w:val="002F255B"/>
    <w:rsid w:val="00301275"/>
    <w:rsid w:val="00301B6A"/>
    <w:rsid w:val="00307951"/>
    <w:rsid w:val="00314788"/>
    <w:rsid w:val="00316814"/>
    <w:rsid w:val="00322078"/>
    <w:rsid w:val="003237E6"/>
    <w:rsid w:val="00331600"/>
    <w:rsid w:val="003316A3"/>
    <w:rsid w:val="00356A80"/>
    <w:rsid w:val="003659F1"/>
    <w:rsid w:val="00366F60"/>
    <w:rsid w:val="00367152"/>
    <w:rsid w:val="0037072C"/>
    <w:rsid w:val="003724A2"/>
    <w:rsid w:val="00372E8F"/>
    <w:rsid w:val="003753AC"/>
    <w:rsid w:val="00380E01"/>
    <w:rsid w:val="00382B05"/>
    <w:rsid w:val="00383D02"/>
    <w:rsid w:val="00385171"/>
    <w:rsid w:val="00385CA3"/>
    <w:rsid w:val="00393E97"/>
    <w:rsid w:val="00394E62"/>
    <w:rsid w:val="003952C8"/>
    <w:rsid w:val="00395A96"/>
    <w:rsid w:val="00396155"/>
    <w:rsid w:val="003A5416"/>
    <w:rsid w:val="003A729A"/>
    <w:rsid w:val="003C7464"/>
    <w:rsid w:val="003D4D59"/>
    <w:rsid w:val="003D4F78"/>
    <w:rsid w:val="003D57BF"/>
    <w:rsid w:val="003E1B67"/>
    <w:rsid w:val="003E1E09"/>
    <w:rsid w:val="003E6507"/>
    <w:rsid w:val="003E72A9"/>
    <w:rsid w:val="003F2A75"/>
    <w:rsid w:val="00403717"/>
    <w:rsid w:val="00405F3A"/>
    <w:rsid w:val="00425CF4"/>
    <w:rsid w:val="004260C6"/>
    <w:rsid w:val="004304E0"/>
    <w:rsid w:val="00430D96"/>
    <w:rsid w:val="00431FA2"/>
    <w:rsid w:val="00434EB9"/>
    <w:rsid w:val="00436D13"/>
    <w:rsid w:val="00440000"/>
    <w:rsid w:val="004540E1"/>
    <w:rsid w:val="004544F6"/>
    <w:rsid w:val="00461254"/>
    <w:rsid w:val="004652C4"/>
    <w:rsid w:val="0046797F"/>
    <w:rsid w:val="004A7A30"/>
    <w:rsid w:val="004C2A06"/>
    <w:rsid w:val="004C3E3D"/>
    <w:rsid w:val="004C4A05"/>
    <w:rsid w:val="004C5A26"/>
    <w:rsid w:val="004D7DD0"/>
    <w:rsid w:val="004E5BA8"/>
    <w:rsid w:val="004F0CE9"/>
    <w:rsid w:val="004F1DD1"/>
    <w:rsid w:val="004F7CCE"/>
    <w:rsid w:val="004F7F1A"/>
    <w:rsid w:val="00502252"/>
    <w:rsid w:val="0050618D"/>
    <w:rsid w:val="005136B7"/>
    <w:rsid w:val="00515902"/>
    <w:rsid w:val="00524A9F"/>
    <w:rsid w:val="00532514"/>
    <w:rsid w:val="00532EC6"/>
    <w:rsid w:val="005357A1"/>
    <w:rsid w:val="00546130"/>
    <w:rsid w:val="0054709A"/>
    <w:rsid w:val="00550880"/>
    <w:rsid w:val="00556430"/>
    <w:rsid w:val="0056187E"/>
    <w:rsid w:val="00571D53"/>
    <w:rsid w:val="0057246E"/>
    <w:rsid w:val="00573D7D"/>
    <w:rsid w:val="00577946"/>
    <w:rsid w:val="00577D62"/>
    <w:rsid w:val="00582F80"/>
    <w:rsid w:val="00594993"/>
    <w:rsid w:val="00594ABB"/>
    <w:rsid w:val="005972C7"/>
    <w:rsid w:val="00597E20"/>
    <w:rsid w:val="005A21AA"/>
    <w:rsid w:val="005A3505"/>
    <w:rsid w:val="005A3F1C"/>
    <w:rsid w:val="005A682F"/>
    <w:rsid w:val="005A72AC"/>
    <w:rsid w:val="005C4B90"/>
    <w:rsid w:val="005C687D"/>
    <w:rsid w:val="005D1B5A"/>
    <w:rsid w:val="005E1AD1"/>
    <w:rsid w:val="005E674C"/>
    <w:rsid w:val="005F3EF3"/>
    <w:rsid w:val="00601C4B"/>
    <w:rsid w:val="00602F3B"/>
    <w:rsid w:val="006066D1"/>
    <w:rsid w:val="00607DB1"/>
    <w:rsid w:val="0061493F"/>
    <w:rsid w:val="006164A0"/>
    <w:rsid w:val="006275B9"/>
    <w:rsid w:val="00630DB6"/>
    <w:rsid w:val="0064340D"/>
    <w:rsid w:val="006514AA"/>
    <w:rsid w:val="00655839"/>
    <w:rsid w:val="00656649"/>
    <w:rsid w:val="00657B95"/>
    <w:rsid w:val="00671998"/>
    <w:rsid w:val="006719AE"/>
    <w:rsid w:val="0068234F"/>
    <w:rsid w:val="006845C1"/>
    <w:rsid w:val="0068565C"/>
    <w:rsid w:val="0068692F"/>
    <w:rsid w:val="00687998"/>
    <w:rsid w:val="00687A44"/>
    <w:rsid w:val="0069212B"/>
    <w:rsid w:val="00697C51"/>
    <w:rsid w:val="006A3408"/>
    <w:rsid w:val="006B4CF3"/>
    <w:rsid w:val="006C4787"/>
    <w:rsid w:val="006C6E2A"/>
    <w:rsid w:val="006C745C"/>
    <w:rsid w:val="006D5851"/>
    <w:rsid w:val="006D5B8E"/>
    <w:rsid w:val="006D636F"/>
    <w:rsid w:val="006D6D4B"/>
    <w:rsid w:val="006E3014"/>
    <w:rsid w:val="006E7338"/>
    <w:rsid w:val="006E7DE2"/>
    <w:rsid w:val="006F13DE"/>
    <w:rsid w:val="00707752"/>
    <w:rsid w:val="00716E0A"/>
    <w:rsid w:val="00716EEE"/>
    <w:rsid w:val="007174E9"/>
    <w:rsid w:val="0072071D"/>
    <w:rsid w:val="00726D7A"/>
    <w:rsid w:val="00737863"/>
    <w:rsid w:val="00740B14"/>
    <w:rsid w:val="007418B4"/>
    <w:rsid w:val="00744528"/>
    <w:rsid w:val="00745015"/>
    <w:rsid w:val="00747FCF"/>
    <w:rsid w:val="00756D53"/>
    <w:rsid w:val="007609D6"/>
    <w:rsid w:val="00764F85"/>
    <w:rsid w:val="0076795F"/>
    <w:rsid w:val="0077524A"/>
    <w:rsid w:val="00775CFB"/>
    <w:rsid w:val="007762C6"/>
    <w:rsid w:val="007767A8"/>
    <w:rsid w:val="0078167E"/>
    <w:rsid w:val="00781D6B"/>
    <w:rsid w:val="0078343E"/>
    <w:rsid w:val="00791E67"/>
    <w:rsid w:val="00792C4E"/>
    <w:rsid w:val="007970CC"/>
    <w:rsid w:val="007A4FFA"/>
    <w:rsid w:val="007A63B0"/>
    <w:rsid w:val="007C3EFC"/>
    <w:rsid w:val="007C54CB"/>
    <w:rsid w:val="007C611F"/>
    <w:rsid w:val="007D1447"/>
    <w:rsid w:val="007D33E4"/>
    <w:rsid w:val="007D59B9"/>
    <w:rsid w:val="007E19B8"/>
    <w:rsid w:val="007F239D"/>
    <w:rsid w:val="007F7A09"/>
    <w:rsid w:val="0080006B"/>
    <w:rsid w:val="00805853"/>
    <w:rsid w:val="00812A2B"/>
    <w:rsid w:val="008130CF"/>
    <w:rsid w:val="00815807"/>
    <w:rsid w:val="0081692E"/>
    <w:rsid w:val="008221E8"/>
    <w:rsid w:val="00840C7E"/>
    <w:rsid w:val="008438C7"/>
    <w:rsid w:val="00853907"/>
    <w:rsid w:val="00861199"/>
    <w:rsid w:val="00863728"/>
    <w:rsid w:val="00871CA1"/>
    <w:rsid w:val="00881360"/>
    <w:rsid w:val="00886254"/>
    <w:rsid w:val="008A1341"/>
    <w:rsid w:val="008A1AEC"/>
    <w:rsid w:val="008B12E6"/>
    <w:rsid w:val="008B2A25"/>
    <w:rsid w:val="008B6B27"/>
    <w:rsid w:val="008B7FC7"/>
    <w:rsid w:val="008C1D9C"/>
    <w:rsid w:val="008C69AB"/>
    <w:rsid w:val="008C7651"/>
    <w:rsid w:val="008D2A58"/>
    <w:rsid w:val="008E365B"/>
    <w:rsid w:val="008E726A"/>
    <w:rsid w:val="008F0E8F"/>
    <w:rsid w:val="008F2C2E"/>
    <w:rsid w:val="00902C2F"/>
    <w:rsid w:val="009048E3"/>
    <w:rsid w:val="0091257F"/>
    <w:rsid w:val="00922728"/>
    <w:rsid w:val="00923EF1"/>
    <w:rsid w:val="009327E5"/>
    <w:rsid w:val="009346BD"/>
    <w:rsid w:val="00942507"/>
    <w:rsid w:val="00961A72"/>
    <w:rsid w:val="009679E0"/>
    <w:rsid w:val="00974ACC"/>
    <w:rsid w:val="00976CCA"/>
    <w:rsid w:val="00985A68"/>
    <w:rsid w:val="00990F25"/>
    <w:rsid w:val="00997D15"/>
    <w:rsid w:val="009A221C"/>
    <w:rsid w:val="009A7548"/>
    <w:rsid w:val="009B6DE4"/>
    <w:rsid w:val="009C000F"/>
    <w:rsid w:val="009C3600"/>
    <w:rsid w:val="009C3F88"/>
    <w:rsid w:val="009E424E"/>
    <w:rsid w:val="009E6305"/>
    <w:rsid w:val="009E637A"/>
    <w:rsid w:val="009F455A"/>
    <w:rsid w:val="009F471F"/>
    <w:rsid w:val="009F48E2"/>
    <w:rsid w:val="009F4D47"/>
    <w:rsid w:val="00A01185"/>
    <w:rsid w:val="00A044CC"/>
    <w:rsid w:val="00A0538E"/>
    <w:rsid w:val="00A069AC"/>
    <w:rsid w:val="00A07BD4"/>
    <w:rsid w:val="00A1261E"/>
    <w:rsid w:val="00A144A4"/>
    <w:rsid w:val="00A226C3"/>
    <w:rsid w:val="00A24BA7"/>
    <w:rsid w:val="00A3001A"/>
    <w:rsid w:val="00A31C6E"/>
    <w:rsid w:val="00A35164"/>
    <w:rsid w:val="00A41EEE"/>
    <w:rsid w:val="00A43B0F"/>
    <w:rsid w:val="00A47169"/>
    <w:rsid w:val="00A472D2"/>
    <w:rsid w:val="00A47CC7"/>
    <w:rsid w:val="00A47EDB"/>
    <w:rsid w:val="00A51E5E"/>
    <w:rsid w:val="00A558D0"/>
    <w:rsid w:val="00A60B76"/>
    <w:rsid w:val="00A633BE"/>
    <w:rsid w:val="00A7026D"/>
    <w:rsid w:val="00A718DE"/>
    <w:rsid w:val="00A77F12"/>
    <w:rsid w:val="00AA4233"/>
    <w:rsid w:val="00AB114E"/>
    <w:rsid w:val="00AB32A5"/>
    <w:rsid w:val="00AB7D88"/>
    <w:rsid w:val="00AC22AE"/>
    <w:rsid w:val="00AC3182"/>
    <w:rsid w:val="00AC5369"/>
    <w:rsid w:val="00AC63AD"/>
    <w:rsid w:val="00AC7C78"/>
    <w:rsid w:val="00AD23F9"/>
    <w:rsid w:val="00AD6EE8"/>
    <w:rsid w:val="00AE59EA"/>
    <w:rsid w:val="00AF08C0"/>
    <w:rsid w:val="00AF3582"/>
    <w:rsid w:val="00AF6E8A"/>
    <w:rsid w:val="00B051DE"/>
    <w:rsid w:val="00B07373"/>
    <w:rsid w:val="00B166A8"/>
    <w:rsid w:val="00B178BC"/>
    <w:rsid w:val="00B306C7"/>
    <w:rsid w:val="00B31A1B"/>
    <w:rsid w:val="00B33A37"/>
    <w:rsid w:val="00B50A92"/>
    <w:rsid w:val="00B5114C"/>
    <w:rsid w:val="00B552A4"/>
    <w:rsid w:val="00B63D73"/>
    <w:rsid w:val="00B657CE"/>
    <w:rsid w:val="00B663CC"/>
    <w:rsid w:val="00B674C9"/>
    <w:rsid w:val="00B701AF"/>
    <w:rsid w:val="00B717CE"/>
    <w:rsid w:val="00B71A07"/>
    <w:rsid w:val="00B726AA"/>
    <w:rsid w:val="00B75442"/>
    <w:rsid w:val="00B80B1C"/>
    <w:rsid w:val="00B835C8"/>
    <w:rsid w:val="00B86DBF"/>
    <w:rsid w:val="00B93ED5"/>
    <w:rsid w:val="00B94B5F"/>
    <w:rsid w:val="00B95E9A"/>
    <w:rsid w:val="00B9674F"/>
    <w:rsid w:val="00B969F2"/>
    <w:rsid w:val="00B96CB4"/>
    <w:rsid w:val="00BB0305"/>
    <w:rsid w:val="00BB22D0"/>
    <w:rsid w:val="00BB3F46"/>
    <w:rsid w:val="00BB3F4E"/>
    <w:rsid w:val="00BC6009"/>
    <w:rsid w:val="00BC7295"/>
    <w:rsid w:val="00BE316F"/>
    <w:rsid w:val="00C00022"/>
    <w:rsid w:val="00C01252"/>
    <w:rsid w:val="00C12E41"/>
    <w:rsid w:val="00C16CA8"/>
    <w:rsid w:val="00C176C5"/>
    <w:rsid w:val="00C17799"/>
    <w:rsid w:val="00C21F7F"/>
    <w:rsid w:val="00C23451"/>
    <w:rsid w:val="00C31F67"/>
    <w:rsid w:val="00C36E30"/>
    <w:rsid w:val="00C43369"/>
    <w:rsid w:val="00C66CE9"/>
    <w:rsid w:val="00C80F02"/>
    <w:rsid w:val="00C8126B"/>
    <w:rsid w:val="00C82FE5"/>
    <w:rsid w:val="00C84C80"/>
    <w:rsid w:val="00C942C4"/>
    <w:rsid w:val="00C967D0"/>
    <w:rsid w:val="00CB0507"/>
    <w:rsid w:val="00CB1F9C"/>
    <w:rsid w:val="00CB5960"/>
    <w:rsid w:val="00CC447F"/>
    <w:rsid w:val="00CD04FD"/>
    <w:rsid w:val="00CD5263"/>
    <w:rsid w:val="00CD76EF"/>
    <w:rsid w:val="00CE1CD5"/>
    <w:rsid w:val="00CE2F13"/>
    <w:rsid w:val="00CF0E7D"/>
    <w:rsid w:val="00D00692"/>
    <w:rsid w:val="00D01489"/>
    <w:rsid w:val="00D116B7"/>
    <w:rsid w:val="00D11D9B"/>
    <w:rsid w:val="00D14BA0"/>
    <w:rsid w:val="00D162BE"/>
    <w:rsid w:val="00D241DB"/>
    <w:rsid w:val="00D242CF"/>
    <w:rsid w:val="00D24A4F"/>
    <w:rsid w:val="00D24AE7"/>
    <w:rsid w:val="00D27858"/>
    <w:rsid w:val="00D30EDC"/>
    <w:rsid w:val="00D37DDA"/>
    <w:rsid w:val="00D41056"/>
    <w:rsid w:val="00D52020"/>
    <w:rsid w:val="00D62737"/>
    <w:rsid w:val="00D627A3"/>
    <w:rsid w:val="00D643F6"/>
    <w:rsid w:val="00D71637"/>
    <w:rsid w:val="00D8712C"/>
    <w:rsid w:val="00D8782D"/>
    <w:rsid w:val="00D95B45"/>
    <w:rsid w:val="00DA1059"/>
    <w:rsid w:val="00DA18E8"/>
    <w:rsid w:val="00DA3003"/>
    <w:rsid w:val="00DA6114"/>
    <w:rsid w:val="00DA7448"/>
    <w:rsid w:val="00DB2B47"/>
    <w:rsid w:val="00DB4F5A"/>
    <w:rsid w:val="00DC3DC5"/>
    <w:rsid w:val="00DC4202"/>
    <w:rsid w:val="00DC7384"/>
    <w:rsid w:val="00DD15D0"/>
    <w:rsid w:val="00DE2CBA"/>
    <w:rsid w:val="00DE51E4"/>
    <w:rsid w:val="00DF2D15"/>
    <w:rsid w:val="00E05B88"/>
    <w:rsid w:val="00E06F41"/>
    <w:rsid w:val="00E07B81"/>
    <w:rsid w:val="00E12CF3"/>
    <w:rsid w:val="00E13A90"/>
    <w:rsid w:val="00E13B4A"/>
    <w:rsid w:val="00E140FF"/>
    <w:rsid w:val="00E1754D"/>
    <w:rsid w:val="00E20C25"/>
    <w:rsid w:val="00E2503F"/>
    <w:rsid w:val="00E40628"/>
    <w:rsid w:val="00E41B7A"/>
    <w:rsid w:val="00E4397B"/>
    <w:rsid w:val="00E47D6C"/>
    <w:rsid w:val="00E51549"/>
    <w:rsid w:val="00E51F32"/>
    <w:rsid w:val="00E55D16"/>
    <w:rsid w:val="00E60D31"/>
    <w:rsid w:val="00E6559A"/>
    <w:rsid w:val="00E67D08"/>
    <w:rsid w:val="00E8067C"/>
    <w:rsid w:val="00E84899"/>
    <w:rsid w:val="00E90D81"/>
    <w:rsid w:val="00E932EF"/>
    <w:rsid w:val="00E96ABC"/>
    <w:rsid w:val="00E9741E"/>
    <w:rsid w:val="00EA4FC5"/>
    <w:rsid w:val="00EA7E88"/>
    <w:rsid w:val="00EB036B"/>
    <w:rsid w:val="00EB12F6"/>
    <w:rsid w:val="00EB3CF9"/>
    <w:rsid w:val="00EB54BB"/>
    <w:rsid w:val="00EB66B4"/>
    <w:rsid w:val="00EB767D"/>
    <w:rsid w:val="00EC796C"/>
    <w:rsid w:val="00EC7E54"/>
    <w:rsid w:val="00ED525E"/>
    <w:rsid w:val="00EE0AC5"/>
    <w:rsid w:val="00EE1D91"/>
    <w:rsid w:val="00EE4996"/>
    <w:rsid w:val="00EF0003"/>
    <w:rsid w:val="00EF3F9A"/>
    <w:rsid w:val="00EF6E64"/>
    <w:rsid w:val="00F00EDA"/>
    <w:rsid w:val="00F01F1B"/>
    <w:rsid w:val="00F02AAE"/>
    <w:rsid w:val="00F044E6"/>
    <w:rsid w:val="00F067D0"/>
    <w:rsid w:val="00F07481"/>
    <w:rsid w:val="00F12AD9"/>
    <w:rsid w:val="00F13621"/>
    <w:rsid w:val="00F14116"/>
    <w:rsid w:val="00F20738"/>
    <w:rsid w:val="00F22B1A"/>
    <w:rsid w:val="00F304DB"/>
    <w:rsid w:val="00F352FA"/>
    <w:rsid w:val="00F35DB2"/>
    <w:rsid w:val="00F37243"/>
    <w:rsid w:val="00F422A1"/>
    <w:rsid w:val="00F466A1"/>
    <w:rsid w:val="00F46A01"/>
    <w:rsid w:val="00F47032"/>
    <w:rsid w:val="00F53671"/>
    <w:rsid w:val="00F5487E"/>
    <w:rsid w:val="00F54958"/>
    <w:rsid w:val="00F61DA9"/>
    <w:rsid w:val="00F64ECB"/>
    <w:rsid w:val="00F65629"/>
    <w:rsid w:val="00F6722F"/>
    <w:rsid w:val="00F67372"/>
    <w:rsid w:val="00F76EFC"/>
    <w:rsid w:val="00F92730"/>
    <w:rsid w:val="00FA0881"/>
    <w:rsid w:val="00FA27F9"/>
    <w:rsid w:val="00FA373C"/>
    <w:rsid w:val="00FA62FD"/>
    <w:rsid w:val="00FA6322"/>
    <w:rsid w:val="00FB6EF0"/>
    <w:rsid w:val="00FC02BB"/>
    <w:rsid w:val="00FC28D2"/>
    <w:rsid w:val="00FD1B62"/>
    <w:rsid w:val="00FD2882"/>
    <w:rsid w:val="00FD6B94"/>
    <w:rsid w:val="00FE29E8"/>
    <w:rsid w:val="00FE2B78"/>
    <w:rsid w:val="00FF4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C600DA"/>
  <w15:chartTrackingRefBased/>
  <w15:docId w15:val="{E259CA45-76D5-4568-ACD1-846C7B56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19B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330"/>
    <w:pPr>
      <w:keepNext/>
      <w:keepLines/>
      <w:spacing w:before="240" w:line="360" w:lineRule="auto"/>
      <w:outlineLvl w:val="0"/>
    </w:pPr>
    <w:rPr>
      <w:rFonts w:ascii="Calibri" w:eastAsiaTheme="majorEastAsia" w:hAnsi="Calibri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B7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1B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31F6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E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20330"/>
    <w:rPr>
      <w:rFonts w:ascii="Calibri" w:eastAsiaTheme="majorEastAsia" w:hAnsi="Calibri" w:cstheme="majorBidi"/>
      <w:b/>
      <w:color w:val="2F5496" w:themeColor="accent1" w:themeShade="BF"/>
      <w:szCs w:val="32"/>
    </w:rPr>
  </w:style>
  <w:style w:type="paragraph" w:styleId="NoSpacing">
    <w:name w:val="No Spacing"/>
    <w:uiPriority w:val="1"/>
    <w:qFormat/>
    <w:rsid w:val="005E1A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2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255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25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5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55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5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10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056"/>
  </w:style>
  <w:style w:type="paragraph" w:styleId="Footer">
    <w:name w:val="footer"/>
    <w:basedOn w:val="Normal"/>
    <w:link w:val="FooterChar"/>
    <w:uiPriority w:val="99"/>
    <w:unhideWhenUsed/>
    <w:rsid w:val="00D410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1056"/>
  </w:style>
  <w:style w:type="paragraph" w:styleId="Title">
    <w:name w:val="Title"/>
    <w:basedOn w:val="Normal"/>
    <w:next w:val="Normal"/>
    <w:link w:val="TitleChar"/>
    <w:uiPriority w:val="10"/>
    <w:qFormat/>
    <w:rsid w:val="00166EC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26D7A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41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1B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164A0"/>
  </w:style>
  <w:style w:type="character" w:styleId="Hyperlink">
    <w:name w:val="Hyperlink"/>
    <w:basedOn w:val="DefaultParagraphFont"/>
    <w:uiPriority w:val="99"/>
    <w:unhideWhenUsed/>
    <w:rsid w:val="006164A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C31F67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paragraph" w:customStyle="1" w:styleId="Style1">
    <w:name w:val="Style1"/>
    <w:basedOn w:val="Caption"/>
    <w:link w:val="Style1Char"/>
    <w:qFormat/>
    <w:rsid w:val="006066D1"/>
    <w:pPr>
      <w:keepNext/>
    </w:pPr>
    <w:rPr>
      <w:b/>
      <w:bCs/>
      <w:i w:val="0"/>
      <w:iCs w:val="0"/>
      <w:sz w:val="22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6066D1"/>
    <w:rPr>
      <w:i/>
      <w:iCs/>
      <w:color w:val="44546A" w:themeColor="text2"/>
      <w:sz w:val="18"/>
      <w:szCs w:val="18"/>
    </w:rPr>
  </w:style>
  <w:style w:type="character" w:customStyle="1" w:styleId="Style1Char">
    <w:name w:val="Style1 Char"/>
    <w:basedOn w:val="CaptionChar"/>
    <w:link w:val="Style1"/>
    <w:rsid w:val="006066D1"/>
    <w:rPr>
      <w:b/>
      <w:bCs/>
      <w:i w:val="0"/>
      <w:iCs w:val="0"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871CA1"/>
    <w:pPr>
      <w:spacing w:line="259" w:lineRule="auto"/>
      <w:outlineLvl w:val="9"/>
    </w:pPr>
    <w:rPr>
      <w:rFonts w:asciiTheme="majorHAnsi" w:hAnsiTheme="majorHAnsi"/>
      <w:b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1CA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4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3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1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9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0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0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4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F01920A8E404CAEB68E250EB73B74" ma:contentTypeVersion="14" ma:contentTypeDescription="Create a new document." ma:contentTypeScope="" ma:versionID="a2869023a9147727bf1f74d0e89c609e">
  <xsd:schema xmlns:xsd="http://www.w3.org/2001/XMLSchema" xmlns:xs="http://www.w3.org/2001/XMLSchema" xmlns:p="http://schemas.microsoft.com/office/2006/metadata/properties" xmlns:ns3="9e60f987-d17d-4b93-98b2-a292c614b3a2" xmlns:ns4="bebf636a-ead4-4a0b-9297-29c978feb654" targetNamespace="http://schemas.microsoft.com/office/2006/metadata/properties" ma:root="true" ma:fieldsID="81a949a8d52d8ce9b26738411ef367e5" ns3:_="" ns4:_="">
    <xsd:import namespace="9e60f987-d17d-4b93-98b2-a292c614b3a2"/>
    <xsd:import namespace="bebf636a-ead4-4a0b-9297-29c978feb6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0f987-d17d-4b93-98b2-a292c614b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f636a-ead4-4a0b-9297-29c978feb6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FD236-FB98-4411-95D4-428261F56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0f987-d17d-4b93-98b2-a292c614b3a2"/>
    <ds:schemaRef ds:uri="bebf636a-ead4-4a0b-9297-29c978feb6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87CD46-0EE0-4DB9-B9AD-714E9F006C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D60959-0DB1-4537-BBF6-804C1A8F4F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A01D7C9-A134-402A-BE97-CDA2DAE63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2072</Words>
  <Characters>1181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nh Nguyen</dc:creator>
  <cp:keywords/>
  <dc:description/>
  <cp:lastModifiedBy>Thanh, Binh Le (IRRI SPIA)</cp:lastModifiedBy>
  <cp:revision>5</cp:revision>
  <dcterms:created xsi:type="dcterms:W3CDTF">2024-03-25T01:55:00Z</dcterms:created>
  <dcterms:modified xsi:type="dcterms:W3CDTF">2024-04-1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F01920A8E404CAEB68E250EB73B74</vt:lpwstr>
  </property>
  <property fmtid="{D5CDD505-2E9C-101B-9397-08002B2CF9AE}" pid="3" name="GrammarlyDocumentId">
    <vt:lpwstr>a3b2a19ed6ebf6a9e25bac9009b161b76fa0cfe9acc22119094a385ce4e7a2fe</vt:lpwstr>
  </property>
</Properties>
</file>